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4A6F96" w14:textId="1BE6D0B1" w:rsidR="00643A41" w:rsidRPr="00F240E7" w:rsidRDefault="00643A41" w:rsidP="006D7DAA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lang w:bidi="fa-IR"/>
        </w:rPr>
      </w:pPr>
      <w:r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 xml:space="preserve">برنامه </w:t>
      </w:r>
      <w:r w:rsidR="006F3E1E"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>هفتگی</w:t>
      </w:r>
      <w:r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 xml:space="preserve"> نیمسال </w:t>
      </w:r>
      <w:r w:rsidR="00C60CC2"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>دوم</w:t>
      </w:r>
      <w:r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  <w:r w:rsidR="00987275"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 xml:space="preserve">سال‌تحصیلی </w:t>
      </w:r>
      <w:r w:rsidR="0056072D"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>1401</w:t>
      </w:r>
      <w:r w:rsidR="00987275"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>-</w:t>
      </w:r>
      <w:r w:rsidR="0056072D"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>1400</w:t>
      </w:r>
      <w:r w:rsidR="002F7082"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  <w:r w:rsidR="00B23CAB" w:rsidRPr="00F240E7">
        <w:rPr>
          <w:rFonts w:ascii="Arial" w:hAnsi="Arial" w:cs="Arial" w:hint="cs"/>
          <w:b/>
          <w:bCs/>
          <w:color w:val="000000" w:themeColor="text1"/>
          <w:sz w:val="28"/>
          <w:szCs w:val="28"/>
          <w:rtl/>
        </w:rPr>
        <w:t>–</w:t>
      </w:r>
      <w:r w:rsidR="004C1E9A"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  <w:r w:rsidR="00B23CAB"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 xml:space="preserve">دکتر </w:t>
      </w:r>
      <w:r w:rsidR="00B13AB3"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>سینا بشارت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358"/>
        <w:gridCol w:w="1968"/>
        <w:gridCol w:w="1663"/>
        <w:gridCol w:w="1472"/>
        <w:gridCol w:w="1854"/>
        <w:gridCol w:w="1666"/>
        <w:gridCol w:w="1666"/>
      </w:tblGrid>
      <w:tr w:rsidR="00F240E7" w:rsidRPr="00F240E7" w14:paraId="67716D28" w14:textId="77777777" w:rsidTr="006B24F3">
        <w:trPr>
          <w:trHeight w:val="953"/>
          <w:jc w:val="center"/>
        </w:trPr>
        <w:tc>
          <w:tcPr>
            <w:tcW w:w="1358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0A582087" w14:textId="19A2A425" w:rsidR="00C60CC2" w:rsidRPr="00F240E7" w:rsidRDefault="00DD4E52" w:rsidP="005F004E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20</w:t>
            </w:r>
            <w:r w:rsidR="00C60CC2"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:00-1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8</w:t>
            </w:r>
            <w:r w:rsidR="00C60CC2"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968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3FB5C99" w14:textId="7DC923A2" w:rsidR="00C60CC2" w:rsidRPr="00F240E7" w:rsidRDefault="00C60CC2" w:rsidP="005F004E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</w:t>
            </w:r>
            <w:r w:rsidR="00DD4E52"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8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:00-1</w:t>
            </w:r>
            <w:r w:rsidR="00DD4E52"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6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5185387" w14:textId="2FD8DBD9" w:rsidR="00C60CC2" w:rsidRPr="00F240E7" w:rsidRDefault="00C60CC2" w:rsidP="005F004E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</w:t>
            </w:r>
            <w:r w:rsidR="00DD4E52"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6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:00-1</w:t>
            </w:r>
            <w:r w:rsidR="00DD4E52"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4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472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1494B78" w14:textId="5666EEDE" w:rsidR="00C60CC2" w:rsidRPr="00F240E7" w:rsidRDefault="00DD4E52" w:rsidP="005F004E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4:00</w:t>
            </w:r>
            <w:r w:rsidR="00C60CC2"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2:30</w:t>
            </w:r>
          </w:p>
        </w:tc>
        <w:tc>
          <w:tcPr>
            <w:tcW w:w="1854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3E103F3" w14:textId="080704F8" w:rsidR="00C60CC2" w:rsidRPr="00F240E7" w:rsidRDefault="00C60CC2" w:rsidP="005F004E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</w:t>
            </w:r>
            <w:r w:rsidR="00DD4E52"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2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:30-1</w:t>
            </w:r>
            <w:r w:rsidR="00DD4E52"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0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: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5A615472" w14:textId="44E43A68" w:rsidR="00C60CC2" w:rsidRPr="00F240E7" w:rsidRDefault="00DD4E52" w:rsidP="005F004E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0</w:t>
            </w:r>
            <w:r w:rsidR="00C60CC2"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:30-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8</w:t>
            </w:r>
            <w:r w:rsidR="00C60CC2"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634C7E8F" w14:textId="23DC82BB" w:rsidR="00DD4E52" w:rsidRPr="00F240E7" w:rsidRDefault="006D7DAA" w:rsidP="005F004E">
            <w:pPr>
              <w:bidi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اعت</w:t>
            </w:r>
          </w:p>
          <w:p w14:paraId="62F18B14" w14:textId="28D232CF" w:rsidR="00DD4E52" w:rsidRPr="00F240E7" w:rsidRDefault="006D7DAA" w:rsidP="005F004E">
            <w:pPr>
              <w:bidi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F240E7" w:rsidRPr="00F240E7" w14:paraId="3ADF6268" w14:textId="77777777" w:rsidTr="006B24F3">
        <w:trPr>
          <w:trHeight w:val="530"/>
          <w:jc w:val="center"/>
        </w:trPr>
        <w:tc>
          <w:tcPr>
            <w:tcW w:w="1358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68F44DB6" w14:textId="18954CC6" w:rsidR="00B13AB3" w:rsidRPr="00F240E7" w:rsidRDefault="00B13AB3" w:rsidP="00B13AB3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968" w:type="dxa"/>
            <w:tcBorders>
              <w:top w:val="thinThickMediumGap" w:sz="24" w:space="0" w:color="auto"/>
            </w:tcBorders>
            <w:vAlign w:val="center"/>
          </w:tcPr>
          <w:p w14:paraId="111DE341" w14:textId="3D7C1110" w:rsidR="00B13AB3" w:rsidRPr="00F240E7" w:rsidRDefault="00B13AB3" w:rsidP="00B13AB3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مینار و روش تحقیق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693E151A" w14:textId="33E76DFB" w:rsidR="00B13AB3" w:rsidRPr="00F240E7" w:rsidRDefault="00B13AB3" w:rsidP="00B13AB3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472" w:type="dxa"/>
            <w:tcBorders>
              <w:top w:val="thinThickMediumGap" w:sz="24" w:space="0" w:color="auto"/>
            </w:tcBorders>
            <w:vAlign w:val="center"/>
          </w:tcPr>
          <w:p w14:paraId="1397CAB7" w14:textId="0D2C31B4" w:rsidR="00B13AB3" w:rsidRPr="00F240E7" w:rsidRDefault="00B13AB3" w:rsidP="00B13AB3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54" w:type="dxa"/>
            <w:tcBorders>
              <w:top w:val="thinThickMediumGap" w:sz="24" w:space="0" w:color="auto"/>
            </w:tcBorders>
            <w:vAlign w:val="center"/>
          </w:tcPr>
          <w:p w14:paraId="15218C04" w14:textId="19875EB0" w:rsidR="00B13AB3" w:rsidRPr="00F240E7" w:rsidRDefault="00B13AB3" w:rsidP="00B13AB3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ع. آبیاری عمومی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3972D373" w14:textId="6A760837" w:rsidR="00B13AB3" w:rsidRPr="00F240E7" w:rsidRDefault="00B13AB3" w:rsidP="00B13AB3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آبیاری عمومی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526C1A4" w14:textId="77777777" w:rsidR="00B13AB3" w:rsidRPr="00F240E7" w:rsidRDefault="00B13AB3" w:rsidP="00B13AB3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F240E7" w:rsidRPr="00F240E7" w14:paraId="3FE7B417" w14:textId="77777777" w:rsidTr="006B24F3">
        <w:trPr>
          <w:trHeight w:val="58"/>
          <w:jc w:val="center"/>
        </w:trPr>
        <w:tc>
          <w:tcPr>
            <w:tcW w:w="1358" w:type="dxa"/>
            <w:tcBorders>
              <w:left w:val="thinThickMediumGap" w:sz="24" w:space="0" w:color="auto"/>
            </w:tcBorders>
            <w:vAlign w:val="center"/>
          </w:tcPr>
          <w:p w14:paraId="747386C6" w14:textId="77777777" w:rsidR="00B13AB3" w:rsidRPr="00F240E7" w:rsidRDefault="00B13AB3" w:rsidP="00B13AB3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968" w:type="dxa"/>
            <w:vAlign w:val="center"/>
          </w:tcPr>
          <w:p w14:paraId="0F0646E1" w14:textId="34D18D38" w:rsidR="00B13AB3" w:rsidRPr="00F240E7" w:rsidRDefault="00B13AB3" w:rsidP="00BC6326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3" w:type="dxa"/>
            <w:vAlign w:val="center"/>
          </w:tcPr>
          <w:p w14:paraId="7ED9DD68" w14:textId="39DA85C3" w:rsidR="00B13AB3" w:rsidRPr="00F240E7" w:rsidRDefault="00B13AB3" w:rsidP="00B13AB3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472" w:type="dxa"/>
            <w:vAlign w:val="center"/>
          </w:tcPr>
          <w:p w14:paraId="070FDD6A" w14:textId="77777777" w:rsidR="00B13AB3" w:rsidRPr="00F240E7" w:rsidRDefault="00B13AB3" w:rsidP="00B13AB3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54" w:type="dxa"/>
            <w:vAlign w:val="center"/>
          </w:tcPr>
          <w:p w14:paraId="06ADDE17" w14:textId="0B0A8EC8" w:rsidR="00B13AB3" w:rsidRPr="00F240E7" w:rsidRDefault="00B13AB3" w:rsidP="00B13AB3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72DBCC5" w14:textId="50107987" w:rsidR="00B13AB3" w:rsidRPr="00F240E7" w:rsidRDefault="00B13AB3" w:rsidP="00B13AB3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0AFB60C" w14:textId="77777777" w:rsidR="00B13AB3" w:rsidRPr="00F240E7" w:rsidRDefault="00B13AB3" w:rsidP="00B13AB3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019D72F2" w14:textId="77777777" w:rsidTr="00F240E7">
        <w:trPr>
          <w:trHeight w:val="521"/>
          <w:jc w:val="center"/>
        </w:trPr>
        <w:tc>
          <w:tcPr>
            <w:tcW w:w="1358" w:type="dxa"/>
            <w:tcBorders>
              <w:left w:val="thinThickMediumGap" w:sz="24" w:space="0" w:color="auto"/>
            </w:tcBorders>
            <w:vAlign w:val="center"/>
          </w:tcPr>
          <w:p w14:paraId="25B4B8EB" w14:textId="3E6E467F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968" w:type="dxa"/>
            <w:vAlign w:val="center"/>
          </w:tcPr>
          <w:p w14:paraId="28DA0030" w14:textId="1A7267C3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</w:tcPr>
          <w:p w14:paraId="58E41E29" w14:textId="5AAB1195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هیدرولیک آبیاری سطحی</w:t>
            </w:r>
          </w:p>
        </w:tc>
        <w:tc>
          <w:tcPr>
            <w:tcW w:w="1472" w:type="dxa"/>
            <w:vAlign w:val="center"/>
          </w:tcPr>
          <w:p w14:paraId="4265DDC4" w14:textId="0F59C981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54" w:type="dxa"/>
            <w:vAlign w:val="center"/>
          </w:tcPr>
          <w:p w14:paraId="58F97DFF" w14:textId="6705E46C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رابطه آب و خاک و گیاه تکمیل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66378A6" w14:textId="184DF59B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کانیک سیالات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118706A" w14:textId="77777777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F240E7" w:rsidRPr="00F240E7" w14:paraId="33808CE5" w14:textId="77777777" w:rsidTr="006B24F3">
        <w:trPr>
          <w:trHeight w:val="58"/>
          <w:jc w:val="center"/>
        </w:trPr>
        <w:tc>
          <w:tcPr>
            <w:tcW w:w="1358" w:type="dxa"/>
            <w:tcBorders>
              <w:left w:val="thinThickMediumGap" w:sz="24" w:space="0" w:color="auto"/>
            </w:tcBorders>
            <w:vAlign w:val="center"/>
          </w:tcPr>
          <w:p w14:paraId="7C25B685" w14:textId="77777777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968" w:type="dxa"/>
            <w:vAlign w:val="center"/>
          </w:tcPr>
          <w:p w14:paraId="4DD80C39" w14:textId="3834800C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459B381" w14:textId="68C65456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دکتری</w:t>
            </w:r>
          </w:p>
        </w:tc>
        <w:tc>
          <w:tcPr>
            <w:tcW w:w="1472" w:type="dxa"/>
            <w:vAlign w:val="center"/>
          </w:tcPr>
          <w:p w14:paraId="30486309" w14:textId="77777777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54" w:type="dxa"/>
            <w:vAlign w:val="center"/>
          </w:tcPr>
          <w:p w14:paraId="640C1DD2" w14:textId="66236D4A" w:rsidR="00622764" w:rsidRPr="00F240E7" w:rsidRDefault="00622764" w:rsidP="00BC6326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FE0DB0E" w14:textId="594B5F42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04072CA" w14:textId="77777777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03F05178" w14:textId="77777777" w:rsidTr="006B24F3">
        <w:trPr>
          <w:trHeight w:val="829"/>
          <w:jc w:val="center"/>
        </w:trPr>
        <w:tc>
          <w:tcPr>
            <w:tcW w:w="1358" w:type="dxa"/>
            <w:tcBorders>
              <w:left w:val="thinThickMediumGap" w:sz="24" w:space="0" w:color="auto"/>
            </w:tcBorders>
            <w:vAlign w:val="center"/>
          </w:tcPr>
          <w:p w14:paraId="6A32AC4A" w14:textId="279343FD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968" w:type="dxa"/>
            <w:vAlign w:val="center"/>
          </w:tcPr>
          <w:p w14:paraId="6DB5F0C9" w14:textId="2BCCCF5B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رم افزار تخصصی</w:t>
            </w:r>
          </w:p>
        </w:tc>
        <w:tc>
          <w:tcPr>
            <w:tcW w:w="1663" w:type="dxa"/>
            <w:vAlign w:val="center"/>
          </w:tcPr>
          <w:p w14:paraId="767C7EAE" w14:textId="4E45FADE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472" w:type="dxa"/>
            <w:vAlign w:val="center"/>
          </w:tcPr>
          <w:p w14:paraId="2114D6F1" w14:textId="04D09448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54" w:type="dxa"/>
            <w:vAlign w:val="center"/>
          </w:tcPr>
          <w:p w14:paraId="3786AD99" w14:textId="2D04BF15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4BE9C73" w14:textId="1D16CA18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F84C7C2" w14:textId="77777777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F240E7" w:rsidRPr="00F240E7" w14:paraId="453F3726" w14:textId="77777777" w:rsidTr="006B24F3">
        <w:trPr>
          <w:trHeight w:val="169"/>
          <w:jc w:val="center"/>
        </w:trPr>
        <w:tc>
          <w:tcPr>
            <w:tcW w:w="1358" w:type="dxa"/>
            <w:tcBorders>
              <w:left w:val="thinThickMediumGap" w:sz="24" w:space="0" w:color="auto"/>
            </w:tcBorders>
            <w:vAlign w:val="center"/>
          </w:tcPr>
          <w:p w14:paraId="3EE65860" w14:textId="77777777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968" w:type="dxa"/>
            <w:vAlign w:val="center"/>
          </w:tcPr>
          <w:p w14:paraId="25D93743" w14:textId="4C0DBBA8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3" w:type="dxa"/>
            <w:vAlign w:val="center"/>
          </w:tcPr>
          <w:p w14:paraId="1929DDC2" w14:textId="77777777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472" w:type="dxa"/>
            <w:vAlign w:val="center"/>
          </w:tcPr>
          <w:p w14:paraId="762D1BD6" w14:textId="77777777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54" w:type="dxa"/>
            <w:vAlign w:val="center"/>
          </w:tcPr>
          <w:p w14:paraId="3B91E212" w14:textId="77777777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69A93CB" w14:textId="2A23597A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324C8FB" w14:textId="77777777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35282E4F" w14:textId="77777777" w:rsidTr="006B24F3">
        <w:trPr>
          <w:trHeight w:val="829"/>
          <w:jc w:val="center"/>
        </w:trPr>
        <w:tc>
          <w:tcPr>
            <w:tcW w:w="1358" w:type="dxa"/>
            <w:tcBorders>
              <w:left w:val="thinThickMediumGap" w:sz="24" w:space="0" w:color="auto"/>
            </w:tcBorders>
            <w:vAlign w:val="center"/>
          </w:tcPr>
          <w:p w14:paraId="247B4A9D" w14:textId="03BA920B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968" w:type="dxa"/>
            <w:vAlign w:val="center"/>
          </w:tcPr>
          <w:p w14:paraId="63974FBB" w14:textId="54C4B2EB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رم افزار تخصصی</w:t>
            </w:r>
          </w:p>
        </w:tc>
        <w:tc>
          <w:tcPr>
            <w:tcW w:w="1663" w:type="dxa"/>
            <w:vAlign w:val="center"/>
          </w:tcPr>
          <w:p w14:paraId="76B4244F" w14:textId="09B46BC6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پدیده انتقال مواد</w:t>
            </w:r>
          </w:p>
        </w:tc>
        <w:tc>
          <w:tcPr>
            <w:tcW w:w="1472" w:type="dxa"/>
            <w:vAlign w:val="center"/>
          </w:tcPr>
          <w:p w14:paraId="77E1EEF2" w14:textId="53014DCB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54" w:type="dxa"/>
            <w:vAlign w:val="center"/>
          </w:tcPr>
          <w:p w14:paraId="3198AAAF" w14:textId="16C7F1F8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8D8BD49" w14:textId="45E5C437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کانیک سیالات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DE27ED3" w14:textId="77777777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F240E7" w:rsidRPr="00F240E7" w14:paraId="10186F0A" w14:textId="77777777" w:rsidTr="006B24F3">
        <w:trPr>
          <w:trHeight w:val="145"/>
          <w:jc w:val="center"/>
        </w:trPr>
        <w:tc>
          <w:tcPr>
            <w:tcW w:w="1358" w:type="dxa"/>
            <w:tcBorders>
              <w:left w:val="thinThickMediumGap" w:sz="24" w:space="0" w:color="auto"/>
            </w:tcBorders>
            <w:vAlign w:val="center"/>
          </w:tcPr>
          <w:p w14:paraId="12FC1C4C" w14:textId="77777777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968" w:type="dxa"/>
            <w:vAlign w:val="center"/>
          </w:tcPr>
          <w:p w14:paraId="6CD64BD9" w14:textId="00CC819D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3" w:type="dxa"/>
            <w:vAlign w:val="center"/>
          </w:tcPr>
          <w:p w14:paraId="7428C588" w14:textId="74B47351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دکتری</w:t>
            </w:r>
          </w:p>
        </w:tc>
        <w:tc>
          <w:tcPr>
            <w:tcW w:w="1472" w:type="dxa"/>
            <w:vAlign w:val="center"/>
          </w:tcPr>
          <w:p w14:paraId="5B2EDC6E" w14:textId="77777777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54" w:type="dxa"/>
            <w:vAlign w:val="center"/>
          </w:tcPr>
          <w:p w14:paraId="2FCB42B3" w14:textId="0F9A664D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3CAA598" w14:textId="60C35FFC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03F8685" w14:textId="77777777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6FB4C160" w14:textId="77777777" w:rsidTr="00300840">
        <w:trPr>
          <w:trHeight w:val="829"/>
          <w:jc w:val="center"/>
        </w:trPr>
        <w:tc>
          <w:tcPr>
            <w:tcW w:w="1358" w:type="dxa"/>
            <w:tcBorders>
              <w:left w:val="thinThickMediumGap" w:sz="24" w:space="0" w:color="auto"/>
            </w:tcBorders>
            <w:vAlign w:val="center"/>
          </w:tcPr>
          <w:p w14:paraId="3DACE1B4" w14:textId="27816E30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968" w:type="dxa"/>
            <w:vAlign w:val="center"/>
          </w:tcPr>
          <w:p w14:paraId="62D300E0" w14:textId="6B11D4FF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3294B6B" w14:textId="3EDA96AB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472" w:type="dxa"/>
            <w:vAlign w:val="center"/>
          </w:tcPr>
          <w:p w14:paraId="7E5E4DDC" w14:textId="4D09EDD3" w:rsidR="00622764" w:rsidRPr="00F240E7" w:rsidRDefault="00622764" w:rsidP="00300840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54" w:type="dxa"/>
            <w:vAlign w:val="center"/>
          </w:tcPr>
          <w:p w14:paraId="157E4123" w14:textId="19687B23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795921E" w14:textId="6D8DBB8D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0134E6F" w14:textId="77777777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F240E7" w:rsidRPr="00F240E7" w14:paraId="4B3F1381" w14:textId="77777777" w:rsidTr="006B24F3">
        <w:trPr>
          <w:trHeight w:val="274"/>
          <w:jc w:val="center"/>
        </w:trPr>
        <w:tc>
          <w:tcPr>
            <w:tcW w:w="1358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2FDB0389" w14:textId="77777777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1968" w:type="dxa"/>
            <w:tcBorders>
              <w:bottom w:val="thinThickMediumGap" w:sz="24" w:space="0" w:color="auto"/>
            </w:tcBorders>
            <w:vAlign w:val="center"/>
          </w:tcPr>
          <w:p w14:paraId="002367AE" w14:textId="7DBF36E1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694D2792" w14:textId="77777777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472" w:type="dxa"/>
            <w:tcBorders>
              <w:bottom w:val="thinThickMediumGap" w:sz="24" w:space="0" w:color="auto"/>
            </w:tcBorders>
            <w:vAlign w:val="center"/>
          </w:tcPr>
          <w:p w14:paraId="4FF3F012" w14:textId="77777777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54" w:type="dxa"/>
            <w:tcBorders>
              <w:bottom w:val="thinThickMediumGap" w:sz="24" w:space="0" w:color="auto"/>
            </w:tcBorders>
            <w:vAlign w:val="center"/>
          </w:tcPr>
          <w:p w14:paraId="5C4DB735" w14:textId="77777777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2C7A4FD6" w14:textId="26253DC3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6B558793" w14:textId="77777777" w:rsidR="00622764" w:rsidRPr="00F240E7" w:rsidRDefault="00622764" w:rsidP="00622764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</w:tbl>
    <w:p w14:paraId="4C81A966" w14:textId="77777777" w:rsidR="00CF691C" w:rsidRPr="00F240E7" w:rsidRDefault="00CF691C" w:rsidP="005F004E">
      <w:pPr>
        <w:pStyle w:val="ListParagraph"/>
        <w:tabs>
          <w:tab w:val="left" w:pos="11693"/>
        </w:tabs>
        <w:bidi/>
        <w:rPr>
          <w:rFonts w:cs="B Nazanin"/>
          <w:b/>
          <w:bCs/>
          <w:color w:val="000000" w:themeColor="text1"/>
          <w:lang w:bidi="fa-IR"/>
        </w:rPr>
      </w:pPr>
    </w:p>
    <w:p w14:paraId="2BAFEA7E" w14:textId="3B39C235" w:rsidR="004434AA" w:rsidRPr="00F240E7" w:rsidRDefault="00351947" w:rsidP="00CF691C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b/>
          <w:bCs/>
          <w:color w:val="000000" w:themeColor="text1"/>
          <w:sz w:val="20"/>
          <w:szCs w:val="20"/>
          <w:rtl/>
          <w:lang w:bidi="fa-IR"/>
        </w:rPr>
      </w:pPr>
      <w:r w:rsidRPr="00F240E7">
        <w:rPr>
          <w:rFonts w:cs="B Nazanin" w:hint="cs"/>
          <w:b/>
          <w:bCs/>
          <w:color w:val="000000" w:themeColor="text1"/>
          <w:rtl/>
          <w:lang w:bidi="fa-IR"/>
        </w:rPr>
        <w:t>ایمیل</w:t>
      </w:r>
      <w:r w:rsidR="005F004E" w:rsidRPr="00F240E7">
        <w:rPr>
          <w:rFonts w:cs="B Nazanin" w:hint="cs"/>
          <w:color w:val="000000" w:themeColor="text1"/>
          <w:rtl/>
          <w:lang w:bidi="fa-IR"/>
        </w:rPr>
        <w:t xml:space="preserve">: </w:t>
      </w:r>
      <w:r w:rsidRPr="00F240E7">
        <w:rPr>
          <w:rFonts w:cs="B Nazanin" w:hint="cs"/>
          <w:color w:val="000000" w:themeColor="text1"/>
          <w:rtl/>
          <w:lang w:bidi="fa-IR"/>
        </w:rPr>
        <w:t xml:space="preserve"> </w:t>
      </w:r>
      <w:hyperlink r:id="rId7" w:history="1">
        <w:r w:rsidR="00702B97" w:rsidRPr="00F240E7">
          <w:rPr>
            <w:rStyle w:val="Hyperlink"/>
            <w:rFonts w:asciiTheme="majorBidi" w:hAnsiTheme="majorBidi" w:cstheme="majorBidi"/>
            <w:b/>
            <w:bCs/>
            <w:color w:val="000000" w:themeColor="text1"/>
            <w:sz w:val="20"/>
            <w:szCs w:val="20"/>
            <w:lang w:bidi="fa-IR"/>
          </w:rPr>
          <w:t>sina323@yahoo.com</w:t>
        </w:r>
      </w:hyperlink>
    </w:p>
    <w:p w14:paraId="505DE1A2" w14:textId="376CB064" w:rsidR="00702B97" w:rsidRPr="00F240E7" w:rsidRDefault="00702B97" w:rsidP="00702B97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lang w:bidi="fa-IR"/>
        </w:rPr>
      </w:pPr>
    </w:p>
    <w:p w14:paraId="5FB7BED3" w14:textId="27207DF8" w:rsidR="00702B97" w:rsidRPr="00F240E7" w:rsidRDefault="00702B97" w:rsidP="00702B97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248D5A5A" w14:textId="5DCFFE91" w:rsidR="00702B97" w:rsidRPr="00F240E7" w:rsidRDefault="00702B97" w:rsidP="00702B97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0F65F2A5" w14:textId="551A61FB" w:rsidR="00702B97" w:rsidRPr="00F240E7" w:rsidRDefault="00702B97" w:rsidP="00702B97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702DC34E" w14:textId="26AA8179" w:rsidR="00702B97" w:rsidRPr="00F240E7" w:rsidRDefault="00702B97" w:rsidP="00702B97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4A732083" w14:textId="77777777" w:rsidR="00702B97" w:rsidRPr="00F240E7" w:rsidRDefault="00702B97" w:rsidP="00702B97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lang w:bidi="fa-IR"/>
        </w:rPr>
      </w:pPr>
      <w:r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lastRenderedPageBreak/>
        <w:t xml:space="preserve">برنامه هفتگی نیمسال دوم سال‌تحصیلی 1401-1400 </w:t>
      </w:r>
      <w:r w:rsidRPr="00F240E7">
        <w:rPr>
          <w:rFonts w:ascii="Arial" w:hAnsi="Arial" w:cs="Arial" w:hint="cs"/>
          <w:b/>
          <w:bCs/>
          <w:color w:val="000000" w:themeColor="text1"/>
          <w:sz w:val="28"/>
          <w:szCs w:val="28"/>
          <w:rtl/>
        </w:rPr>
        <w:t>–</w:t>
      </w:r>
      <w:r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 xml:space="preserve"> دکتر حجت احمد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358"/>
        <w:gridCol w:w="1968"/>
        <w:gridCol w:w="1663"/>
        <w:gridCol w:w="1472"/>
        <w:gridCol w:w="1854"/>
        <w:gridCol w:w="1666"/>
        <w:gridCol w:w="1666"/>
      </w:tblGrid>
      <w:tr w:rsidR="00F240E7" w:rsidRPr="00F240E7" w14:paraId="1027147A" w14:textId="77777777" w:rsidTr="00F240E7">
        <w:trPr>
          <w:trHeight w:val="953"/>
          <w:jc w:val="center"/>
        </w:trPr>
        <w:tc>
          <w:tcPr>
            <w:tcW w:w="1358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3DB33102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20:00-18:00</w:t>
            </w:r>
          </w:p>
        </w:tc>
        <w:tc>
          <w:tcPr>
            <w:tcW w:w="1968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E6BF764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EFE6CC1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472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19EEF25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4:00-12:30</w:t>
            </w:r>
          </w:p>
        </w:tc>
        <w:tc>
          <w:tcPr>
            <w:tcW w:w="1854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9493FC5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2:30-10: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0A2066F9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0:30-8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181B226B" w14:textId="77777777" w:rsidR="00702B97" w:rsidRPr="00F240E7" w:rsidRDefault="00702B97" w:rsidP="00F240E7">
            <w:pPr>
              <w:bidi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اعت</w:t>
            </w:r>
          </w:p>
          <w:p w14:paraId="6404330B" w14:textId="77777777" w:rsidR="00702B97" w:rsidRPr="00F240E7" w:rsidRDefault="00702B97" w:rsidP="00F240E7">
            <w:pPr>
              <w:bidi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F240E7" w:rsidRPr="00F240E7" w14:paraId="1555EE35" w14:textId="77777777" w:rsidTr="00F240E7">
        <w:trPr>
          <w:trHeight w:val="530"/>
          <w:jc w:val="center"/>
        </w:trPr>
        <w:tc>
          <w:tcPr>
            <w:tcW w:w="1358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464939E0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968" w:type="dxa"/>
            <w:tcBorders>
              <w:top w:val="thinThickMediumGap" w:sz="24" w:space="0" w:color="auto"/>
            </w:tcBorders>
            <w:vAlign w:val="center"/>
          </w:tcPr>
          <w:p w14:paraId="023E3101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26EA92AF" w14:textId="51CA4B31" w:rsidR="00702B97" w:rsidRPr="00F240E7" w:rsidRDefault="00F240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472" w:type="dxa"/>
            <w:tcBorders>
              <w:top w:val="thinThickMediumGap" w:sz="24" w:space="0" w:color="auto"/>
            </w:tcBorders>
            <w:vAlign w:val="center"/>
          </w:tcPr>
          <w:p w14:paraId="100A1A92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54" w:type="dxa"/>
            <w:tcBorders>
              <w:top w:val="thinThickMediumGap" w:sz="24" w:space="0" w:color="auto"/>
            </w:tcBorders>
            <w:vAlign w:val="center"/>
          </w:tcPr>
          <w:p w14:paraId="6EAA1918" w14:textId="758D2848" w:rsidR="00702B97" w:rsidRPr="00F240E7" w:rsidRDefault="00F240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0E91A78E" w14:textId="5722716E" w:rsidR="00702B97" w:rsidRPr="00F240E7" w:rsidRDefault="00F240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4D5B38D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F240E7" w:rsidRPr="00F240E7" w14:paraId="60DE5077" w14:textId="77777777" w:rsidTr="00F240E7">
        <w:trPr>
          <w:trHeight w:val="58"/>
          <w:jc w:val="center"/>
        </w:trPr>
        <w:tc>
          <w:tcPr>
            <w:tcW w:w="1358" w:type="dxa"/>
            <w:tcBorders>
              <w:left w:val="thinThickMediumGap" w:sz="24" w:space="0" w:color="auto"/>
            </w:tcBorders>
            <w:vAlign w:val="center"/>
          </w:tcPr>
          <w:p w14:paraId="1CA033C2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968" w:type="dxa"/>
            <w:vAlign w:val="center"/>
          </w:tcPr>
          <w:p w14:paraId="48EE5E69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BA8C02D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472" w:type="dxa"/>
            <w:vAlign w:val="center"/>
          </w:tcPr>
          <w:p w14:paraId="13E17CFB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54" w:type="dxa"/>
            <w:vAlign w:val="center"/>
          </w:tcPr>
          <w:p w14:paraId="4C845BC2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CC1129F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5F41BE0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04D162F9" w14:textId="77777777" w:rsidTr="00F240E7">
        <w:trPr>
          <w:trHeight w:val="521"/>
          <w:jc w:val="center"/>
        </w:trPr>
        <w:tc>
          <w:tcPr>
            <w:tcW w:w="1358" w:type="dxa"/>
            <w:tcBorders>
              <w:left w:val="thinThickMediumGap" w:sz="24" w:space="0" w:color="auto"/>
            </w:tcBorders>
            <w:vAlign w:val="center"/>
          </w:tcPr>
          <w:p w14:paraId="4BC1DB3E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968" w:type="dxa"/>
            <w:vAlign w:val="center"/>
          </w:tcPr>
          <w:p w14:paraId="6704B695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</w:tcPr>
          <w:p w14:paraId="3ADD62E6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دهای وزنی</w:t>
            </w:r>
          </w:p>
        </w:tc>
        <w:tc>
          <w:tcPr>
            <w:tcW w:w="1472" w:type="dxa"/>
            <w:vAlign w:val="center"/>
          </w:tcPr>
          <w:p w14:paraId="5A27D331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54" w:type="dxa"/>
            <w:vAlign w:val="center"/>
          </w:tcPr>
          <w:p w14:paraId="44DDDD23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آزمایشگاه هیدرولیک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E79557E" w14:textId="2547850D" w:rsidR="00702B97" w:rsidRPr="00F240E7" w:rsidRDefault="00BC6326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FD18B14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F240E7" w:rsidRPr="00F240E7" w14:paraId="5BD7A3E7" w14:textId="77777777" w:rsidTr="00F240E7">
        <w:trPr>
          <w:trHeight w:val="58"/>
          <w:jc w:val="center"/>
        </w:trPr>
        <w:tc>
          <w:tcPr>
            <w:tcW w:w="1358" w:type="dxa"/>
            <w:tcBorders>
              <w:left w:val="thinThickMediumGap" w:sz="24" w:space="0" w:color="auto"/>
            </w:tcBorders>
            <w:vAlign w:val="center"/>
          </w:tcPr>
          <w:p w14:paraId="6FCEA2BA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968" w:type="dxa"/>
            <w:vAlign w:val="center"/>
          </w:tcPr>
          <w:p w14:paraId="6545A338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B9379AE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472" w:type="dxa"/>
            <w:vAlign w:val="center"/>
          </w:tcPr>
          <w:p w14:paraId="23AFD5FD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54" w:type="dxa"/>
            <w:vAlign w:val="center"/>
          </w:tcPr>
          <w:p w14:paraId="2BB11338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33B09AF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AEF5D35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1869B66F" w14:textId="77777777" w:rsidTr="00F240E7">
        <w:trPr>
          <w:trHeight w:val="829"/>
          <w:jc w:val="center"/>
        </w:trPr>
        <w:tc>
          <w:tcPr>
            <w:tcW w:w="1358" w:type="dxa"/>
            <w:tcBorders>
              <w:left w:val="thinThickMediumGap" w:sz="24" w:space="0" w:color="auto"/>
            </w:tcBorders>
            <w:vAlign w:val="center"/>
          </w:tcPr>
          <w:p w14:paraId="7AB7B319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968" w:type="dxa"/>
            <w:vAlign w:val="center"/>
          </w:tcPr>
          <w:p w14:paraId="745ED2A5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رم افزار تخصصی</w:t>
            </w:r>
          </w:p>
        </w:tc>
        <w:tc>
          <w:tcPr>
            <w:tcW w:w="1663" w:type="dxa"/>
            <w:vAlign w:val="center"/>
          </w:tcPr>
          <w:p w14:paraId="74C3FADA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دهای وزنی</w:t>
            </w:r>
          </w:p>
        </w:tc>
        <w:tc>
          <w:tcPr>
            <w:tcW w:w="1472" w:type="dxa"/>
            <w:vAlign w:val="center"/>
          </w:tcPr>
          <w:p w14:paraId="1D7B613A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54" w:type="dxa"/>
            <w:vAlign w:val="center"/>
          </w:tcPr>
          <w:p w14:paraId="214DB46E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روش تحقیق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D0FA8F1" w14:textId="758805AC" w:rsidR="00702B97" w:rsidRPr="00F240E7" w:rsidRDefault="00F240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CD0FC3F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F240E7" w:rsidRPr="00F240E7" w14:paraId="3E109C47" w14:textId="77777777" w:rsidTr="00F240E7">
        <w:trPr>
          <w:trHeight w:val="169"/>
          <w:jc w:val="center"/>
        </w:trPr>
        <w:tc>
          <w:tcPr>
            <w:tcW w:w="1358" w:type="dxa"/>
            <w:tcBorders>
              <w:left w:val="thinThickMediumGap" w:sz="24" w:space="0" w:color="auto"/>
            </w:tcBorders>
            <w:vAlign w:val="center"/>
          </w:tcPr>
          <w:p w14:paraId="2A8886FC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968" w:type="dxa"/>
            <w:vAlign w:val="center"/>
          </w:tcPr>
          <w:p w14:paraId="52AF3009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5D2B5D8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472" w:type="dxa"/>
            <w:vAlign w:val="center"/>
          </w:tcPr>
          <w:p w14:paraId="1F96DA84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54" w:type="dxa"/>
            <w:vAlign w:val="center"/>
          </w:tcPr>
          <w:p w14:paraId="7949B285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B529DD7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B7E0EF5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413760C6" w14:textId="77777777" w:rsidTr="00F240E7">
        <w:trPr>
          <w:trHeight w:val="829"/>
          <w:jc w:val="center"/>
        </w:trPr>
        <w:tc>
          <w:tcPr>
            <w:tcW w:w="1358" w:type="dxa"/>
            <w:tcBorders>
              <w:left w:val="thinThickMediumGap" w:sz="24" w:space="0" w:color="auto"/>
            </w:tcBorders>
            <w:vAlign w:val="center"/>
          </w:tcPr>
          <w:p w14:paraId="1E483061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968" w:type="dxa"/>
            <w:vAlign w:val="center"/>
          </w:tcPr>
          <w:p w14:paraId="5274B1E2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رم افزار تخصصی</w:t>
            </w:r>
          </w:p>
        </w:tc>
        <w:tc>
          <w:tcPr>
            <w:tcW w:w="1663" w:type="dxa"/>
            <w:vAlign w:val="center"/>
          </w:tcPr>
          <w:p w14:paraId="61D9113A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ژئوتنیک</w:t>
            </w:r>
          </w:p>
        </w:tc>
        <w:tc>
          <w:tcPr>
            <w:tcW w:w="1472" w:type="dxa"/>
            <w:vAlign w:val="center"/>
          </w:tcPr>
          <w:p w14:paraId="5F76CE03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54" w:type="dxa"/>
            <w:vAlign w:val="center"/>
          </w:tcPr>
          <w:p w14:paraId="6BCA312A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6CCFD90" w14:textId="25FEC534" w:rsidR="00702B97" w:rsidRPr="00F240E7" w:rsidRDefault="00F240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12846F8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F240E7" w:rsidRPr="00F240E7" w14:paraId="6D6DD019" w14:textId="77777777" w:rsidTr="00F240E7">
        <w:trPr>
          <w:trHeight w:val="145"/>
          <w:jc w:val="center"/>
        </w:trPr>
        <w:tc>
          <w:tcPr>
            <w:tcW w:w="1358" w:type="dxa"/>
            <w:tcBorders>
              <w:left w:val="thinThickMediumGap" w:sz="24" w:space="0" w:color="auto"/>
            </w:tcBorders>
            <w:vAlign w:val="center"/>
          </w:tcPr>
          <w:p w14:paraId="04886D1E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968" w:type="dxa"/>
            <w:vAlign w:val="center"/>
          </w:tcPr>
          <w:p w14:paraId="00CEBB92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5FE6ED6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472" w:type="dxa"/>
            <w:vAlign w:val="center"/>
          </w:tcPr>
          <w:p w14:paraId="5CEED452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54" w:type="dxa"/>
            <w:vAlign w:val="center"/>
          </w:tcPr>
          <w:p w14:paraId="51542531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423B167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85985C7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5227BE3F" w14:textId="77777777" w:rsidTr="00F240E7">
        <w:trPr>
          <w:trHeight w:val="829"/>
          <w:jc w:val="center"/>
        </w:trPr>
        <w:tc>
          <w:tcPr>
            <w:tcW w:w="1358" w:type="dxa"/>
            <w:tcBorders>
              <w:left w:val="thinThickMediumGap" w:sz="24" w:space="0" w:color="auto"/>
            </w:tcBorders>
            <w:vAlign w:val="center"/>
          </w:tcPr>
          <w:p w14:paraId="28D540C0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968" w:type="dxa"/>
            <w:vAlign w:val="center"/>
          </w:tcPr>
          <w:p w14:paraId="1821CE5C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ازه های آبی 2</w:t>
            </w:r>
          </w:p>
        </w:tc>
        <w:tc>
          <w:tcPr>
            <w:tcW w:w="1663" w:type="dxa"/>
            <w:vAlign w:val="center"/>
          </w:tcPr>
          <w:p w14:paraId="63F65345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ژئوتنیک</w:t>
            </w:r>
          </w:p>
        </w:tc>
        <w:tc>
          <w:tcPr>
            <w:tcW w:w="1472" w:type="dxa"/>
            <w:vAlign w:val="center"/>
          </w:tcPr>
          <w:p w14:paraId="7BE57294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54" w:type="dxa"/>
            <w:vAlign w:val="center"/>
          </w:tcPr>
          <w:p w14:paraId="2C6982EA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ازه های آبی 2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6D01B41" w14:textId="6A96C35C" w:rsidR="00702B97" w:rsidRPr="00F240E7" w:rsidRDefault="00BC6326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8B27B0E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F240E7" w:rsidRPr="00F240E7" w14:paraId="0127E20F" w14:textId="77777777" w:rsidTr="00F240E7">
        <w:trPr>
          <w:trHeight w:val="274"/>
          <w:jc w:val="center"/>
        </w:trPr>
        <w:tc>
          <w:tcPr>
            <w:tcW w:w="1358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59BA61E2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1968" w:type="dxa"/>
            <w:tcBorders>
              <w:bottom w:val="thinThickMediumGap" w:sz="24" w:space="0" w:color="auto"/>
            </w:tcBorders>
            <w:vAlign w:val="center"/>
          </w:tcPr>
          <w:p w14:paraId="5E4A03A0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5879F9E0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472" w:type="dxa"/>
            <w:tcBorders>
              <w:bottom w:val="thinThickMediumGap" w:sz="24" w:space="0" w:color="auto"/>
            </w:tcBorders>
            <w:vAlign w:val="center"/>
          </w:tcPr>
          <w:p w14:paraId="5A73DDAA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54" w:type="dxa"/>
            <w:tcBorders>
              <w:bottom w:val="thinThickMediumGap" w:sz="24" w:space="0" w:color="auto"/>
            </w:tcBorders>
            <w:vAlign w:val="center"/>
          </w:tcPr>
          <w:p w14:paraId="2A0BB40D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1E0722C7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12CDEDC9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</w:tbl>
    <w:p w14:paraId="7218091A" w14:textId="77777777" w:rsidR="00702B97" w:rsidRPr="00F240E7" w:rsidRDefault="00702B97" w:rsidP="00702B97">
      <w:pPr>
        <w:pStyle w:val="ListParagraph"/>
        <w:tabs>
          <w:tab w:val="left" w:pos="11693"/>
        </w:tabs>
        <w:bidi/>
        <w:rPr>
          <w:rFonts w:cs="B Nazanin"/>
          <w:b/>
          <w:bCs/>
          <w:color w:val="000000" w:themeColor="text1"/>
          <w:lang w:bidi="fa-IR"/>
        </w:rPr>
      </w:pPr>
    </w:p>
    <w:p w14:paraId="1F22185E" w14:textId="7A660330" w:rsidR="00702B97" w:rsidRPr="00F240E7" w:rsidRDefault="00702B97" w:rsidP="00702B97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b/>
          <w:bCs/>
          <w:color w:val="000000" w:themeColor="text1"/>
          <w:sz w:val="20"/>
          <w:szCs w:val="20"/>
          <w:rtl/>
          <w:lang w:bidi="fa-IR"/>
        </w:rPr>
      </w:pPr>
      <w:r w:rsidRPr="00F240E7">
        <w:rPr>
          <w:rFonts w:cs="B Nazanin" w:hint="cs"/>
          <w:b/>
          <w:bCs/>
          <w:color w:val="000000" w:themeColor="text1"/>
          <w:rtl/>
          <w:lang w:bidi="fa-IR"/>
        </w:rPr>
        <w:t>ایمیل</w:t>
      </w:r>
      <w:r w:rsidRPr="00F240E7">
        <w:rPr>
          <w:rFonts w:cs="B Nazanin" w:hint="cs"/>
          <w:color w:val="000000" w:themeColor="text1"/>
          <w:rtl/>
          <w:lang w:bidi="fa-IR"/>
        </w:rPr>
        <w:t xml:space="preserve">:  </w:t>
      </w:r>
      <w:hyperlink r:id="rId8" w:history="1">
        <w:r w:rsidRPr="00F240E7">
          <w:rPr>
            <w:rStyle w:val="Hyperlink"/>
            <w:rFonts w:asciiTheme="majorBidi" w:hAnsiTheme="majorBidi" w:cstheme="majorBidi"/>
            <w:b/>
            <w:bCs/>
            <w:color w:val="000000" w:themeColor="text1"/>
            <w:sz w:val="20"/>
            <w:szCs w:val="20"/>
            <w:lang w:bidi="fa-IR"/>
          </w:rPr>
          <w:t>hojjat.a@gmail.com</w:t>
        </w:r>
      </w:hyperlink>
    </w:p>
    <w:p w14:paraId="2CB1E673" w14:textId="7D066789" w:rsidR="00702B97" w:rsidRPr="00F240E7" w:rsidRDefault="00702B97" w:rsidP="00702B97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lang w:bidi="fa-IR"/>
        </w:rPr>
      </w:pPr>
    </w:p>
    <w:p w14:paraId="79BEDD17" w14:textId="2A34B1F8" w:rsidR="00702B97" w:rsidRPr="00F240E7" w:rsidRDefault="00702B97" w:rsidP="00702B97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429C3F40" w14:textId="7F335103" w:rsidR="00702B97" w:rsidRPr="00F240E7" w:rsidRDefault="00702B97" w:rsidP="00702B97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6EB7ED54" w14:textId="2118987E" w:rsidR="00702B97" w:rsidRPr="00F240E7" w:rsidRDefault="00702B97" w:rsidP="00702B97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479EDFAE" w14:textId="34F8021C" w:rsidR="00702B97" w:rsidRPr="00F240E7" w:rsidRDefault="00702B97" w:rsidP="00702B97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2C7AAE79" w14:textId="4D4E3E14" w:rsidR="00702B97" w:rsidRPr="00F240E7" w:rsidRDefault="00702B97" w:rsidP="00702B97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lang w:bidi="fa-IR"/>
        </w:rPr>
      </w:pPr>
      <w:r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lastRenderedPageBreak/>
        <w:t xml:space="preserve">برنامه هفتگی نیمسال دوم سال‌تحصیلی 1401-1400 </w:t>
      </w:r>
      <w:r w:rsidRPr="00F240E7">
        <w:rPr>
          <w:rFonts w:ascii="Arial" w:hAnsi="Arial" w:cs="Arial" w:hint="cs"/>
          <w:b/>
          <w:bCs/>
          <w:color w:val="000000" w:themeColor="text1"/>
          <w:sz w:val="28"/>
          <w:szCs w:val="28"/>
          <w:rtl/>
        </w:rPr>
        <w:t>–</w:t>
      </w:r>
      <w:r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 xml:space="preserve"> دکتر رسول ایلخانی پور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358"/>
        <w:gridCol w:w="1968"/>
        <w:gridCol w:w="1663"/>
        <w:gridCol w:w="1472"/>
        <w:gridCol w:w="1854"/>
        <w:gridCol w:w="1666"/>
        <w:gridCol w:w="1666"/>
      </w:tblGrid>
      <w:tr w:rsidR="00F240E7" w:rsidRPr="00F240E7" w14:paraId="24CA86F0" w14:textId="77777777" w:rsidTr="00702B97">
        <w:trPr>
          <w:trHeight w:val="1079"/>
          <w:jc w:val="center"/>
        </w:trPr>
        <w:tc>
          <w:tcPr>
            <w:tcW w:w="1358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2255DB8D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20:00-18:00</w:t>
            </w:r>
          </w:p>
        </w:tc>
        <w:tc>
          <w:tcPr>
            <w:tcW w:w="1968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2D468CB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9C512E8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472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8731BFB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4:00-12:30</w:t>
            </w:r>
          </w:p>
        </w:tc>
        <w:tc>
          <w:tcPr>
            <w:tcW w:w="1854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30553E2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2:30-10: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0E6FEDEE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0:30-8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77077B5B" w14:textId="77777777" w:rsidR="00702B97" w:rsidRPr="00F240E7" w:rsidRDefault="00702B97" w:rsidP="00F240E7">
            <w:pPr>
              <w:bidi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اعت</w:t>
            </w:r>
          </w:p>
          <w:p w14:paraId="75143F3A" w14:textId="77777777" w:rsidR="00702B97" w:rsidRPr="00F240E7" w:rsidRDefault="00702B97" w:rsidP="00F240E7">
            <w:pPr>
              <w:bidi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F240E7" w:rsidRPr="00F240E7" w14:paraId="65F95981" w14:textId="77777777" w:rsidTr="00F240E7">
        <w:trPr>
          <w:trHeight w:val="530"/>
          <w:jc w:val="center"/>
        </w:trPr>
        <w:tc>
          <w:tcPr>
            <w:tcW w:w="1358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08A76A33" w14:textId="52CB29A5" w:rsidR="00F240E7" w:rsidRPr="00F240E7" w:rsidRDefault="00F240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968" w:type="dxa"/>
            <w:tcBorders>
              <w:top w:val="thinThickMediumGap" w:sz="24" w:space="0" w:color="auto"/>
            </w:tcBorders>
            <w:vAlign w:val="center"/>
          </w:tcPr>
          <w:p w14:paraId="19A1E52C" w14:textId="73A60D8E" w:rsidR="00F240E7" w:rsidRPr="00F240E7" w:rsidRDefault="00BC6326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72E176C3" w14:textId="0EBE2524" w:rsidR="00F240E7" w:rsidRPr="00F240E7" w:rsidRDefault="00F240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472" w:type="dxa"/>
            <w:tcBorders>
              <w:top w:val="thinThickMediumGap" w:sz="24" w:space="0" w:color="auto"/>
            </w:tcBorders>
            <w:vAlign w:val="center"/>
          </w:tcPr>
          <w:p w14:paraId="4E96165E" w14:textId="77777777" w:rsidR="00F240E7" w:rsidRPr="00F240E7" w:rsidRDefault="00F240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54" w:type="dxa"/>
            <w:tcBorders>
              <w:top w:val="thinThickMediumGap" w:sz="24" w:space="0" w:color="auto"/>
            </w:tcBorders>
          </w:tcPr>
          <w:p w14:paraId="6EE4F3FB" w14:textId="0DAC735C" w:rsidR="00F240E7" w:rsidRPr="00F240E7" w:rsidRDefault="00F240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</w:tcPr>
          <w:p w14:paraId="6070CA3C" w14:textId="3B13B0C8" w:rsidR="00F240E7" w:rsidRPr="00F240E7" w:rsidRDefault="00F240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20B48EB" w14:textId="77777777" w:rsidR="00F240E7" w:rsidRPr="00F240E7" w:rsidRDefault="00F240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F240E7" w:rsidRPr="00F240E7" w14:paraId="4A3A3240" w14:textId="77777777" w:rsidTr="00F240E7">
        <w:trPr>
          <w:trHeight w:val="58"/>
          <w:jc w:val="center"/>
        </w:trPr>
        <w:tc>
          <w:tcPr>
            <w:tcW w:w="1358" w:type="dxa"/>
            <w:tcBorders>
              <w:left w:val="thinThickMediumGap" w:sz="24" w:space="0" w:color="auto"/>
            </w:tcBorders>
            <w:vAlign w:val="center"/>
          </w:tcPr>
          <w:p w14:paraId="29EB868D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968" w:type="dxa"/>
            <w:vAlign w:val="center"/>
          </w:tcPr>
          <w:p w14:paraId="4B959D26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5BA910C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472" w:type="dxa"/>
            <w:vAlign w:val="center"/>
          </w:tcPr>
          <w:p w14:paraId="215B55D3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54" w:type="dxa"/>
            <w:vAlign w:val="center"/>
          </w:tcPr>
          <w:p w14:paraId="47F838AC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8A30118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06DAAB1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59F19BAC" w14:textId="77777777" w:rsidTr="00F240E7">
        <w:trPr>
          <w:trHeight w:val="521"/>
          <w:jc w:val="center"/>
        </w:trPr>
        <w:tc>
          <w:tcPr>
            <w:tcW w:w="1358" w:type="dxa"/>
            <w:tcBorders>
              <w:left w:val="thinThickMediumGap" w:sz="24" w:space="0" w:color="auto"/>
            </w:tcBorders>
            <w:vAlign w:val="center"/>
          </w:tcPr>
          <w:p w14:paraId="35A694F2" w14:textId="48B00D08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968" w:type="dxa"/>
            <w:vAlign w:val="center"/>
          </w:tcPr>
          <w:p w14:paraId="52ACDDA2" w14:textId="0448B074" w:rsidR="00702B97" w:rsidRPr="00F240E7" w:rsidRDefault="00BC6326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4CBF61E6" w14:textId="2FA3983E" w:rsidR="00702B97" w:rsidRPr="00F240E7" w:rsidRDefault="00F240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472" w:type="dxa"/>
            <w:vAlign w:val="center"/>
          </w:tcPr>
          <w:p w14:paraId="651B8A6C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54" w:type="dxa"/>
            <w:vAlign w:val="center"/>
          </w:tcPr>
          <w:p w14:paraId="76389806" w14:textId="77777777" w:rsidR="00702B97" w:rsidRPr="00F240E7" w:rsidRDefault="00702B97" w:rsidP="00702B9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هندسی سواحل</w:t>
            </w:r>
          </w:p>
          <w:p w14:paraId="6C9A3137" w14:textId="65472A8F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9DE9F13" w14:textId="77777777" w:rsidR="00702B97" w:rsidRPr="00F240E7" w:rsidRDefault="00702B97" w:rsidP="00702B97">
            <w:pPr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طراحی سازه های آبی (1)</w:t>
            </w:r>
          </w:p>
          <w:p w14:paraId="725EFEF7" w14:textId="295CD831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16850D4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F240E7" w:rsidRPr="00F240E7" w14:paraId="4E627201" w14:textId="77777777" w:rsidTr="00F240E7">
        <w:trPr>
          <w:trHeight w:val="58"/>
          <w:jc w:val="center"/>
        </w:trPr>
        <w:tc>
          <w:tcPr>
            <w:tcW w:w="1358" w:type="dxa"/>
            <w:tcBorders>
              <w:left w:val="thinThickMediumGap" w:sz="24" w:space="0" w:color="auto"/>
            </w:tcBorders>
            <w:vAlign w:val="center"/>
          </w:tcPr>
          <w:p w14:paraId="24EDFA57" w14:textId="77777777" w:rsidR="00702B97" w:rsidRPr="00F240E7" w:rsidRDefault="00702B97" w:rsidP="00702B9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968" w:type="dxa"/>
            <w:vAlign w:val="center"/>
          </w:tcPr>
          <w:p w14:paraId="58A9A1D0" w14:textId="77777777" w:rsidR="00702B97" w:rsidRPr="00F240E7" w:rsidRDefault="00702B97" w:rsidP="00702B9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EB189F7" w14:textId="71F4B80D" w:rsidR="00702B97" w:rsidRPr="00F240E7" w:rsidRDefault="00702B97" w:rsidP="00702B9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472" w:type="dxa"/>
            <w:vAlign w:val="center"/>
          </w:tcPr>
          <w:p w14:paraId="7C06CE06" w14:textId="77777777" w:rsidR="00702B97" w:rsidRPr="00F240E7" w:rsidRDefault="00702B97" w:rsidP="00702B9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54" w:type="dxa"/>
          </w:tcPr>
          <w:p w14:paraId="2C1AC1C7" w14:textId="6D547881" w:rsidR="00702B97" w:rsidRPr="00F240E7" w:rsidRDefault="00702B97" w:rsidP="00702B9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دکتری</w:t>
            </w:r>
          </w:p>
        </w:tc>
        <w:tc>
          <w:tcPr>
            <w:tcW w:w="1666" w:type="dxa"/>
            <w:tcBorders>
              <w:right w:val="single" w:sz="8" w:space="0" w:color="auto"/>
            </w:tcBorders>
          </w:tcPr>
          <w:p w14:paraId="1988C40A" w14:textId="5C9FE220" w:rsidR="00702B97" w:rsidRPr="00F240E7" w:rsidRDefault="00702B97" w:rsidP="00702B9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مقطع کارشناسی 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ED577D2" w14:textId="77777777" w:rsidR="00702B97" w:rsidRPr="00F240E7" w:rsidRDefault="00702B97" w:rsidP="00702B9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7D356B83" w14:textId="77777777" w:rsidTr="00F240E7">
        <w:trPr>
          <w:trHeight w:val="829"/>
          <w:jc w:val="center"/>
        </w:trPr>
        <w:tc>
          <w:tcPr>
            <w:tcW w:w="1358" w:type="dxa"/>
            <w:tcBorders>
              <w:left w:val="thinThickMediumGap" w:sz="24" w:space="0" w:color="auto"/>
            </w:tcBorders>
            <w:vAlign w:val="center"/>
          </w:tcPr>
          <w:p w14:paraId="31BC6B7A" w14:textId="24F0D016" w:rsidR="00702B97" w:rsidRPr="00F240E7" w:rsidRDefault="00702B97" w:rsidP="00702B9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968" w:type="dxa"/>
          </w:tcPr>
          <w:p w14:paraId="2473FC5E" w14:textId="3CE7E650" w:rsidR="00702B97" w:rsidRPr="00F240E7" w:rsidRDefault="00702B97" w:rsidP="00702B9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دل فیزیکی و هیدرولیکی (1)</w:t>
            </w:r>
          </w:p>
        </w:tc>
        <w:tc>
          <w:tcPr>
            <w:tcW w:w="1663" w:type="dxa"/>
          </w:tcPr>
          <w:p w14:paraId="45114402" w14:textId="77777777" w:rsidR="00702B97" w:rsidRPr="00F240E7" w:rsidRDefault="00702B97" w:rsidP="00702B97">
            <w:pPr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طراحی سازه های آبی (1) عملی</w:t>
            </w:r>
          </w:p>
          <w:p w14:paraId="10A55BD9" w14:textId="426AE49B" w:rsidR="00702B97" w:rsidRPr="00F240E7" w:rsidRDefault="00702B97" w:rsidP="00702B9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472" w:type="dxa"/>
            <w:vAlign w:val="center"/>
          </w:tcPr>
          <w:p w14:paraId="32C14210" w14:textId="77777777" w:rsidR="00702B97" w:rsidRPr="00F240E7" w:rsidRDefault="00702B97" w:rsidP="00702B9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54" w:type="dxa"/>
            <w:vAlign w:val="center"/>
          </w:tcPr>
          <w:p w14:paraId="3B103C6D" w14:textId="3E6278A5" w:rsidR="00702B97" w:rsidRPr="00F240E7" w:rsidRDefault="00702B97" w:rsidP="00702B9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جلسه شورای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8EAE88D" w14:textId="2E833E54" w:rsidR="00702B97" w:rsidRPr="00F240E7" w:rsidRDefault="00F240E7" w:rsidP="00702B9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6E869F3" w14:textId="77777777" w:rsidR="00702B97" w:rsidRPr="00F240E7" w:rsidRDefault="00702B97" w:rsidP="00702B9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F240E7" w:rsidRPr="00F240E7" w14:paraId="6FD3BA55" w14:textId="77777777" w:rsidTr="00F240E7">
        <w:trPr>
          <w:trHeight w:val="169"/>
          <w:jc w:val="center"/>
        </w:trPr>
        <w:tc>
          <w:tcPr>
            <w:tcW w:w="1358" w:type="dxa"/>
            <w:tcBorders>
              <w:left w:val="thinThickMediumGap" w:sz="24" w:space="0" w:color="auto"/>
            </w:tcBorders>
            <w:vAlign w:val="center"/>
          </w:tcPr>
          <w:p w14:paraId="056A7170" w14:textId="77777777" w:rsidR="00702B97" w:rsidRPr="00F240E7" w:rsidRDefault="00702B97" w:rsidP="00702B9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968" w:type="dxa"/>
          </w:tcPr>
          <w:p w14:paraId="5F8E7814" w14:textId="599F4782" w:rsidR="00702B97" w:rsidRPr="00F240E7" w:rsidRDefault="00702B97" w:rsidP="00702B9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3" w:type="dxa"/>
          </w:tcPr>
          <w:p w14:paraId="77A17F6A" w14:textId="347AF498" w:rsidR="00702B97" w:rsidRPr="00F240E7" w:rsidRDefault="00702B97" w:rsidP="00702B9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472" w:type="dxa"/>
            <w:vAlign w:val="center"/>
          </w:tcPr>
          <w:p w14:paraId="09A1F1C8" w14:textId="77777777" w:rsidR="00702B97" w:rsidRPr="00F240E7" w:rsidRDefault="00702B97" w:rsidP="00702B9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54" w:type="dxa"/>
            <w:vAlign w:val="center"/>
          </w:tcPr>
          <w:p w14:paraId="24C54B44" w14:textId="77777777" w:rsidR="00702B97" w:rsidRPr="00F240E7" w:rsidRDefault="00702B97" w:rsidP="00702B9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FE53FBA" w14:textId="77777777" w:rsidR="00702B97" w:rsidRPr="00F240E7" w:rsidRDefault="00702B97" w:rsidP="00702B9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8CA9C1C" w14:textId="77777777" w:rsidR="00702B97" w:rsidRPr="00F240E7" w:rsidRDefault="00702B97" w:rsidP="00702B9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29D67A12" w14:textId="77777777" w:rsidTr="00F240E7">
        <w:trPr>
          <w:trHeight w:val="829"/>
          <w:jc w:val="center"/>
        </w:trPr>
        <w:tc>
          <w:tcPr>
            <w:tcW w:w="1358" w:type="dxa"/>
            <w:tcBorders>
              <w:left w:val="thinThickMediumGap" w:sz="24" w:space="0" w:color="auto"/>
            </w:tcBorders>
            <w:vAlign w:val="center"/>
          </w:tcPr>
          <w:p w14:paraId="28A038C1" w14:textId="456BB036" w:rsidR="00F240E7" w:rsidRPr="00F240E7" w:rsidRDefault="00F240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968" w:type="dxa"/>
            <w:vAlign w:val="center"/>
          </w:tcPr>
          <w:p w14:paraId="25AE10EB" w14:textId="4463025D" w:rsidR="00F240E7" w:rsidRPr="00F240E7" w:rsidRDefault="00BC6326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21CBC1D1" w14:textId="4EA475EF" w:rsidR="00F240E7" w:rsidRPr="00F240E7" w:rsidRDefault="00F240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472" w:type="dxa"/>
            <w:vAlign w:val="center"/>
          </w:tcPr>
          <w:p w14:paraId="20D73C7B" w14:textId="77777777" w:rsidR="00F240E7" w:rsidRPr="00F240E7" w:rsidRDefault="00F240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54" w:type="dxa"/>
            <w:vAlign w:val="center"/>
          </w:tcPr>
          <w:p w14:paraId="7C37EE15" w14:textId="45724707" w:rsidR="00F240E7" w:rsidRPr="00F240E7" w:rsidRDefault="00F240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8B58CB3" w14:textId="5B06CA14" w:rsidR="00F240E7" w:rsidRPr="00F240E7" w:rsidRDefault="00F240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7E36640" w14:textId="77777777" w:rsidR="00F240E7" w:rsidRPr="00F240E7" w:rsidRDefault="00F240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F240E7" w:rsidRPr="00F240E7" w14:paraId="577BCCCD" w14:textId="77777777" w:rsidTr="00F240E7">
        <w:trPr>
          <w:trHeight w:val="145"/>
          <w:jc w:val="center"/>
        </w:trPr>
        <w:tc>
          <w:tcPr>
            <w:tcW w:w="1358" w:type="dxa"/>
            <w:tcBorders>
              <w:left w:val="thinThickMediumGap" w:sz="24" w:space="0" w:color="auto"/>
            </w:tcBorders>
            <w:vAlign w:val="center"/>
          </w:tcPr>
          <w:p w14:paraId="2415CFB2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968" w:type="dxa"/>
            <w:vAlign w:val="center"/>
          </w:tcPr>
          <w:p w14:paraId="73CD9A41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1A3B177" w14:textId="321444E9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472" w:type="dxa"/>
            <w:vAlign w:val="center"/>
          </w:tcPr>
          <w:p w14:paraId="6FDBF3D3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54" w:type="dxa"/>
            <w:vAlign w:val="center"/>
          </w:tcPr>
          <w:p w14:paraId="6425DE6F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BD34109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272C1A7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153D6A99" w14:textId="77777777" w:rsidTr="00F240E7">
        <w:trPr>
          <w:trHeight w:val="829"/>
          <w:jc w:val="center"/>
        </w:trPr>
        <w:tc>
          <w:tcPr>
            <w:tcW w:w="1358" w:type="dxa"/>
            <w:tcBorders>
              <w:left w:val="thinThickMediumGap" w:sz="24" w:space="0" w:color="auto"/>
            </w:tcBorders>
            <w:vAlign w:val="center"/>
          </w:tcPr>
          <w:p w14:paraId="436CC9F6" w14:textId="4F53E7C0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1968" w:type="dxa"/>
            <w:vAlign w:val="center"/>
          </w:tcPr>
          <w:p w14:paraId="3F8CB503" w14:textId="255E7457" w:rsidR="00702B97" w:rsidRPr="00F240E7" w:rsidRDefault="00BC6326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14091B58" w14:textId="0D37F564" w:rsidR="00702B97" w:rsidRPr="00F240E7" w:rsidRDefault="00F240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472" w:type="dxa"/>
            <w:vAlign w:val="center"/>
          </w:tcPr>
          <w:p w14:paraId="3C6ABDFC" w14:textId="30875C32" w:rsidR="00702B97" w:rsidRPr="00F240E7" w:rsidRDefault="00F240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54" w:type="dxa"/>
            <w:vAlign w:val="center"/>
          </w:tcPr>
          <w:p w14:paraId="66073D2B" w14:textId="0B95CF22" w:rsidR="00702B97" w:rsidRPr="00F240E7" w:rsidRDefault="00F240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EC2858B" w14:textId="48382435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هیدرولیک سیلاب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78A070D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F240E7" w:rsidRPr="00F240E7" w14:paraId="4F6BE361" w14:textId="77777777" w:rsidTr="00F240E7">
        <w:trPr>
          <w:trHeight w:val="274"/>
          <w:jc w:val="center"/>
        </w:trPr>
        <w:tc>
          <w:tcPr>
            <w:tcW w:w="1358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702F2022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1968" w:type="dxa"/>
            <w:tcBorders>
              <w:bottom w:val="thinThickMediumGap" w:sz="24" w:space="0" w:color="auto"/>
            </w:tcBorders>
            <w:vAlign w:val="center"/>
          </w:tcPr>
          <w:p w14:paraId="5AF0AD2A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5E3004FD" w14:textId="5EE9C178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472" w:type="dxa"/>
            <w:tcBorders>
              <w:bottom w:val="thinThickMediumGap" w:sz="24" w:space="0" w:color="auto"/>
            </w:tcBorders>
            <w:vAlign w:val="center"/>
          </w:tcPr>
          <w:p w14:paraId="733C4ADA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54" w:type="dxa"/>
            <w:tcBorders>
              <w:bottom w:val="thinThickMediumGap" w:sz="24" w:space="0" w:color="auto"/>
            </w:tcBorders>
            <w:vAlign w:val="center"/>
          </w:tcPr>
          <w:p w14:paraId="6B109171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75A88CD1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5E2F1600" w14:textId="77777777" w:rsidR="00702B97" w:rsidRPr="00F240E7" w:rsidRDefault="00702B9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</w:tbl>
    <w:p w14:paraId="719C20DC" w14:textId="77777777" w:rsidR="006722E7" w:rsidRPr="00F240E7" w:rsidRDefault="006722E7" w:rsidP="006722E7">
      <w:pPr>
        <w:pStyle w:val="ListParagraph"/>
        <w:tabs>
          <w:tab w:val="left" w:pos="11693"/>
        </w:tabs>
        <w:bidi/>
        <w:rPr>
          <w:rStyle w:val="email"/>
          <w:color w:val="000000" w:themeColor="text1"/>
        </w:rPr>
      </w:pPr>
      <w:r w:rsidRPr="00F240E7">
        <w:rPr>
          <w:rFonts w:cs="B Nazanin" w:hint="cs"/>
          <w:b/>
          <w:bCs/>
          <w:color w:val="000000" w:themeColor="text1"/>
          <w:rtl/>
          <w:lang w:bidi="fa-IR"/>
        </w:rPr>
        <w:t>ایمیل</w:t>
      </w:r>
      <w:r w:rsidRPr="00F240E7">
        <w:rPr>
          <w:rFonts w:cs="B Nazanin" w:hint="cs"/>
          <w:color w:val="000000" w:themeColor="text1"/>
          <w:rtl/>
          <w:lang w:bidi="fa-IR"/>
        </w:rPr>
        <w:t xml:space="preserve">:  </w:t>
      </w:r>
      <w:hyperlink r:id="rId9" w:history="1">
        <w:r w:rsidRPr="005F72E2">
          <w:rPr>
            <w:rStyle w:val="Hyperlink"/>
            <w:rFonts w:asciiTheme="majorBidi" w:hAnsiTheme="majorBidi" w:cstheme="majorBidi"/>
            <w:color w:val="000000" w:themeColor="text1"/>
          </w:rPr>
          <w:t>r.ilkhanipour@urmia.ac.ir</w:t>
        </w:r>
      </w:hyperlink>
    </w:p>
    <w:p w14:paraId="058986C2" w14:textId="0DA5883E" w:rsidR="006722E7" w:rsidRPr="00F240E7" w:rsidRDefault="006722E7" w:rsidP="006722E7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b/>
          <w:bCs/>
          <w:color w:val="000000" w:themeColor="text1"/>
          <w:sz w:val="20"/>
          <w:szCs w:val="20"/>
          <w:rtl/>
          <w:lang w:bidi="fa-IR"/>
        </w:rPr>
      </w:pPr>
    </w:p>
    <w:p w14:paraId="29CD14FE" w14:textId="77777777" w:rsidR="006722E7" w:rsidRPr="00F240E7" w:rsidRDefault="006722E7" w:rsidP="006722E7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lang w:bidi="fa-IR"/>
        </w:rPr>
      </w:pPr>
    </w:p>
    <w:p w14:paraId="518B24CD" w14:textId="7F166115" w:rsidR="00702B97" w:rsidRPr="00F240E7" w:rsidRDefault="00702B97" w:rsidP="00702B97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18975D70" w14:textId="01E86071" w:rsidR="00702B97" w:rsidRPr="00F240E7" w:rsidRDefault="00702B97" w:rsidP="00702B97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4AC87EDB" w14:textId="08B76D0F" w:rsidR="00702B97" w:rsidRPr="00F240E7" w:rsidRDefault="00702B97" w:rsidP="00702B97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10E76AB3" w14:textId="77777777" w:rsidR="00D6317F" w:rsidRPr="00F240E7" w:rsidRDefault="00D6317F" w:rsidP="00D6317F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  <w:r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lastRenderedPageBreak/>
        <w:t xml:space="preserve">برنامه هفتگی نیمسال دوم سال‌تحصیلی 1401-1400 </w:t>
      </w:r>
      <w:r w:rsidRPr="00F240E7">
        <w:rPr>
          <w:rFonts w:ascii="Arial" w:hAnsi="Arial" w:cs="Arial" w:hint="cs"/>
          <w:b/>
          <w:bCs/>
          <w:color w:val="000000" w:themeColor="text1"/>
          <w:sz w:val="28"/>
          <w:szCs w:val="28"/>
          <w:rtl/>
        </w:rPr>
        <w:t>–</w:t>
      </w:r>
      <w:r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 xml:space="preserve"> دکتر </w:t>
      </w:r>
      <w:r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  <w:lang w:bidi="fa-IR"/>
        </w:rPr>
        <w:t>جواد بهمنش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F240E7" w:rsidRPr="00F240E7" w14:paraId="6D5F78A8" w14:textId="77777777" w:rsidTr="00F240E7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18F5074F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20:00-18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B26109C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E57D8E8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B292AE1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4:00-12:3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55EB11D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2:30-10: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6CBD61ED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0:30-8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3862AA5F" w14:textId="77777777" w:rsidR="00D6317F" w:rsidRPr="00F240E7" w:rsidRDefault="00D6317F" w:rsidP="00F240E7">
            <w:pPr>
              <w:bidi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اعت</w:t>
            </w:r>
          </w:p>
          <w:p w14:paraId="3C2EE04B" w14:textId="77777777" w:rsidR="00D6317F" w:rsidRPr="00F240E7" w:rsidRDefault="00D6317F" w:rsidP="00F240E7">
            <w:pPr>
              <w:bidi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F240E7" w:rsidRPr="00F240E7" w14:paraId="2D30C833" w14:textId="77777777" w:rsidTr="00F240E7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02A4B5F4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03E4FAEE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مینار و روش تحقیق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027B332A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دفتر ارزیابی و نظارت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4B668D4B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384745ED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هندسی منابع آب تکمیلی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21526A38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دفتر ارزیابی و نظارت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1C1A701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F240E7" w:rsidRPr="00F240E7" w14:paraId="25BD24BD" w14:textId="77777777" w:rsidTr="00F240E7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37D29AA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3B43022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3" w:type="dxa"/>
            <w:vAlign w:val="center"/>
          </w:tcPr>
          <w:p w14:paraId="22A745DF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630345D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25577AE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3DD01EA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09F2E39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237457E7" w14:textId="77777777" w:rsidTr="00F240E7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4372D04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</w:tcPr>
          <w:p w14:paraId="33C6E1CC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دفتر ارزیابی و نظارت</w:t>
            </w:r>
          </w:p>
        </w:tc>
        <w:tc>
          <w:tcPr>
            <w:tcW w:w="1663" w:type="dxa"/>
            <w:vAlign w:val="center"/>
          </w:tcPr>
          <w:p w14:paraId="6FD125CC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دفتر ارزیابی و نظارت</w:t>
            </w:r>
          </w:p>
        </w:tc>
        <w:tc>
          <w:tcPr>
            <w:tcW w:w="1663" w:type="dxa"/>
            <w:vAlign w:val="center"/>
          </w:tcPr>
          <w:p w14:paraId="45A40961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4108BB42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دفتر ارزیابی و نظارت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704B7D5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هندسی منابع آب تکمیل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B0D2C96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F240E7" w:rsidRPr="00F240E7" w14:paraId="332CAB77" w14:textId="77777777" w:rsidTr="00F240E7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15CF17D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5A92792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55FD9BD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9310F5D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A27253F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ACCC026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BF4389E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36191B4E" w14:textId="77777777" w:rsidTr="00F240E7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3BAB232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3C530A52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دفتر ارزیابی و نظارت</w:t>
            </w:r>
          </w:p>
        </w:tc>
        <w:tc>
          <w:tcPr>
            <w:tcW w:w="1663" w:type="dxa"/>
            <w:vAlign w:val="center"/>
          </w:tcPr>
          <w:p w14:paraId="58BFC3AE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دفتر ارزیابی و نظارت</w:t>
            </w:r>
          </w:p>
        </w:tc>
        <w:tc>
          <w:tcPr>
            <w:tcW w:w="1663" w:type="dxa"/>
            <w:vAlign w:val="center"/>
          </w:tcPr>
          <w:p w14:paraId="4FC2C686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7E46D420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جلسه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E44BA78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DB28EB2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F240E7" w:rsidRPr="00F240E7" w14:paraId="6E592F6F" w14:textId="77777777" w:rsidTr="00F240E7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C39549A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E6F8CE9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87D8EF3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3E1E4FB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C1A4FD1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874EE93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8F15BBD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3EEBAD9C" w14:textId="77777777" w:rsidTr="00F240E7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E7DA3FE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65092C0D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دفتر ارزیابی و نظارت</w:t>
            </w:r>
          </w:p>
        </w:tc>
        <w:tc>
          <w:tcPr>
            <w:tcW w:w="1663" w:type="dxa"/>
            <w:vAlign w:val="center"/>
          </w:tcPr>
          <w:p w14:paraId="2BEBD467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دفتر ارزیابی و نظارت</w:t>
            </w:r>
          </w:p>
        </w:tc>
        <w:tc>
          <w:tcPr>
            <w:tcW w:w="1663" w:type="dxa"/>
            <w:vAlign w:val="center"/>
          </w:tcPr>
          <w:p w14:paraId="1140398E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67ECB0A9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دفتر ارزیابی و نظارت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E422672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AC9E890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F240E7" w:rsidRPr="00F240E7" w14:paraId="5D9028E7" w14:textId="77777777" w:rsidTr="00F240E7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2701695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11F34F5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53F8B53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1D0AD57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D96D9AB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F2940A6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CA1FDBE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7748C78F" w14:textId="77777777" w:rsidTr="00F240E7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E7E1FAC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4792100E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دفتر ارزیابی و نظارت</w:t>
            </w:r>
          </w:p>
        </w:tc>
        <w:tc>
          <w:tcPr>
            <w:tcW w:w="1663" w:type="dxa"/>
            <w:vAlign w:val="center"/>
          </w:tcPr>
          <w:p w14:paraId="497ECB9E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دفتر ارزیابی و نظارت</w:t>
            </w:r>
          </w:p>
        </w:tc>
        <w:tc>
          <w:tcPr>
            <w:tcW w:w="1663" w:type="dxa"/>
          </w:tcPr>
          <w:p w14:paraId="205640C5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طراحی سامانه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softHyphen/>
              <w:t>های سطحی -عملیات</w:t>
            </w:r>
          </w:p>
        </w:tc>
        <w:tc>
          <w:tcPr>
            <w:tcW w:w="1663" w:type="dxa"/>
            <w:vAlign w:val="center"/>
          </w:tcPr>
          <w:p w14:paraId="27FF8D46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سائل و منابع آب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1DB89C1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طراحی سامانه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softHyphen/>
              <w:t>های سطح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E4063FE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F240E7" w:rsidRPr="00F240E7" w14:paraId="3E3C76C2" w14:textId="77777777" w:rsidTr="00F240E7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3E1CB34F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6E17A900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1CBB53E5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598E4B6F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42F0D9F5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دکتری</w:t>
            </w: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2CE676C7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206783EA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</w:tbl>
    <w:p w14:paraId="30A4C6A5" w14:textId="3F045987" w:rsidR="00D6317F" w:rsidRPr="00F240E7" w:rsidRDefault="00D6317F" w:rsidP="00D6317F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lang w:bidi="fa-IR"/>
        </w:rPr>
      </w:pPr>
      <w:r w:rsidRPr="00F240E7">
        <w:rPr>
          <w:rFonts w:cs="B Nazanin" w:hint="cs"/>
          <w:b/>
          <w:bCs/>
          <w:color w:val="000000" w:themeColor="text1"/>
          <w:rtl/>
          <w:lang w:bidi="fa-IR"/>
        </w:rPr>
        <w:t>ایمیل</w:t>
      </w:r>
      <w:r w:rsidRPr="00F240E7">
        <w:rPr>
          <w:rFonts w:cs="B Nazanin" w:hint="cs"/>
          <w:color w:val="000000" w:themeColor="text1"/>
          <w:rtl/>
          <w:lang w:bidi="fa-IR"/>
        </w:rPr>
        <w:t xml:space="preserve">:  </w:t>
      </w:r>
      <w:r w:rsidRPr="00F240E7">
        <w:rPr>
          <w:rFonts w:asciiTheme="majorBidi" w:hAnsiTheme="majorBidi" w:cstheme="majorBidi"/>
          <w:b/>
          <w:bCs/>
          <w:color w:val="000000" w:themeColor="text1"/>
          <w:sz w:val="20"/>
          <w:szCs w:val="20"/>
          <w:lang w:bidi="fa-IR"/>
        </w:rPr>
        <w:t>j</w:t>
      </w:r>
      <w:r w:rsidR="006722E7" w:rsidRPr="00F240E7">
        <w:rPr>
          <w:rFonts w:asciiTheme="majorBidi" w:hAnsiTheme="majorBidi" w:cstheme="majorBidi"/>
          <w:b/>
          <w:bCs/>
          <w:color w:val="000000" w:themeColor="text1"/>
          <w:sz w:val="20"/>
          <w:szCs w:val="20"/>
          <w:lang w:bidi="fa-IR"/>
        </w:rPr>
        <w:t>.</w:t>
      </w:r>
      <w:r w:rsidRPr="00F240E7">
        <w:rPr>
          <w:rFonts w:asciiTheme="majorBidi" w:hAnsiTheme="majorBidi" w:cstheme="majorBidi"/>
          <w:b/>
          <w:bCs/>
          <w:color w:val="000000" w:themeColor="text1"/>
          <w:sz w:val="20"/>
          <w:szCs w:val="20"/>
          <w:lang w:bidi="fa-IR"/>
        </w:rPr>
        <w:t>behmanesh@urmia</w:t>
      </w:r>
      <w:r w:rsidR="006722E7" w:rsidRPr="00F240E7">
        <w:rPr>
          <w:rFonts w:asciiTheme="majorBidi" w:hAnsiTheme="majorBidi" w:cstheme="majorBidi"/>
          <w:b/>
          <w:bCs/>
          <w:color w:val="000000" w:themeColor="text1"/>
          <w:sz w:val="20"/>
          <w:szCs w:val="20"/>
          <w:lang w:bidi="fa-IR"/>
        </w:rPr>
        <w:t>.</w:t>
      </w:r>
      <w:r w:rsidRPr="00F240E7">
        <w:rPr>
          <w:rFonts w:asciiTheme="majorBidi" w:hAnsiTheme="majorBidi" w:cstheme="majorBidi"/>
          <w:b/>
          <w:bCs/>
          <w:color w:val="000000" w:themeColor="text1"/>
          <w:sz w:val="20"/>
          <w:szCs w:val="20"/>
          <w:lang w:bidi="fa-IR"/>
        </w:rPr>
        <w:t>ac</w:t>
      </w:r>
      <w:r w:rsidR="006722E7" w:rsidRPr="00F240E7">
        <w:rPr>
          <w:rFonts w:asciiTheme="majorBidi" w:hAnsiTheme="majorBidi" w:cstheme="majorBidi"/>
          <w:b/>
          <w:bCs/>
          <w:color w:val="000000" w:themeColor="text1"/>
          <w:sz w:val="20"/>
          <w:szCs w:val="20"/>
          <w:lang w:bidi="fa-IR"/>
        </w:rPr>
        <w:t>.</w:t>
      </w:r>
      <w:r w:rsidRPr="00F240E7">
        <w:rPr>
          <w:rFonts w:asciiTheme="majorBidi" w:hAnsiTheme="majorBidi" w:cstheme="majorBidi"/>
          <w:b/>
          <w:bCs/>
          <w:color w:val="000000" w:themeColor="text1"/>
          <w:sz w:val="20"/>
          <w:szCs w:val="20"/>
          <w:lang w:bidi="fa-IR"/>
        </w:rPr>
        <w:t>ir</w:t>
      </w:r>
    </w:p>
    <w:p w14:paraId="5B94C542" w14:textId="11D9C9A9" w:rsidR="00702B97" w:rsidRPr="00F240E7" w:rsidRDefault="00702B97" w:rsidP="00702B97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6B1A0606" w14:textId="606605C5" w:rsidR="00D6317F" w:rsidRPr="00F240E7" w:rsidRDefault="00D6317F" w:rsidP="00D6317F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44F83E7E" w14:textId="02823F25" w:rsidR="00D6317F" w:rsidRPr="00F240E7" w:rsidRDefault="00D6317F" w:rsidP="00D6317F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59BD19F9" w14:textId="469A53C1" w:rsidR="00D6317F" w:rsidRPr="00F240E7" w:rsidRDefault="00D6317F" w:rsidP="00D6317F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457C4C99" w14:textId="77777777" w:rsidR="00D6317F" w:rsidRPr="00F240E7" w:rsidRDefault="00D6317F" w:rsidP="00D6317F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lang w:bidi="fa-IR"/>
        </w:rPr>
      </w:pPr>
      <w:r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 xml:space="preserve">برنامه هفتگی نیمسال دوم سال‌تحصیلی 1401-1400 </w:t>
      </w:r>
      <w:r w:rsidRPr="00F240E7">
        <w:rPr>
          <w:rFonts w:ascii="Arial" w:hAnsi="Arial" w:cs="Arial" w:hint="cs"/>
          <w:b/>
          <w:bCs/>
          <w:color w:val="000000" w:themeColor="text1"/>
          <w:sz w:val="28"/>
          <w:szCs w:val="28"/>
          <w:rtl/>
        </w:rPr>
        <w:t>–</w:t>
      </w:r>
      <w:r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 xml:space="preserve"> دکتر سمیه حجاب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F240E7" w:rsidRPr="00F240E7" w14:paraId="517F122A" w14:textId="77777777" w:rsidTr="00F240E7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4C935509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20:00-18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B3210BD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AB8EDA9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38265C8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4:00-12:3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C876706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2:30-10: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318821F4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0:30-8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4E8B6023" w14:textId="77777777" w:rsidR="00D6317F" w:rsidRPr="00F240E7" w:rsidRDefault="00D6317F" w:rsidP="00F240E7">
            <w:pPr>
              <w:bidi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اعت</w:t>
            </w:r>
          </w:p>
          <w:p w14:paraId="53F3F807" w14:textId="77777777" w:rsidR="00D6317F" w:rsidRPr="00F240E7" w:rsidRDefault="00D6317F" w:rsidP="00F240E7">
            <w:pPr>
              <w:bidi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F240E7" w:rsidRPr="00F240E7" w14:paraId="37EE98F0" w14:textId="77777777" w:rsidTr="00F240E7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12E8A522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0213D4F5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4DDD790B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4479841F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مینار و روش تحقیق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04CE840A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آمار مهندسی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01AC20E5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3769994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F240E7" w:rsidRPr="00F240E7" w14:paraId="00256D35" w14:textId="77777777" w:rsidTr="00F240E7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76DF552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069253B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CC60520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3BF7B68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3" w:type="dxa"/>
            <w:vAlign w:val="center"/>
          </w:tcPr>
          <w:p w14:paraId="43EE3C5E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58EB818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F39314E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5B2B533F" w14:textId="77777777" w:rsidTr="00F240E7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6DB4513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14F5B3F0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3104AB5F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1B2F234C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7A69CE88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تحلیل خشکسالی</w:t>
            </w: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softHyphen/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ها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82532E3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اقلیم</w:t>
            </w: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softHyphen/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شناسی در کشاورزی عملی*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61E157D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F240E7" w:rsidRPr="00F240E7" w14:paraId="2AAD4683" w14:textId="77777777" w:rsidTr="00F240E7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82574E0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00178D0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3848953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E94ECBF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24B530D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EBDD045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2EBC9E7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1A321F86" w14:textId="77777777" w:rsidTr="00F240E7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476CDC8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6CC1595B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حضور در گروه </w:t>
            </w:r>
          </w:p>
        </w:tc>
        <w:tc>
          <w:tcPr>
            <w:tcW w:w="1663" w:type="dxa"/>
            <w:vAlign w:val="center"/>
          </w:tcPr>
          <w:p w14:paraId="508DE0E2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6DF91C6F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08C4C277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جلسه شورای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F6517AF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اقلیم</w:t>
            </w: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softHyphen/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شناسی در کشاورز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44A8736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F240E7" w:rsidRPr="00F240E7" w14:paraId="7F93F55A" w14:textId="77777777" w:rsidTr="00F240E7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0FF029A8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B7ABA92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E5430C7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EE035E7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A80E99B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E8EE7E7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B6367DB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2022A1AB" w14:textId="77777777" w:rsidTr="00F240E7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A3871C2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12710741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1530120C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هوا و اقلیم</w:t>
            </w: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softHyphen/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شناسی عملی گیاهپزشکی*</w:t>
            </w:r>
          </w:p>
        </w:tc>
        <w:tc>
          <w:tcPr>
            <w:tcW w:w="1663" w:type="dxa"/>
            <w:vAlign w:val="center"/>
          </w:tcPr>
          <w:p w14:paraId="70310A22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245EA7E6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E5BEB9C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هوا و           اقلیم</w:t>
            </w: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softHyphen/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شناس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76A9D56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F240E7" w:rsidRPr="00F240E7" w14:paraId="6B6210CA" w14:textId="77777777" w:rsidTr="00F240E7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BA0E427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65D8D81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E0A3F8B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3" w:type="dxa"/>
            <w:vAlign w:val="center"/>
          </w:tcPr>
          <w:p w14:paraId="0A347B62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A6E27CF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EF9F570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64976DF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56E15A9B" w14:textId="77777777" w:rsidTr="00F240E7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C2B1609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0BF92C77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712B98DC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309422A3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هوا و           اقلیم</w:t>
            </w: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softHyphen/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شناسی عملی باغبانی*</w:t>
            </w:r>
          </w:p>
        </w:tc>
        <w:tc>
          <w:tcPr>
            <w:tcW w:w="1663" w:type="dxa"/>
            <w:vAlign w:val="center"/>
          </w:tcPr>
          <w:p w14:paraId="3E01A4A7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016618C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5A9319E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F240E7" w:rsidRPr="00F240E7" w14:paraId="73E183AD" w14:textId="77777777" w:rsidTr="00F240E7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1E5DCED7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0FD4E27A" w14:textId="77777777" w:rsidR="00D6317F" w:rsidRPr="00F240E7" w:rsidRDefault="00D6317F" w:rsidP="00F240E7">
            <w:pPr>
              <w:bidi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75012A06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48B621DD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0E3DF487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79DA9F54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531F53DF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</w:tbl>
    <w:p w14:paraId="2D8572BE" w14:textId="77777777" w:rsidR="00D6317F" w:rsidRPr="00F240E7" w:rsidRDefault="00D6317F" w:rsidP="00D6317F">
      <w:pPr>
        <w:pStyle w:val="ListParagraph"/>
        <w:tabs>
          <w:tab w:val="left" w:pos="11693"/>
        </w:tabs>
        <w:bidi/>
        <w:rPr>
          <w:rFonts w:cs="B Nazanin"/>
          <w:b/>
          <w:bCs/>
          <w:color w:val="000000" w:themeColor="text1"/>
          <w:rtl/>
          <w:lang w:bidi="fa-IR"/>
        </w:rPr>
      </w:pPr>
      <w:r w:rsidRPr="00F240E7">
        <w:rPr>
          <w:rFonts w:cs="B Nazanin" w:hint="cs"/>
          <w:b/>
          <w:bCs/>
          <w:color w:val="000000" w:themeColor="text1"/>
          <w:rtl/>
          <w:lang w:bidi="fa-IR"/>
        </w:rPr>
        <w:t>* کلاس</w:t>
      </w:r>
      <w:r w:rsidRPr="00F240E7">
        <w:rPr>
          <w:rFonts w:cs="B Nazanin"/>
          <w:b/>
          <w:bCs/>
          <w:color w:val="000000" w:themeColor="text1"/>
          <w:rtl/>
          <w:lang w:bidi="fa-IR"/>
        </w:rPr>
        <w:softHyphen/>
      </w:r>
      <w:r w:rsidRPr="00F240E7">
        <w:rPr>
          <w:rFonts w:cs="B Nazanin" w:hint="cs"/>
          <w:b/>
          <w:bCs/>
          <w:color w:val="000000" w:themeColor="text1"/>
          <w:rtl/>
          <w:lang w:bidi="fa-IR"/>
        </w:rPr>
        <w:t>ها یک هفته در میان برگزار خواهد شد و در ساعاتی که کلاس برگزار نمی</w:t>
      </w:r>
      <w:r w:rsidRPr="00F240E7">
        <w:rPr>
          <w:rFonts w:cs="B Nazanin"/>
          <w:b/>
          <w:bCs/>
          <w:color w:val="000000" w:themeColor="text1"/>
          <w:rtl/>
          <w:lang w:bidi="fa-IR"/>
        </w:rPr>
        <w:softHyphen/>
      </w:r>
      <w:r w:rsidRPr="00F240E7">
        <w:rPr>
          <w:rFonts w:cs="B Nazanin" w:hint="cs"/>
          <w:b/>
          <w:bCs/>
          <w:color w:val="000000" w:themeColor="text1"/>
          <w:rtl/>
          <w:lang w:bidi="fa-IR"/>
        </w:rPr>
        <w:t>شود وضعیت حضور در گروه است.</w:t>
      </w:r>
    </w:p>
    <w:p w14:paraId="738FB644" w14:textId="77777777" w:rsidR="00D6317F" w:rsidRPr="00F240E7" w:rsidRDefault="00D6317F" w:rsidP="00D6317F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lang w:bidi="fa-IR"/>
        </w:rPr>
      </w:pPr>
      <w:r w:rsidRPr="00F240E7">
        <w:rPr>
          <w:rFonts w:cs="B Nazanin" w:hint="cs"/>
          <w:b/>
          <w:bCs/>
          <w:color w:val="000000" w:themeColor="text1"/>
          <w:rtl/>
          <w:lang w:bidi="fa-IR"/>
        </w:rPr>
        <w:t>ایمیل</w:t>
      </w:r>
      <w:r w:rsidRPr="00F240E7">
        <w:rPr>
          <w:rFonts w:cs="B Nazanin" w:hint="cs"/>
          <w:color w:val="000000" w:themeColor="text1"/>
          <w:rtl/>
          <w:lang w:bidi="fa-IR"/>
        </w:rPr>
        <w:t xml:space="preserve">:  </w:t>
      </w:r>
      <w:r w:rsidRPr="00F240E7">
        <w:rPr>
          <w:rFonts w:asciiTheme="majorBidi" w:hAnsiTheme="majorBidi" w:cstheme="majorBidi"/>
          <w:b/>
          <w:bCs/>
          <w:color w:val="000000" w:themeColor="text1"/>
          <w:sz w:val="20"/>
          <w:szCs w:val="20"/>
          <w:lang w:bidi="fa-IR"/>
        </w:rPr>
        <w:t>s.hejabi@urmia.ac.ir</w:t>
      </w:r>
    </w:p>
    <w:p w14:paraId="577DBEDB" w14:textId="77777777" w:rsidR="00C1085E" w:rsidRPr="00F240E7" w:rsidRDefault="00C1085E" w:rsidP="00D6317F">
      <w:pPr>
        <w:bidi/>
        <w:jc w:val="center"/>
        <w:rPr>
          <w:rFonts w:ascii="Husseini" w:hAnsi="Husseini" w:cs="B Nazanin"/>
          <w:b/>
          <w:bCs/>
          <w:color w:val="000000" w:themeColor="text1"/>
          <w:sz w:val="28"/>
          <w:szCs w:val="28"/>
          <w:rtl/>
        </w:rPr>
      </w:pPr>
    </w:p>
    <w:p w14:paraId="5C1D1018" w14:textId="2851718C" w:rsidR="00D6317F" w:rsidRPr="00F240E7" w:rsidRDefault="00D6317F" w:rsidP="00C1085E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  <w:r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 xml:space="preserve">برنامه هفتگی نیمسال دوم سال‌تحصیلی 1401-1400 </w:t>
      </w:r>
      <w:r w:rsidRPr="00F240E7">
        <w:rPr>
          <w:rFonts w:ascii="Arial" w:hAnsi="Arial" w:cs="Arial" w:hint="cs"/>
          <w:b/>
          <w:bCs/>
          <w:color w:val="000000" w:themeColor="text1"/>
          <w:sz w:val="28"/>
          <w:szCs w:val="28"/>
          <w:rtl/>
        </w:rPr>
        <w:t>–</w:t>
      </w:r>
      <w:r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 xml:space="preserve"> دکتر </w:t>
      </w:r>
      <w:r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  <w:lang w:bidi="fa-IR"/>
        </w:rPr>
        <w:t>بهزاد حصاری</w:t>
      </w:r>
    </w:p>
    <w:tbl>
      <w:tblPr>
        <w:tblStyle w:val="TableGrid"/>
        <w:tblW w:w="13679" w:type="dxa"/>
        <w:jc w:val="center"/>
        <w:tblLook w:val="04A0" w:firstRow="1" w:lastRow="0" w:firstColumn="1" w:lastColumn="0" w:noHBand="0" w:noVBand="1"/>
      </w:tblPr>
      <w:tblGrid>
        <w:gridCol w:w="1953"/>
        <w:gridCol w:w="1953"/>
        <w:gridCol w:w="1953"/>
        <w:gridCol w:w="1953"/>
        <w:gridCol w:w="1953"/>
        <w:gridCol w:w="1958"/>
        <w:gridCol w:w="1956"/>
      </w:tblGrid>
      <w:tr w:rsidR="00F240E7" w:rsidRPr="00F240E7" w14:paraId="70D24E60" w14:textId="77777777" w:rsidTr="00F240E7">
        <w:trPr>
          <w:trHeight w:val="594"/>
          <w:jc w:val="center"/>
        </w:trPr>
        <w:tc>
          <w:tcPr>
            <w:tcW w:w="195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61FF41CF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20:00-18:00</w:t>
            </w:r>
          </w:p>
        </w:tc>
        <w:tc>
          <w:tcPr>
            <w:tcW w:w="195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88C7AEB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95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0543F3E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95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B0B1E5E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4:00-12:30</w:t>
            </w:r>
          </w:p>
        </w:tc>
        <w:tc>
          <w:tcPr>
            <w:tcW w:w="195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498C4C2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2:30-10:30</w:t>
            </w:r>
          </w:p>
        </w:tc>
        <w:tc>
          <w:tcPr>
            <w:tcW w:w="195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43C0FA54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0:30-8:30</w:t>
            </w:r>
          </w:p>
        </w:tc>
        <w:tc>
          <w:tcPr>
            <w:tcW w:w="195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5D5036AA" w14:textId="77777777" w:rsidR="00D6317F" w:rsidRPr="00F240E7" w:rsidRDefault="00D6317F" w:rsidP="00F240E7">
            <w:pPr>
              <w:bidi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اعت</w:t>
            </w:r>
          </w:p>
          <w:p w14:paraId="694E02E7" w14:textId="77777777" w:rsidR="00D6317F" w:rsidRPr="00F240E7" w:rsidRDefault="00D6317F" w:rsidP="00F240E7">
            <w:pPr>
              <w:bidi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F240E7" w:rsidRPr="00F240E7" w14:paraId="6148A633" w14:textId="77777777" w:rsidTr="00F240E7">
        <w:trPr>
          <w:trHeight w:val="532"/>
          <w:jc w:val="center"/>
        </w:trPr>
        <w:tc>
          <w:tcPr>
            <w:tcW w:w="195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4F15BFBF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bidi="fa-IR"/>
              </w:rPr>
              <w:t>-</w:t>
            </w:r>
          </w:p>
        </w:tc>
        <w:tc>
          <w:tcPr>
            <w:tcW w:w="1953" w:type="dxa"/>
            <w:tcBorders>
              <w:top w:val="thinThickMediumGap" w:sz="24" w:space="0" w:color="auto"/>
            </w:tcBorders>
            <w:vAlign w:val="center"/>
          </w:tcPr>
          <w:p w14:paraId="1069DA6E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953" w:type="dxa"/>
            <w:tcBorders>
              <w:top w:val="thinThickMediumGap" w:sz="24" w:space="0" w:color="auto"/>
            </w:tcBorders>
            <w:vAlign w:val="center"/>
          </w:tcPr>
          <w:p w14:paraId="47ED71D9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موضوعات خاص در هیدرولوژی </w:t>
            </w:r>
          </w:p>
        </w:tc>
        <w:tc>
          <w:tcPr>
            <w:tcW w:w="1953" w:type="dxa"/>
            <w:tcBorders>
              <w:top w:val="thinThickMediumGap" w:sz="24" w:space="0" w:color="auto"/>
            </w:tcBorders>
            <w:vAlign w:val="center"/>
          </w:tcPr>
          <w:p w14:paraId="7B355B09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953" w:type="dxa"/>
            <w:tcBorders>
              <w:top w:val="thinThickMediumGap" w:sz="24" w:space="0" w:color="auto"/>
            </w:tcBorders>
            <w:vAlign w:val="center"/>
          </w:tcPr>
          <w:p w14:paraId="48F253DE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95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13883F32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هیدرولوژی آب سطحی</w:t>
            </w:r>
          </w:p>
        </w:tc>
        <w:tc>
          <w:tcPr>
            <w:tcW w:w="195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CED28F1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bidi="fa-IR"/>
              </w:rPr>
              <w:t>شنبه</w:t>
            </w:r>
          </w:p>
        </w:tc>
      </w:tr>
      <w:tr w:rsidR="00F240E7" w:rsidRPr="00F240E7" w14:paraId="44EBEA83" w14:textId="77777777" w:rsidTr="00F240E7">
        <w:trPr>
          <w:trHeight w:val="58"/>
          <w:jc w:val="center"/>
        </w:trPr>
        <w:tc>
          <w:tcPr>
            <w:tcW w:w="1953" w:type="dxa"/>
            <w:tcBorders>
              <w:left w:val="thinThickMediumGap" w:sz="24" w:space="0" w:color="auto"/>
            </w:tcBorders>
            <w:vAlign w:val="center"/>
          </w:tcPr>
          <w:p w14:paraId="3B1CEE16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</w:p>
        </w:tc>
        <w:tc>
          <w:tcPr>
            <w:tcW w:w="1953" w:type="dxa"/>
            <w:vAlign w:val="center"/>
          </w:tcPr>
          <w:p w14:paraId="5FE6899F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</w:p>
        </w:tc>
        <w:tc>
          <w:tcPr>
            <w:tcW w:w="1953" w:type="dxa"/>
            <w:vAlign w:val="center"/>
          </w:tcPr>
          <w:p w14:paraId="2A3A8B7B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دانشجویان دکترای خارجی</w:t>
            </w:r>
          </w:p>
        </w:tc>
        <w:tc>
          <w:tcPr>
            <w:tcW w:w="1953" w:type="dxa"/>
            <w:vAlign w:val="center"/>
          </w:tcPr>
          <w:p w14:paraId="2305A4AF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</w:p>
        </w:tc>
        <w:tc>
          <w:tcPr>
            <w:tcW w:w="1953" w:type="dxa"/>
            <w:vAlign w:val="center"/>
          </w:tcPr>
          <w:p w14:paraId="2A8B8D7D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</w:p>
        </w:tc>
        <w:tc>
          <w:tcPr>
            <w:tcW w:w="1956" w:type="dxa"/>
            <w:tcBorders>
              <w:right w:val="single" w:sz="8" w:space="0" w:color="auto"/>
            </w:tcBorders>
            <w:vAlign w:val="center"/>
          </w:tcPr>
          <w:p w14:paraId="46BFCBED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مقطع کارشناسی</w:t>
            </w:r>
          </w:p>
        </w:tc>
        <w:tc>
          <w:tcPr>
            <w:tcW w:w="195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6FF22EE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bidi="fa-IR"/>
              </w:rPr>
            </w:pPr>
          </w:p>
        </w:tc>
      </w:tr>
      <w:tr w:rsidR="00F240E7" w:rsidRPr="00F240E7" w14:paraId="68DDDBE5" w14:textId="77777777" w:rsidTr="00F240E7">
        <w:trPr>
          <w:trHeight w:val="523"/>
          <w:jc w:val="center"/>
        </w:trPr>
        <w:tc>
          <w:tcPr>
            <w:tcW w:w="1953" w:type="dxa"/>
            <w:tcBorders>
              <w:left w:val="thinThickMediumGap" w:sz="24" w:space="0" w:color="auto"/>
            </w:tcBorders>
            <w:vAlign w:val="center"/>
          </w:tcPr>
          <w:p w14:paraId="29908C91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bidi="fa-IR"/>
              </w:rPr>
              <w:t>-</w:t>
            </w:r>
          </w:p>
        </w:tc>
        <w:tc>
          <w:tcPr>
            <w:tcW w:w="1953" w:type="dxa"/>
          </w:tcPr>
          <w:p w14:paraId="296D5C83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تحلیل خشکسالی</w:t>
            </w:r>
          </w:p>
        </w:tc>
        <w:tc>
          <w:tcPr>
            <w:tcW w:w="1953" w:type="dxa"/>
            <w:vAlign w:val="center"/>
          </w:tcPr>
          <w:p w14:paraId="6382CC27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بانی محیط زیست</w:t>
            </w:r>
          </w:p>
        </w:tc>
        <w:tc>
          <w:tcPr>
            <w:tcW w:w="1953" w:type="dxa"/>
            <w:vAlign w:val="center"/>
          </w:tcPr>
          <w:p w14:paraId="2BDEE7B5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953" w:type="dxa"/>
            <w:vAlign w:val="center"/>
          </w:tcPr>
          <w:p w14:paraId="216BE80B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کمی و کیفی مخزن</w:t>
            </w:r>
          </w:p>
        </w:tc>
        <w:tc>
          <w:tcPr>
            <w:tcW w:w="1956" w:type="dxa"/>
            <w:tcBorders>
              <w:right w:val="single" w:sz="8" w:space="0" w:color="auto"/>
            </w:tcBorders>
            <w:vAlign w:val="center"/>
          </w:tcPr>
          <w:p w14:paraId="43B1A6F1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کمی و کیفی مخزن</w:t>
            </w:r>
          </w:p>
        </w:tc>
        <w:tc>
          <w:tcPr>
            <w:tcW w:w="195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15E4731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bidi="fa-IR"/>
              </w:rPr>
              <w:t>یکشنبه</w:t>
            </w:r>
          </w:p>
        </w:tc>
      </w:tr>
      <w:tr w:rsidR="00F240E7" w:rsidRPr="00F240E7" w14:paraId="4940C1EA" w14:textId="77777777" w:rsidTr="00F240E7">
        <w:trPr>
          <w:trHeight w:val="58"/>
          <w:jc w:val="center"/>
        </w:trPr>
        <w:tc>
          <w:tcPr>
            <w:tcW w:w="1953" w:type="dxa"/>
            <w:tcBorders>
              <w:left w:val="thinThickMediumGap" w:sz="24" w:space="0" w:color="auto"/>
            </w:tcBorders>
            <w:vAlign w:val="center"/>
          </w:tcPr>
          <w:p w14:paraId="2249C9C4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</w:p>
        </w:tc>
        <w:tc>
          <w:tcPr>
            <w:tcW w:w="1953" w:type="dxa"/>
            <w:vAlign w:val="center"/>
          </w:tcPr>
          <w:p w14:paraId="03CE3B6C" w14:textId="16BCEC82" w:rsidR="00D6317F" w:rsidRPr="00F240E7" w:rsidRDefault="00F240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کارشناسی ارشد</w:t>
            </w:r>
          </w:p>
        </w:tc>
        <w:tc>
          <w:tcPr>
            <w:tcW w:w="1953" w:type="dxa"/>
            <w:vAlign w:val="center"/>
          </w:tcPr>
          <w:p w14:paraId="19CA6232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مقطع کارشناسی</w:t>
            </w:r>
          </w:p>
        </w:tc>
        <w:tc>
          <w:tcPr>
            <w:tcW w:w="1953" w:type="dxa"/>
            <w:vAlign w:val="center"/>
          </w:tcPr>
          <w:p w14:paraId="0425E857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</w:p>
        </w:tc>
        <w:tc>
          <w:tcPr>
            <w:tcW w:w="1953" w:type="dxa"/>
            <w:vAlign w:val="center"/>
          </w:tcPr>
          <w:p w14:paraId="3D4F12B8" w14:textId="4556B921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دکترا</w:t>
            </w:r>
          </w:p>
        </w:tc>
        <w:tc>
          <w:tcPr>
            <w:tcW w:w="1956" w:type="dxa"/>
            <w:tcBorders>
              <w:right w:val="single" w:sz="8" w:space="0" w:color="auto"/>
            </w:tcBorders>
            <w:vAlign w:val="center"/>
          </w:tcPr>
          <w:p w14:paraId="1D8DF0C4" w14:textId="4856CF2C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 xml:space="preserve">دکترا </w:t>
            </w:r>
          </w:p>
        </w:tc>
        <w:tc>
          <w:tcPr>
            <w:tcW w:w="195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95A5376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bidi="fa-IR"/>
              </w:rPr>
            </w:pPr>
          </w:p>
        </w:tc>
      </w:tr>
      <w:tr w:rsidR="00F240E7" w:rsidRPr="00F240E7" w14:paraId="0631AF95" w14:textId="77777777" w:rsidTr="00F240E7">
        <w:trPr>
          <w:trHeight w:val="833"/>
          <w:jc w:val="center"/>
        </w:trPr>
        <w:tc>
          <w:tcPr>
            <w:tcW w:w="1953" w:type="dxa"/>
            <w:tcBorders>
              <w:left w:val="thinThickMediumGap" w:sz="24" w:space="0" w:color="auto"/>
            </w:tcBorders>
            <w:vAlign w:val="center"/>
          </w:tcPr>
          <w:p w14:paraId="545C0500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1953" w:type="dxa"/>
            <w:vAlign w:val="center"/>
          </w:tcPr>
          <w:p w14:paraId="6938A66B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آشنايي با نرم افزار تخصصي</w:t>
            </w:r>
          </w:p>
        </w:tc>
        <w:tc>
          <w:tcPr>
            <w:tcW w:w="1953" w:type="dxa"/>
            <w:vAlign w:val="center"/>
          </w:tcPr>
          <w:p w14:paraId="3D553368" w14:textId="4E65C1DD" w:rsidR="00D6317F" w:rsidRPr="00F240E7" w:rsidRDefault="00F240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953" w:type="dxa"/>
            <w:vAlign w:val="center"/>
          </w:tcPr>
          <w:p w14:paraId="08A20323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فاظت آب وخاک عملی</w:t>
            </w:r>
          </w:p>
          <w:p w14:paraId="4A5F0DD6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1953" w:type="dxa"/>
            <w:vAlign w:val="center"/>
          </w:tcPr>
          <w:p w14:paraId="3BA2A674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956" w:type="dxa"/>
            <w:tcBorders>
              <w:right w:val="single" w:sz="8" w:space="0" w:color="auto"/>
            </w:tcBorders>
            <w:vAlign w:val="center"/>
          </w:tcPr>
          <w:p w14:paraId="69D89691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فاظت آب و خاک</w:t>
            </w:r>
          </w:p>
        </w:tc>
        <w:tc>
          <w:tcPr>
            <w:tcW w:w="195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5151E21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bidi="fa-IR"/>
              </w:rPr>
              <w:t>دوشنبه</w:t>
            </w:r>
          </w:p>
        </w:tc>
      </w:tr>
      <w:tr w:rsidR="00F240E7" w:rsidRPr="00F240E7" w14:paraId="65278CD1" w14:textId="77777777" w:rsidTr="00F240E7">
        <w:trPr>
          <w:trHeight w:val="169"/>
          <w:jc w:val="center"/>
        </w:trPr>
        <w:tc>
          <w:tcPr>
            <w:tcW w:w="1953" w:type="dxa"/>
            <w:tcBorders>
              <w:left w:val="thinThickMediumGap" w:sz="24" w:space="0" w:color="auto"/>
            </w:tcBorders>
            <w:vAlign w:val="center"/>
          </w:tcPr>
          <w:p w14:paraId="3B29A791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</w:p>
        </w:tc>
        <w:tc>
          <w:tcPr>
            <w:tcW w:w="1953" w:type="dxa"/>
            <w:vAlign w:val="center"/>
          </w:tcPr>
          <w:p w14:paraId="480E479B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</w:p>
        </w:tc>
        <w:tc>
          <w:tcPr>
            <w:tcW w:w="1953" w:type="dxa"/>
            <w:vAlign w:val="center"/>
          </w:tcPr>
          <w:p w14:paraId="66DDEEA8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</w:p>
        </w:tc>
        <w:tc>
          <w:tcPr>
            <w:tcW w:w="1953" w:type="dxa"/>
            <w:vAlign w:val="center"/>
          </w:tcPr>
          <w:p w14:paraId="6B198BB4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مقطع کارشناس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ی</w:t>
            </w:r>
          </w:p>
        </w:tc>
        <w:tc>
          <w:tcPr>
            <w:tcW w:w="1953" w:type="dxa"/>
            <w:vAlign w:val="center"/>
          </w:tcPr>
          <w:p w14:paraId="4E116F14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</w:p>
        </w:tc>
        <w:tc>
          <w:tcPr>
            <w:tcW w:w="1956" w:type="dxa"/>
            <w:tcBorders>
              <w:right w:val="single" w:sz="8" w:space="0" w:color="auto"/>
            </w:tcBorders>
            <w:vAlign w:val="center"/>
          </w:tcPr>
          <w:p w14:paraId="0DDF2152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مقطع کارشناس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ی</w:t>
            </w:r>
          </w:p>
        </w:tc>
        <w:tc>
          <w:tcPr>
            <w:tcW w:w="195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40DEC1A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bidi="fa-IR"/>
              </w:rPr>
            </w:pPr>
          </w:p>
        </w:tc>
      </w:tr>
      <w:tr w:rsidR="00F240E7" w:rsidRPr="00F240E7" w14:paraId="0B228238" w14:textId="77777777" w:rsidTr="00F240E7">
        <w:trPr>
          <w:trHeight w:val="833"/>
          <w:jc w:val="center"/>
        </w:trPr>
        <w:tc>
          <w:tcPr>
            <w:tcW w:w="1953" w:type="dxa"/>
            <w:tcBorders>
              <w:left w:val="thinThickMediumGap" w:sz="24" w:space="0" w:color="auto"/>
            </w:tcBorders>
            <w:vAlign w:val="center"/>
          </w:tcPr>
          <w:p w14:paraId="395212EE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1953" w:type="dxa"/>
            <w:vAlign w:val="center"/>
          </w:tcPr>
          <w:p w14:paraId="1CAD089C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رم افزار تخصصي -عمل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  <w:t xml:space="preserve">  </w:t>
            </w:r>
          </w:p>
          <w:p w14:paraId="352FFB79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bidi="fa-IR"/>
              </w:rPr>
            </w:pPr>
            <w:r w:rsidRPr="00F240E7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م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F240E7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ار</w:t>
            </w: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و روش تحق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F240E7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ق</w:t>
            </w:r>
          </w:p>
        </w:tc>
        <w:tc>
          <w:tcPr>
            <w:tcW w:w="1953" w:type="dxa"/>
            <w:vAlign w:val="center"/>
          </w:tcPr>
          <w:p w14:paraId="0CCF30A5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پدافند غيرعامل</w:t>
            </w:r>
          </w:p>
        </w:tc>
        <w:tc>
          <w:tcPr>
            <w:tcW w:w="1953" w:type="dxa"/>
            <w:vAlign w:val="center"/>
          </w:tcPr>
          <w:p w14:paraId="0389DBB3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953" w:type="dxa"/>
            <w:vAlign w:val="center"/>
          </w:tcPr>
          <w:p w14:paraId="5ABE0684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ستقر در پژوهشکده دریاچه ارومیه</w:t>
            </w:r>
          </w:p>
        </w:tc>
        <w:tc>
          <w:tcPr>
            <w:tcW w:w="1956" w:type="dxa"/>
            <w:tcBorders>
              <w:right w:val="single" w:sz="8" w:space="0" w:color="auto"/>
            </w:tcBorders>
            <w:vAlign w:val="center"/>
          </w:tcPr>
          <w:p w14:paraId="470CE166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هيدرولوژي آبهاي سطحي تکميلي</w:t>
            </w:r>
          </w:p>
          <w:p w14:paraId="542FF207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195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E64C691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bidi="fa-IR"/>
              </w:rPr>
              <w:t>سه‌شنبه</w:t>
            </w:r>
          </w:p>
        </w:tc>
      </w:tr>
      <w:tr w:rsidR="00F240E7" w:rsidRPr="00F240E7" w14:paraId="63DB7607" w14:textId="77777777" w:rsidTr="00F240E7">
        <w:trPr>
          <w:trHeight w:val="145"/>
          <w:jc w:val="center"/>
        </w:trPr>
        <w:tc>
          <w:tcPr>
            <w:tcW w:w="1953" w:type="dxa"/>
            <w:tcBorders>
              <w:left w:val="thinThickMediumGap" w:sz="24" w:space="0" w:color="auto"/>
            </w:tcBorders>
            <w:vAlign w:val="center"/>
          </w:tcPr>
          <w:p w14:paraId="45EA5424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</w:p>
        </w:tc>
        <w:tc>
          <w:tcPr>
            <w:tcW w:w="1953" w:type="dxa"/>
            <w:vAlign w:val="center"/>
          </w:tcPr>
          <w:p w14:paraId="49AAD2F4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 xml:space="preserve">مقطع کارشناسی(بعد عید) و کارشناسی ارشد(تا عید) </w:t>
            </w:r>
          </w:p>
        </w:tc>
        <w:tc>
          <w:tcPr>
            <w:tcW w:w="1953" w:type="dxa"/>
            <w:vAlign w:val="center"/>
          </w:tcPr>
          <w:p w14:paraId="396BA75E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مقطع کارشناس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>ی</w:t>
            </w:r>
          </w:p>
        </w:tc>
        <w:tc>
          <w:tcPr>
            <w:tcW w:w="1953" w:type="dxa"/>
            <w:vAlign w:val="center"/>
          </w:tcPr>
          <w:p w14:paraId="72009AFC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</w:p>
        </w:tc>
        <w:tc>
          <w:tcPr>
            <w:tcW w:w="1953" w:type="dxa"/>
            <w:vAlign w:val="center"/>
          </w:tcPr>
          <w:p w14:paraId="1C46AD96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</w:p>
        </w:tc>
        <w:tc>
          <w:tcPr>
            <w:tcW w:w="1956" w:type="dxa"/>
            <w:tcBorders>
              <w:right w:val="single" w:sz="8" w:space="0" w:color="auto"/>
            </w:tcBorders>
            <w:vAlign w:val="center"/>
          </w:tcPr>
          <w:p w14:paraId="5E7E06AB" w14:textId="30CB144D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 xml:space="preserve"> کارشناسی ارشد </w:t>
            </w:r>
          </w:p>
        </w:tc>
        <w:tc>
          <w:tcPr>
            <w:tcW w:w="195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3D2AA49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bidi="fa-IR"/>
              </w:rPr>
            </w:pPr>
          </w:p>
        </w:tc>
      </w:tr>
      <w:tr w:rsidR="00F240E7" w:rsidRPr="00F240E7" w14:paraId="3588692B" w14:textId="77777777" w:rsidTr="00F240E7">
        <w:trPr>
          <w:trHeight w:val="833"/>
          <w:jc w:val="center"/>
        </w:trPr>
        <w:tc>
          <w:tcPr>
            <w:tcW w:w="1953" w:type="dxa"/>
            <w:tcBorders>
              <w:left w:val="thinThickMediumGap" w:sz="24" w:space="0" w:color="auto"/>
            </w:tcBorders>
            <w:vAlign w:val="center"/>
          </w:tcPr>
          <w:p w14:paraId="754BDDA1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bidi="fa-IR"/>
              </w:rPr>
              <w:t>-</w:t>
            </w:r>
          </w:p>
        </w:tc>
        <w:tc>
          <w:tcPr>
            <w:tcW w:w="3906" w:type="dxa"/>
            <w:gridSpan w:val="2"/>
            <w:vAlign w:val="center"/>
          </w:tcPr>
          <w:p w14:paraId="7A8269B0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کاربرد کامپیوتر در محیط زیست </w:t>
            </w:r>
          </w:p>
        </w:tc>
        <w:tc>
          <w:tcPr>
            <w:tcW w:w="1953" w:type="dxa"/>
          </w:tcPr>
          <w:p w14:paraId="781D7D0B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3910" w:type="dxa"/>
            <w:gridSpan w:val="2"/>
            <w:tcBorders>
              <w:right w:val="single" w:sz="8" w:space="0" w:color="auto"/>
            </w:tcBorders>
            <w:vAlign w:val="center"/>
          </w:tcPr>
          <w:p w14:paraId="1E5315CB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ستقر در پژوهشکده دریاچه ارومیه</w:t>
            </w:r>
          </w:p>
        </w:tc>
        <w:tc>
          <w:tcPr>
            <w:tcW w:w="195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477DDE4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bidi="fa-IR"/>
              </w:rPr>
              <w:t>چهارشنبه</w:t>
            </w:r>
          </w:p>
        </w:tc>
      </w:tr>
      <w:tr w:rsidR="00F240E7" w:rsidRPr="00F240E7" w14:paraId="1838B886" w14:textId="77777777" w:rsidTr="00F240E7">
        <w:trPr>
          <w:trHeight w:val="275"/>
          <w:jc w:val="center"/>
        </w:trPr>
        <w:tc>
          <w:tcPr>
            <w:tcW w:w="1953" w:type="dxa"/>
            <w:tcBorders>
              <w:left w:val="thinThickMediumGap" w:sz="24" w:space="0" w:color="auto"/>
            </w:tcBorders>
            <w:vAlign w:val="center"/>
          </w:tcPr>
          <w:p w14:paraId="4D375B7B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lang w:bidi="fa-IR"/>
              </w:rPr>
            </w:pPr>
          </w:p>
        </w:tc>
        <w:tc>
          <w:tcPr>
            <w:tcW w:w="3906" w:type="dxa"/>
            <w:gridSpan w:val="2"/>
            <w:vAlign w:val="center"/>
          </w:tcPr>
          <w:p w14:paraId="5FBD54C0" w14:textId="1D5532AC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18"/>
                <w:szCs w:val="18"/>
                <w:rtl/>
                <w:lang w:bidi="fa-IR"/>
              </w:rPr>
              <w:t xml:space="preserve">ارشد </w:t>
            </w:r>
          </w:p>
        </w:tc>
        <w:tc>
          <w:tcPr>
            <w:tcW w:w="1953" w:type="dxa"/>
            <w:vAlign w:val="center"/>
          </w:tcPr>
          <w:p w14:paraId="7D692622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1953" w:type="dxa"/>
            <w:vAlign w:val="center"/>
          </w:tcPr>
          <w:p w14:paraId="45E8E521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1956" w:type="dxa"/>
            <w:tcBorders>
              <w:right w:val="single" w:sz="8" w:space="0" w:color="auto"/>
            </w:tcBorders>
            <w:vAlign w:val="center"/>
          </w:tcPr>
          <w:p w14:paraId="12AB09B8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1956" w:type="dxa"/>
            <w:vMerge/>
            <w:tcBorders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6A08C71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bidi="fa-IR"/>
              </w:rPr>
            </w:pPr>
          </w:p>
        </w:tc>
      </w:tr>
      <w:tr w:rsidR="00F240E7" w:rsidRPr="00F240E7" w14:paraId="0820A92F" w14:textId="77777777" w:rsidTr="00F240E7">
        <w:trPr>
          <w:trHeight w:val="324"/>
          <w:jc w:val="center"/>
        </w:trPr>
        <w:tc>
          <w:tcPr>
            <w:tcW w:w="11723" w:type="dxa"/>
            <w:gridSpan w:val="6"/>
            <w:tcBorders>
              <w:left w:val="thinThickMediumGap" w:sz="24" w:space="0" w:color="auto"/>
              <w:right w:val="single" w:sz="8" w:space="0" w:color="auto"/>
            </w:tcBorders>
            <w:vAlign w:val="center"/>
          </w:tcPr>
          <w:p w14:paraId="530BAE9E" w14:textId="77777777" w:rsidR="00D6317F" w:rsidRPr="00F240E7" w:rsidRDefault="00D6317F" w:rsidP="00F240E7">
            <w:pPr>
              <w:bidi/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ستقر در پژوهشکده دریاچه ارومیه</w:t>
            </w:r>
          </w:p>
        </w:tc>
        <w:tc>
          <w:tcPr>
            <w:tcW w:w="1956" w:type="dxa"/>
            <w:tcBorders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236B73F" w14:textId="77777777" w:rsidR="00D6317F" w:rsidRPr="00F240E7" w:rsidRDefault="00D6317F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bidi="fa-IR"/>
              </w:rPr>
              <w:t xml:space="preserve">پنجشنبه </w:t>
            </w:r>
          </w:p>
        </w:tc>
      </w:tr>
    </w:tbl>
    <w:p w14:paraId="68071384" w14:textId="77777777" w:rsidR="00D6317F" w:rsidRPr="00F240E7" w:rsidRDefault="00D6317F" w:rsidP="00D6317F">
      <w:pPr>
        <w:pStyle w:val="ListParagraph"/>
        <w:tabs>
          <w:tab w:val="left" w:pos="11693"/>
        </w:tabs>
        <w:bidi/>
        <w:rPr>
          <w:rFonts w:cs="B Nazanin"/>
          <w:b/>
          <w:bCs/>
          <w:color w:val="000000" w:themeColor="text1"/>
          <w:rtl/>
          <w:lang w:bidi="fa-IR"/>
        </w:rPr>
      </w:pPr>
      <w:r w:rsidRPr="00F240E7">
        <w:rPr>
          <w:rFonts w:cs="B Nazanin" w:hint="cs"/>
          <w:b/>
          <w:bCs/>
          <w:color w:val="000000" w:themeColor="text1"/>
          <w:rtl/>
          <w:lang w:bidi="fa-IR"/>
        </w:rPr>
        <w:t>* کلاس</w:t>
      </w:r>
      <w:r w:rsidRPr="00F240E7">
        <w:rPr>
          <w:rFonts w:cs="B Nazanin"/>
          <w:b/>
          <w:bCs/>
          <w:color w:val="000000" w:themeColor="text1"/>
          <w:rtl/>
          <w:lang w:bidi="fa-IR"/>
        </w:rPr>
        <w:softHyphen/>
      </w:r>
      <w:r w:rsidRPr="00F240E7">
        <w:rPr>
          <w:rFonts w:cs="B Nazanin" w:hint="cs"/>
          <w:b/>
          <w:bCs/>
          <w:color w:val="000000" w:themeColor="text1"/>
          <w:rtl/>
          <w:lang w:bidi="fa-IR"/>
        </w:rPr>
        <w:t>ها یک هفته در میان برگزار خواهد شد و در ساعاتی که کلاس برگزار نمی</w:t>
      </w:r>
      <w:r w:rsidRPr="00F240E7">
        <w:rPr>
          <w:rFonts w:cs="B Nazanin"/>
          <w:b/>
          <w:bCs/>
          <w:color w:val="000000" w:themeColor="text1"/>
          <w:rtl/>
          <w:lang w:bidi="fa-IR"/>
        </w:rPr>
        <w:softHyphen/>
      </w:r>
      <w:r w:rsidRPr="00F240E7">
        <w:rPr>
          <w:rFonts w:cs="B Nazanin" w:hint="cs"/>
          <w:b/>
          <w:bCs/>
          <w:color w:val="000000" w:themeColor="text1"/>
          <w:rtl/>
          <w:lang w:bidi="fa-IR"/>
        </w:rPr>
        <w:t>شود وضعیت حضور در گروه است.</w:t>
      </w:r>
    </w:p>
    <w:p w14:paraId="72849C90" w14:textId="77777777" w:rsidR="00D6317F" w:rsidRPr="00F240E7" w:rsidRDefault="00D6317F" w:rsidP="00D6317F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b/>
          <w:bCs/>
          <w:color w:val="000000" w:themeColor="text1"/>
          <w:sz w:val="20"/>
          <w:szCs w:val="20"/>
          <w:lang w:bidi="fa-IR"/>
        </w:rPr>
      </w:pPr>
      <w:r w:rsidRPr="00F240E7">
        <w:rPr>
          <w:rFonts w:cs="B Nazanin" w:hint="cs"/>
          <w:b/>
          <w:bCs/>
          <w:color w:val="000000" w:themeColor="text1"/>
          <w:rtl/>
          <w:lang w:bidi="fa-IR"/>
        </w:rPr>
        <w:t>ایمیل</w:t>
      </w:r>
      <w:r w:rsidRPr="00F240E7">
        <w:rPr>
          <w:rFonts w:cs="B Nazanin" w:hint="cs"/>
          <w:color w:val="000000" w:themeColor="text1"/>
          <w:rtl/>
          <w:lang w:bidi="fa-IR"/>
        </w:rPr>
        <w:t>:</w:t>
      </w:r>
      <w:r w:rsidRPr="00F240E7">
        <w:rPr>
          <w:rFonts w:asciiTheme="majorBidi" w:hAnsiTheme="majorBidi" w:cstheme="majorBidi"/>
          <w:b/>
          <w:bCs/>
          <w:color w:val="000000" w:themeColor="text1"/>
          <w:sz w:val="20"/>
          <w:szCs w:val="20"/>
          <w:lang w:bidi="fa-IR"/>
        </w:rPr>
        <w:t>b_hessari@yahoo.com</w:t>
      </w:r>
    </w:p>
    <w:p w14:paraId="64772743" w14:textId="77777777" w:rsidR="00D6317F" w:rsidRPr="00F240E7" w:rsidRDefault="00D6317F" w:rsidP="00D6317F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lang w:bidi="fa-IR"/>
        </w:rPr>
      </w:pPr>
      <w:r w:rsidRPr="00F240E7">
        <w:rPr>
          <w:rFonts w:cs="B Nazanin"/>
          <w:b/>
          <w:bCs/>
          <w:color w:val="000000" w:themeColor="text1"/>
          <w:lang w:bidi="fa-IR"/>
        </w:rPr>
        <w:t>b.</w:t>
      </w:r>
      <w:r w:rsidRPr="00F240E7">
        <w:rPr>
          <w:rFonts w:asciiTheme="majorBidi" w:hAnsiTheme="majorBidi" w:cstheme="majorBidi"/>
          <w:color w:val="000000" w:themeColor="text1"/>
          <w:sz w:val="20"/>
          <w:szCs w:val="20"/>
          <w:lang w:bidi="fa-IR"/>
        </w:rPr>
        <w:t>hessari@urmia,ac.ir</w:t>
      </w:r>
    </w:p>
    <w:p w14:paraId="298BEBFB" w14:textId="665E54A2" w:rsidR="00D6317F" w:rsidRPr="00F240E7" w:rsidRDefault="00D6317F" w:rsidP="00D6317F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00EB1354" w14:textId="038512F9" w:rsidR="00BC6326" w:rsidRPr="00F240E7" w:rsidRDefault="00BC6326" w:rsidP="00BC6326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lang w:bidi="fa-IR"/>
        </w:rPr>
      </w:pPr>
      <w:r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 xml:space="preserve">برنامه هفتگی نیمسال دوم سال‌تحصیلی 1401-1400 </w:t>
      </w:r>
      <w:r w:rsidRPr="00F240E7">
        <w:rPr>
          <w:rFonts w:ascii="Arial" w:hAnsi="Arial" w:cs="Arial" w:hint="cs"/>
          <w:b/>
          <w:bCs/>
          <w:color w:val="000000" w:themeColor="text1"/>
          <w:sz w:val="28"/>
          <w:szCs w:val="28"/>
          <w:rtl/>
        </w:rPr>
        <w:t>–</w:t>
      </w:r>
      <w:r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 xml:space="preserve"> دکتر </w:t>
      </w:r>
      <w:r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>نورعلی حقدوست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BC6326" w:rsidRPr="00F240E7" w14:paraId="3D62BE3D" w14:textId="77777777" w:rsidTr="00E17657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55513D6E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20:00-18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8AE7C7B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8EA3F9E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D976E6F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4:00-12:3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5747098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2:30-10: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2F1029A6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0:30-8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1A1A8226" w14:textId="77777777" w:rsidR="00BC6326" w:rsidRPr="00F240E7" w:rsidRDefault="00BC6326" w:rsidP="00E17657">
            <w:pPr>
              <w:bidi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اعت</w:t>
            </w:r>
          </w:p>
          <w:p w14:paraId="05FFB22B" w14:textId="77777777" w:rsidR="00BC6326" w:rsidRPr="00F240E7" w:rsidRDefault="00BC6326" w:rsidP="00E17657">
            <w:pPr>
              <w:bidi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BC6326" w:rsidRPr="00F240E7" w14:paraId="733D8C86" w14:textId="77777777" w:rsidTr="00E17657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102900DB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10128B1B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326F5178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73952715" w14:textId="1F19C18F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3C093D33" w14:textId="14C37A55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497DAF02" w14:textId="56AA317B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کاورزی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5AFC5A0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BC6326" w:rsidRPr="00F240E7" w14:paraId="3D750E19" w14:textId="77777777" w:rsidTr="00E17657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B44E532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D197406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484E140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8C20A46" w14:textId="67C00C36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710F7D8" w14:textId="77F40711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1010032" w14:textId="5C6B76CC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E715920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BC6326" w:rsidRPr="00F240E7" w14:paraId="2BFECF52" w14:textId="77777777" w:rsidTr="00E17657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EAA9705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01706EAA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1522D0C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8971587" w14:textId="6A07937B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عملیات ایستایی</w:t>
            </w:r>
          </w:p>
        </w:tc>
        <w:tc>
          <w:tcPr>
            <w:tcW w:w="1663" w:type="dxa"/>
            <w:vAlign w:val="center"/>
          </w:tcPr>
          <w:p w14:paraId="3721BE20" w14:textId="4452A311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ایستای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487A28D" w14:textId="7EF02A66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273B54C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BC6326" w:rsidRPr="00F240E7" w14:paraId="6402F389" w14:textId="77777777" w:rsidTr="00E17657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96444CC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6B025F1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EAC749A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90220EB" w14:textId="76AB9706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11B5C3A5" w14:textId="2375C201" w:rsidR="00BC6326" w:rsidRPr="00F240E7" w:rsidRDefault="00BC6326" w:rsidP="00BC6326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51F567B" w14:textId="5E97931F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E454F61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BC6326" w:rsidRPr="00F240E7" w14:paraId="2EEA6D72" w14:textId="77777777" w:rsidTr="00E17657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045AA8E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6BACF6FB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حضور در گروه </w:t>
            </w:r>
          </w:p>
        </w:tc>
        <w:tc>
          <w:tcPr>
            <w:tcW w:w="1663" w:type="dxa"/>
            <w:vAlign w:val="center"/>
          </w:tcPr>
          <w:p w14:paraId="658BDC83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41978BFE" w14:textId="71B9D8C9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عملیات </w:t>
            </w:r>
            <w:r w:rsidRPr="00BC6326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صالح و روشهای ساختمانی</w:t>
            </w:r>
          </w:p>
        </w:tc>
        <w:tc>
          <w:tcPr>
            <w:tcW w:w="1663" w:type="dxa"/>
            <w:vAlign w:val="center"/>
          </w:tcPr>
          <w:p w14:paraId="6DE27985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جلسه شورای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45CD2E3" w14:textId="67C0FB8B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BC6326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صالح و روشها</w:t>
            </w:r>
            <w:r w:rsidRPr="00BC6326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BC6326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ساختمان</w:t>
            </w:r>
            <w:r w:rsidRPr="00BC6326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81313C7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BC6326" w:rsidRPr="00F240E7" w14:paraId="41136834" w14:textId="77777777" w:rsidTr="00E17657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2757212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EA61D91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5C9156C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E47B097" w14:textId="16034095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4F4E8152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1C4195C" w14:textId="2F566BDE" w:rsidR="00BC6326" w:rsidRPr="00F240E7" w:rsidRDefault="00BC6326" w:rsidP="00BC6326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B0D877C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BC6326" w:rsidRPr="00F240E7" w14:paraId="0DF5EFAF" w14:textId="77777777" w:rsidTr="00E17657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09169A9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058F38E9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6287052E" w14:textId="7C3A11D1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70DE9AF0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26EAD23D" w14:textId="218D978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BC6326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</w:t>
            </w:r>
            <w:r w:rsidRPr="00BC6326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BC6326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روگاه</w:t>
            </w:r>
            <w:r w:rsidRPr="00BC6326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برق آب</w:t>
            </w:r>
            <w:r w:rsidRPr="00BC6326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9903B1D" w14:textId="2F666FF5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D388FEA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BC6326" w:rsidRPr="00F240E7" w14:paraId="36A905C8" w14:textId="77777777" w:rsidTr="00E17657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EF8C0BA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806633C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819A919" w14:textId="22400BFC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B78F5AE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A75E6A3" w14:textId="63E95B49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81DA732" w14:textId="5ACA698C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4A41AE7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BC6326" w:rsidRPr="00F240E7" w14:paraId="30F78006" w14:textId="77777777" w:rsidTr="00E17657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0D4F98C9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41A5034D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727C8839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2E82D816" w14:textId="7D3374DE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6CA894B0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A5D15D5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01B4375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BC6326" w:rsidRPr="00F240E7" w14:paraId="57C5FF15" w14:textId="77777777" w:rsidTr="00E17657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21F73994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2468AB00" w14:textId="77777777" w:rsidR="00BC6326" w:rsidRPr="00F240E7" w:rsidRDefault="00BC6326" w:rsidP="00E17657">
            <w:pPr>
              <w:bidi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5E74D65F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4350DD44" w14:textId="5C12AEBD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104562FB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50F2F287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134EF97D" w14:textId="77777777" w:rsidR="00BC6326" w:rsidRPr="00F240E7" w:rsidRDefault="00BC6326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</w:tbl>
    <w:p w14:paraId="4BE1BB65" w14:textId="2DDEE4CA" w:rsidR="00D6317F" w:rsidRPr="00F240E7" w:rsidRDefault="00D6317F" w:rsidP="00BC6326">
      <w:pPr>
        <w:pStyle w:val="ListParagraph"/>
        <w:tabs>
          <w:tab w:val="left" w:pos="11693"/>
        </w:tabs>
        <w:bidi/>
        <w:jc w:val="center"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2F0C8BCD" w14:textId="0F5C1536" w:rsidR="00D6317F" w:rsidRPr="00F240E7" w:rsidRDefault="00D6317F" w:rsidP="00D6317F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5AA67502" w14:textId="3EE3B700" w:rsidR="00D6317F" w:rsidRPr="00F240E7" w:rsidRDefault="00D6317F" w:rsidP="00D6317F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40F05CB5" w14:textId="60216032" w:rsidR="00D6317F" w:rsidRPr="00F240E7" w:rsidRDefault="00D6317F" w:rsidP="00D6317F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7B745333" w14:textId="38A8C117" w:rsidR="00D6317F" w:rsidRPr="00F240E7" w:rsidRDefault="00D6317F" w:rsidP="00D6317F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3D04690C" w14:textId="6D3EB518" w:rsidR="00D6317F" w:rsidRPr="00F240E7" w:rsidRDefault="00D6317F" w:rsidP="00D6317F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19B63B5A" w14:textId="7F0FB93E" w:rsidR="00D6317F" w:rsidRPr="00F240E7" w:rsidRDefault="00D6317F" w:rsidP="00D6317F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19427FA7" w14:textId="2727F486" w:rsidR="00D6317F" w:rsidRPr="00F240E7" w:rsidRDefault="00D6317F" w:rsidP="00D6317F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42DC7DC4" w14:textId="1FD18DD0" w:rsidR="00D6317F" w:rsidRPr="00F240E7" w:rsidRDefault="00D6317F" w:rsidP="00D6317F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0DC7AF13" w14:textId="606A22AC" w:rsidR="005F72E2" w:rsidRPr="00F240E7" w:rsidRDefault="005F72E2" w:rsidP="005F72E2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lang w:bidi="fa-IR"/>
        </w:rPr>
      </w:pPr>
      <w:r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 xml:space="preserve">برنامه هفتگی نیمسال دوم سال‌تحصیلی 1401-1400 </w:t>
      </w:r>
      <w:r w:rsidRPr="00F240E7">
        <w:rPr>
          <w:rFonts w:ascii="Arial" w:hAnsi="Arial" w:cs="Arial" w:hint="cs"/>
          <w:b/>
          <w:bCs/>
          <w:color w:val="000000" w:themeColor="text1"/>
          <w:sz w:val="28"/>
          <w:szCs w:val="28"/>
          <w:rtl/>
        </w:rPr>
        <w:t>–</w:t>
      </w:r>
      <w:r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 xml:space="preserve"> دکتر </w:t>
      </w:r>
      <w:r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>حسین رضای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5F72E2" w:rsidRPr="00F240E7" w14:paraId="0E9DC889" w14:textId="77777777" w:rsidTr="00E17657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4094150A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20:00-18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BF7EFC3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1B5B81F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3656483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4:00-12:3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3CDDAF9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2:30-10: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5B562CCA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0:30-8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14013347" w14:textId="77777777" w:rsidR="005F72E2" w:rsidRPr="00F240E7" w:rsidRDefault="005F72E2" w:rsidP="00E17657">
            <w:pPr>
              <w:bidi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اعت</w:t>
            </w:r>
          </w:p>
          <w:p w14:paraId="0D18E1DE" w14:textId="77777777" w:rsidR="005F72E2" w:rsidRPr="00F240E7" w:rsidRDefault="005F72E2" w:rsidP="00E17657">
            <w:pPr>
              <w:bidi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5F72E2" w:rsidRPr="00F240E7" w14:paraId="2308357C" w14:textId="77777777" w:rsidTr="00EE0B49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5622DCCD" w14:textId="77777777" w:rsidR="005F72E2" w:rsidRPr="00F240E7" w:rsidRDefault="005F72E2" w:rsidP="005F72E2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127D84AF" w14:textId="77777777" w:rsidR="005F72E2" w:rsidRPr="00F240E7" w:rsidRDefault="005F72E2" w:rsidP="005F72E2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7457E9BD" w14:textId="77777777" w:rsidR="005F72E2" w:rsidRPr="00F240E7" w:rsidRDefault="005F72E2" w:rsidP="005F72E2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6BAEF264" w14:textId="77777777" w:rsidR="005F72E2" w:rsidRPr="00F240E7" w:rsidRDefault="005F72E2" w:rsidP="005F72E2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</w:tcPr>
          <w:p w14:paraId="3195D48D" w14:textId="74B6CDEB" w:rsidR="005F72E2" w:rsidRPr="00F240E7" w:rsidRDefault="005F72E2" w:rsidP="005F72E2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DD49D3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</w:tcPr>
          <w:p w14:paraId="5C07E031" w14:textId="30014587" w:rsidR="005F72E2" w:rsidRPr="00F240E7" w:rsidRDefault="005F72E2" w:rsidP="005F72E2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DD49D3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5308FC5" w14:textId="77777777" w:rsidR="005F72E2" w:rsidRPr="00F240E7" w:rsidRDefault="005F72E2" w:rsidP="005F72E2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5F72E2" w:rsidRPr="00F240E7" w14:paraId="7DE3DA04" w14:textId="77777777" w:rsidTr="00E17657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0CF8A360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9A05EBC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85F295D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5C2B12C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913BD67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555D8C7" w14:textId="3BD52C1A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96A4B9E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5F72E2" w:rsidRPr="00F240E7" w14:paraId="7DB4507D" w14:textId="77777777" w:rsidTr="00E17657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92FC1C4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28294EDA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3C2C215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719C8501" w14:textId="608FA822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1CA76E5A" w14:textId="69F389D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حاسبات عدد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E413741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6F19A2C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5F72E2" w:rsidRPr="00F240E7" w14:paraId="6472FC6F" w14:textId="77777777" w:rsidTr="00E17657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0980C8B2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C9FFCC1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0B03269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28AA5C2" w14:textId="482CE45E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C05E57C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9418FFF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33E348D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5F72E2" w:rsidRPr="00F240E7" w14:paraId="514E6E3C" w14:textId="77777777" w:rsidTr="00E17657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A4B07CA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1B76A594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حضور در گروه </w:t>
            </w:r>
          </w:p>
        </w:tc>
        <w:tc>
          <w:tcPr>
            <w:tcW w:w="1663" w:type="dxa"/>
            <w:vAlign w:val="center"/>
          </w:tcPr>
          <w:p w14:paraId="31BAE666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6A25A368" w14:textId="5ACB9449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40FAAA24" w14:textId="304E6D11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5F72E2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آبها</w:t>
            </w:r>
            <w:r w:rsidRPr="005F72E2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5F72E2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ز</w:t>
            </w:r>
            <w:r w:rsidRPr="005F72E2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5F72E2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رزم</w:t>
            </w:r>
            <w:r w:rsidRPr="005F72E2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5F72E2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</w:t>
            </w:r>
            <w:r w:rsidRPr="005F72E2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5F72E2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پ</w:t>
            </w:r>
            <w:r w:rsidRPr="005F72E2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5F72E2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شرفته</w:t>
            </w: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5F72E2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(1)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B5E0D5A" w14:textId="1F6CE9B4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5F72E2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آبها</w:t>
            </w:r>
            <w:r w:rsidRPr="005F72E2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5F72E2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ز</w:t>
            </w:r>
            <w:r w:rsidRPr="005F72E2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5F72E2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رزم</w:t>
            </w:r>
            <w:r w:rsidRPr="005F72E2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5F72E2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</w:t>
            </w:r>
            <w:r w:rsidRPr="005F72E2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5F72E2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پ</w:t>
            </w:r>
            <w:r w:rsidRPr="005F72E2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5F72E2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شرفته</w:t>
            </w: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5F72E2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(1)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2333394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5F72E2" w:rsidRPr="00F240E7" w14:paraId="4F2ADA2C" w14:textId="77777777" w:rsidTr="00E17657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8E7D9D9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19D42D0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918C509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64BA8D7" w14:textId="1BEA6EF3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F98F26B" w14:textId="5E3DE07D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دکتر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998DECE" w14:textId="785B6F6C" w:rsidR="005F72E2" w:rsidRPr="00F240E7" w:rsidRDefault="005F72E2" w:rsidP="005F72E2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مقطع </w:t>
            </w:r>
            <w:r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8A864AB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5F72E2" w:rsidRPr="00F240E7" w14:paraId="2BB09713" w14:textId="77777777" w:rsidTr="00E17657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A00B2F6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47DE4D33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36448275" w14:textId="4CA691E4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5F72E2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م</w:t>
            </w:r>
            <w:r w:rsidRPr="005F72E2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5F72E2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ار</w:t>
            </w:r>
            <w:r w:rsidRPr="005F72E2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و روش تحق</w:t>
            </w:r>
            <w:r w:rsidRPr="005F72E2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5F72E2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ق</w:t>
            </w:r>
          </w:p>
        </w:tc>
        <w:tc>
          <w:tcPr>
            <w:tcW w:w="1663" w:type="dxa"/>
            <w:vAlign w:val="center"/>
          </w:tcPr>
          <w:p w14:paraId="7D4D8FAD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238DE380" w14:textId="6EC4AE5B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5F72E2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دلساز</w:t>
            </w:r>
            <w:r w:rsidRPr="005F72E2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5F72E2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آبها</w:t>
            </w:r>
            <w:r w:rsidRPr="005F72E2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5F72E2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ز</w:t>
            </w:r>
            <w:r w:rsidRPr="005F72E2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5F72E2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رزم</w:t>
            </w:r>
            <w:r w:rsidRPr="005F72E2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5F72E2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</w:t>
            </w:r>
            <w:r w:rsidRPr="005F72E2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55D5E86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9FFF6EC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5F72E2" w:rsidRPr="00F240E7" w14:paraId="1AA9D1D5" w14:textId="77777777" w:rsidTr="00E17657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0A0777D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714CA1C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39A4388" w14:textId="4FBB5B5B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3" w:type="dxa"/>
            <w:vAlign w:val="center"/>
          </w:tcPr>
          <w:p w14:paraId="201D6417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2959C3A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09716B0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F4E51EE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5F72E2" w:rsidRPr="00F240E7" w14:paraId="0B8D2790" w14:textId="77777777" w:rsidTr="00E17657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FE39EF5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5A562140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35468505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6D69D273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0FBB8A7B" w14:textId="448EEB75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5F72E2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آبها</w:t>
            </w:r>
            <w:r w:rsidRPr="005F72E2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5F72E2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ز</w:t>
            </w:r>
            <w:r w:rsidRPr="005F72E2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5F72E2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رزم</w:t>
            </w:r>
            <w:r w:rsidRPr="005F72E2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5F72E2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</w:t>
            </w:r>
            <w:r w:rsidRPr="005F72E2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5F72E2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تکم</w:t>
            </w:r>
            <w:r w:rsidRPr="005F72E2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5F72E2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ل</w:t>
            </w:r>
            <w:r w:rsidRPr="005F72E2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8BC382C" w14:textId="38711FA3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5F72E2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آبها</w:t>
            </w:r>
            <w:r w:rsidRPr="005F72E2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5F72E2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ز</w:t>
            </w:r>
            <w:r w:rsidRPr="005F72E2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5F72E2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رزم</w:t>
            </w:r>
            <w:r w:rsidRPr="005F72E2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5F72E2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</w:t>
            </w:r>
            <w:r w:rsidRPr="005F72E2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5F72E2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تکم</w:t>
            </w:r>
            <w:r w:rsidRPr="005F72E2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5F72E2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ل</w:t>
            </w:r>
            <w:r w:rsidRPr="005F72E2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7C3BF42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5F72E2" w:rsidRPr="00F240E7" w14:paraId="1B103869" w14:textId="77777777" w:rsidTr="00E17657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413377F5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6E8DD821" w14:textId="77777777" w:rsidR="005F72E2" w:rsidRPr="00F240E7" w:rsidRDefault="005F72E2" w:rsidP="00E17657">
            <w:pPr>
              <w:bidi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52A959EE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45EBE7B0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062417D1" w14:textId="3C69F6C6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31B26E57" w14:textId="4CFE27FE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253FC90A" w14:textId="77777777" w:rsidR="005F72E2" w:rsidRPr="00F240E7" w:rsidRDefault="005F72E2" w:rsidP="00E1765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</w:tbl>
    <w:p w14:paraId="453A3496" w14:textId="65003808" w:rsidR="00D6317F" w:rsidRPr="00F240E7" w:rsidRDefault="00D6317F" w:rsidP="005F72E2">
      <w:pPr>
        <w:pStyle w:val="ListParagraph"/>
        <w:tabs>
          <w:tab w:val="left" w:pos="11693"/>
        </w:tabs>
        <w:bidi/>
        <w:jc w:val="center"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54726711" w14:textId="43E8E10D" w:rsidR="00D6317F" w:rsidRPr="00F240E7" w:rsidRDefault="00D6317F" w:rsidP="00D6317F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580E7C73" w14:textId="3EC9219E" w:rsidR="00D6317F" w:rsidRPr="00F240E7" w:rsidRDefault="00D6317F" w:rsidP="00D6317F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451B7C12" w14:textId="4A7397EE" w:rsidR="00D6317F" w:rsidRPr="00F240E7" w:rsidRDefault="00D6317F" w:rsidP="00D6317F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4F9853AF" w14:textId="77CAB8EB" w:rsidR="00D6317F" w:rsidRPr="00F240E7" w:rsidRDefault="00D6317F" w:rsidP="00D6317F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3724F5CD" w14:textId="1FF678A4" w:rsidR="00FA2074" w:rsidRPr="00F240E7" w:rsidRDefault="00FA2074" w:rsidP="00FA2074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4D7EE3C6" w14:textId="17F5059D" w:rsidR="00FA2074" w:rsidRPr="00F240E7" w:rsidRDefault="00FA2074" w:rsidP="00FA2074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2DE513FB" w14:textId="483C43A6" w:rsidR="00FA2074" w:rsidRPr="00F240E7" w:rsidRDefault="00FA2074" w:rsidP="00FA2074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4AFC0B60" w14:textId="424D3412" w:rsidR="00FA2074" w:rsidRPr="00F240E7" w:rsidRDefault="00FA2074" w:rsidP="00FA2074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26D37A58" w14:textId="1A0959B6" w:rsidR="00FA2074" w:rsidRPr="00F240E7" w:rsidRDefault="00FA2074" w:rsidP="00FA2074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rtl/>
          <w:lang w:bidi="fa-IR"/>
        </w:rPr>
      </w:pPr>
    </w:p>
    <w:p w14:paraId="2C15C604" w14:textId="77777777" w:rsidR="00FA2074" w:rsidRPr="00F240E7" w:rsidRDefault="00FA2074" w:rsidP="005F72E2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lang w:bidi="fa-IR"/>
        </w:rPr>
      </w:pPr>
      <w:r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 xml:space="preserve">برنامه هفتگی نیمسال دوم سال‌تحصیلی 1401-1400 </w:t>
      </w:r>
      <w:r w:rsidRPr="00F240E7">
        <w:rPr>
          <w:rFonts w:ascii="Arial" w:hAnsi="Arial" w:cs="Arial" w:hint="cs"/>
          <w:b/>
          <w:bCs/>
          <w:color w:val="000000" w:themeColor="text1"/>
          <w:sz w:val="28"/>
          <w:szCs w:val="28"/>
          <w:rtl/>
        </w:rPr>
        <w:t>–</w:t>
      </w:r>
      <w:r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 xml:space="preserve"> دکتر کامران زینال زاده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2"/>
        <w:gridCol w:w="1663"/>
        <w:gridCol w:w="1664"/>
        <w:gridCol w:w="1663"/>
        <w:gridCol w:w="1663"/>
        <w:gridCol w:w="1666"/>
        <w:gridCol w:w="1666"/>
      </w:tblGrid>
      <w:tr w:rsidR="00F240E7" w:rsidRPr="00F240E7" w14:paraId="23EDF0DC" w14:textId="77777777" w:rsidTr="00F240E7">
        <w:trPr>
          <w:trHeight w:val="953"/>
          <w:jc w:val="center"/>
        </w:trPr>
        <w:tc>
          <w:tcPr>
            <w:tcW w:w="1662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5A5A5B39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20:00-18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76A7664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664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A4CCE9E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F9F59A4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4:00-12:3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F3EC509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2:30-10: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2619F005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0:30-8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4C19AC22" w14:textId="77777777" w:rsidR="00FA2074" w:rsidRPr="00F240E7" w:rsidRDefault="00FA2074" w:rsidP="00F240E7">
            <w:pPr>
              <w:bidi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اعت</w:t>
            </w:r>
          </w:p>
          <w:p w14:paraId="0FED76A9" w14:textId="77777777" w:rsidR="00FA2074" w:rsidRPr="00F240E7" w:rsidRDefault="00FA2074" w:rsidP="00F240E7">
            <w:pPr>
              <w:bidi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F240E7" w:rsidRPr="00F240E7" w14:paraId="316ED660" w14:textId="77777777" w:rsidTr="00F240E7">
        <w:trPr>
          <w:trHeight w:val="530"/>
          <w:jc w:val="center"/>
        </w:trPr>
        <w:tc>
          <w:tcPr>
            <w:tcW w:w="1662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7A3DFBFD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36F91178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مینار و روش تحقیق</w:t>
            </w:r>
          </w:p>
        </w:tc>
        <w:tc>
          <w:tcPr>
            <w:tcW w:w="6656" w:type="dxa"/>
            <w:gridSpan w:val="4"/>
            <w:vMerge w:val="restart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0C200C7A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پژوهشکده مطالعات دریاچه ارومی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48B5CAB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F240E7" w:rsidRPr="00F240E7" w14:paraId="02052536" w14:textId="77777777" w:rsidTr="00F240E7">
        <w:trPr>
          <w:trHeight w:val="58"/>
          <w:jc w:val="center"/>
        </w:trPr>
        <w:tc>
          <w:tcPr>
            <w:tcW w:w="1662" w:type="dxa"/>
            <w:tcBorders>
              <w:left w:val="thinThickMediumGap" w:sz="24" w:space="0" w:color="auto"/>
            </w:tcBorders>
            <w:vAlign w:val="center"/>
          </w:tcPr>
          <w:p w14:paraId="0422FAF1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D01AFC4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6656" w:type="dxa"/>
            <w:gridSpan w:val="4"/>
            <w:vMerge/>
            <w:tcBorders>
              <w:right w:val="single" w:sz="8" w:space="0" w:color="auto"/>
            </w:tcBorders>
            <w:vAlign w:val="center"/>
          </w:tcPr>
          <w:p w14:paraId="54C0BF3A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17509C9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6B26D4C4" w14:textId="77777777" w:rsidTr="00F240E7">
        <w:trPr>
          <w:trHeight w:val="521"/>
          <w:jc w:val="center"/>
        </w:trPr>
        <w:tc>
          <w:tcPr>
            <w:tcW w:w="1662" w:type="dxa"/>
            <w:tcBorders>
              <w:left w:val="thinThickMediumGap" w:sz="24" w:space="0" w:color="auto"/>
            </w:tcBorders>
            <w:vAlign w:val="center"/>
          </w:tcPr>
          <w:p w14:paraId="1A713D25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05438015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طراح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شبکه ها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آب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F240E7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ار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و زهکش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4" w:type="dxa"/>
            <w:vAlign w:val="center"/>
          </w:tcPr>
          <w:p w14:paraId="09956356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د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F240E7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ر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F240E7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ت</w:t>
            </w: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و بهره بردار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از شبکه ها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آب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F240E7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ار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و زهکش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4992" w:type="dxa"/>
            <w:gridSpan w:val="3"/>
            <w:vMerge w:val="restart"/>
            <w:tcBorders>
              <w:right w:val="single" w:sz="8" w:space="0" w:color="auto"/>
            </w:tcBorders>
            <w:vAlign w:val="center"/>
          </w:tcPr>
          <w:p w14:paraId="431090D4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پژوهشکده مطالعات دریاچه ارومی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D90E825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F240E7" w:rsidRPr="00F240E7" w14:paraId="6CF442BA" w14:textId="77777777" w:rsidTr="00F240E7">
        <w:trPr>
          <w:trHeight w:val="58"/>
          <w:jc w:val="center"/>
        </w:trPr>
        <w:tc>
          <w:tcPr>
            <w:tcW w:w="1662" w:type="dxa"/>
            <w:tcBorders>
              <w:left w:val="thinThickMediumGap" w:sz="24" w:space="0" w:color="auto"/>
            </w:tcBorders>
            <w:vAlign w:val="center"/>
          </w:tcPr>
          <w:p w14:paraId="4BBD50D3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</w:tcPr>
          <w:p w14:paraId="38D27E9A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4" w:type="dxa"/>
          </w:tcPr>
          <w:p w14:paraId="7E4FAC83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4992" w:type="dxa"/>
            <w:gridSpan w:val="3"/>
            <w:vMerge/>
            <w:tcBorders>
              <w:right w:val="single" w:sz="8" w:space="0" w:color="auto"/>
            </w:tcBorders>
            <w:vAlign w:val="center"/>
          </w:tcPr>
          <w:p w14:paraId="519A243C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16CFB5F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7F3FEA29" w14:textId="77777777" w:rsidTr="00F240E7">
        <w:trPr>
          <w:trHeight w:val="829"/>
          <w:jc w:val="center"/>
        </w:trPr>
        <w:tc>
          <w:tcPr>
            <w:tcW w:w="1662" w:type="dxa"/>
            <w:vMerge w:val="restart"/>
            <w:tcBorders>
              <w:left w:val="thinThickMediumGap" w:sz="24" w:space="0" w:color="auto"/>
            </w:tcBorders>
            <w:vAlign w:val="center"/>
          </w:tcPr>
          <w:p w14:paraId="71B0C3E4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Merge w:val="restart"/>
            <w:vAlign w:val="center"/>
          </w:tcPr>
          <w:p w14:paraId="2557F871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4" w:type="dxa"/>
            <w:vAlign w:val="center"/>
          </w:tcPr>
          <w:p w14:paraId="3AE2CF35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بان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زهکش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3" w:type="dxa"/>
            <w:vMerge w:val="restart"/>
            <w:vAlign w:val="center"/>
          </w:tcPr>
          <w:p w14:paraId="2A33FB06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663" w:type="dxa"/>
            <w:vMerge w:val="restart"/>
            <w:vAlign w:val="center"/>
          </w:tcPr>
          <w:p w14:paraId="2731D5B2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جلسه گروه آب</w:t>
            </w:r>
          </w:p>
        </w:tc>
        <w:tc>
          <w:tcPr>
            <w:tcW w:w="1666" w:type="dxa"/>
            <w:vMerge w:val="restart"/>
            <w:tcBorders>
              <w:right w:val="single" w:sz="8" w:space="0" w:color="auto"/>
            </w:tcBorders>
            <w:vAlign w:val="center"/>
          </w:tcPr>
          <w:p w14:paraId="3DDFD033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E4319C1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F240E7" w:rsidRPr="00F240E7" w14:paraId="4D8450FE" w14:textId="77777777" w:rsidTr="00F240E7">
        <w:trPr>
          <w:trHeight w:val="169"/>
          <w:jc w:val="center"/>
        </w:trPr>
        <w:tc>
          <w:tcPr>
            <w:tcW w:w="1662" w:type="dxa"/>
            <w:vMerge/>
            <w:tcBorders>
              <w:left w:val="thinThickMediumGap" w:sz="24" w:space="0" w:color="auto"/>
            </w:tcBorders>
            <w:vAlign w:val="center"/>
          </w:tcPr>
          <w:p w14:paraId="52071A0F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Merge/>
            <w:vAlign w:val="center"/>
          </w:tcPr>
          <w:p w14:paraId="757F9254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4" w:type="dxa"/>
            <w:vAlign w:val="center"/>
          </w:tcPr>
          <w:p w14:paraId="3A1D9B66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  <w:t>مقطع کارشناس</w:t>
            </w: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3" w:type="dxa"/>
            <w:vMerge/>
            <w:vAlign w:val="center"/>
          </w:tcPr>
          <w:p w14:paraId="1CDF6DB3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Merge/>
            <w:vAlign w:val="center"/>
          </w:tcPr>
          <w:p w14:paraId="4280371B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right w:val="single" w:sz="8" w:space="0" w:color="auto"/>
            </w:tcBorders>
            <w:vAlign w:val="center"/>
          </w:tcPr>
          <w:p w14:paraId="4BCEE0CC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A92D1B7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68DE2EAE" w14:textId="77777777" w:rsidTr="00F240E7">
        <w:trPr>
          <w:trHeight w:val="829"/>
          <w:jc w:val="center"/>
        </w:trPr>
        <w:tc>
          <w:tcPr>
            <w:tcW w:w="1662" w:type="dxa"/>
            <w:tcBorders>
              <w:left w:val="thinThickMediumGap" w:sz="24" w:space="0" w:color="auto"/>
            </w:tcBorders>
            <w:vAlign w:val="center"/>
          </w:tcPr>
          <w:p w14:paraId="6823EF3F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459E2EF6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اصول ارز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F240E7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اب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پروژه ها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آب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F240E7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ار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و زهکش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4" w:type="dxa"/>
            <w:vAlign w:val="center"/>
          </w:tcPr>
          <w:p w14:paraId="607C5C7F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پد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F240E7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ده</w:t>
            </w: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انتقال مواد در خاک</w:t>
            </w:r>
          </w:p>
        </w:tc>
        <w:tc>
          <w:tcPr>
            <w:tcW w:w="3326" w:type="dxa"/>
            <w:gridSpan w:val="2"/>
            <w:vMerge w:val="restart"/>
            <w:vAlign w:val="center"/>
          </w:tcPr>
          <w:p w14:paraId="1DF558C5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پژوهشکده مطالعات در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F240E7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اچه</w:t>
            </w: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اروم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F240E7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ه</w:t>
            </w:r>
          </w:p>
        </w:tc>
        <w:tc>
          <w:tcPr>
            <w:tcW w:w="1666" w:type="dxa"/>
            <w:vMerge w:val="restart"/>
            <w:tcBorders>
              <w:right w:val="single" w:sz="8" w:space="0" w:color="auto"/>
            </w:tcBorders>
            <w:vAlign w:val="center"/>
          </w:tcPr>
          <w:p w14:paraId="685B2EDE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جلسه شورا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پژوهش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دانشگا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D21E86C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F240E7" w:rsidRPr="00F240E7" w14:paraId="11E2F577" w14:textId="77777777" w:rsidTr="00F240E7">
        <w:trPr>
          <w:trHeight w:val="145"/>
          <w:jc w:val="center"/>
        </w:trPr>
        <w:tc>
          <w:tcPr>
            <w:tcW w:w="1662" w:type="dxa"/>
            <w:tcBorders>
              <w:left w:val="thinThickMediumGap" w:sz="24" w:space="0" w:color="auto"/>
            </w:tcBorders>
            <w:vAlign w:val="center"/>
          </w:tcPr>
          <w:p w14:paraId="2EB1B2F0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</w:tcPr>
          <w:p w14:paraId="722A5FFA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  <w:t>مقطع دکتر</w:t>
            </w: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4" w:type="dxa"/>
          </w:tcPr>
          <w:p w14:paraId="5EB0DBE6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  <w:t>مقطع دکتر</w:t>
            </w: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3326" w:type="dxa"/>
            <w:gridSpan w:val="2"/>
            <w:vMerge/>
            <w:vAlign w:val="center"/>
          </w:tcPr>
          <w:p w14:paraId="41F0FDEA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right w:val="single" w:sz="8" w:space="0" w:color="auto"/>
            </w:tcBorders>
            <w:vAlign w:val="center"/>
          </w:tcPr>
          <w:p w14:paraId="5549E168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E594619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5113BEF7" w14:textId="77777777" w:rsidTr="00F240E7">
        <w:trPr>
          <w:trHeight w:val="583"/>
          <w:jc w:val="center"/>
        </w:trPr>
        <w:tc>
          <w:tcPr>
            <w:tcW w:w="9981" w:type="dxa"/>
            <w:gridSpan w:val="6"/>
            <w:tcBorders>
              <w:left w:val="thinThickMediumGap" w:sz="24" w:space="0" w:color="auto"/>
              <w:right w:val="single" w:sz="8" w:space="0" w:color="auto"/>
            </w:tcBorders>
            <w:vAlign w:val="center"/>
          </w:tcPr>
          <w:p w14:paraId="4AEF9B8A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پژوهشکده مطالعات در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F240E7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اچه</w:t>
            </w: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اروم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F240E7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ه</w:t>
            </w:r>
          </w:p>
        </w:tc>
        <w:tc>
          <w:tcPr>
            <w:tcW w:w="16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52ED7A5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F240E7" w:rsidRPr="00F240E7" w14:paraId="51710F8D" w14:textId="77777777" w:rsidTr="00F240E7">
        <w:trPr>
          <w:trHeight w:val="124"/>
          <w:jc w:val="center"/>
        </w:trPr>
        <w:tc>
          <w:tcPr>
            <w:tcW w:w="4989" w:type="dxa"/>
            <w:gridSpan w:val="3"/>
            <w:tcBorders>
              <w:left w:val="thinThickMediumGap" w:sz="24" w:space="0" w:color="auto"/>
              <w:right w:val="single" w:sz="8" w:space="0" w:color="auto"/>
            </w:tcBorders>
            <w:vAlign w:val="center"/>
          </w:tcPr>
          <w:p w14:paraId="7D91E464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4992" w:type="dxa"/>
            <w:gridSpan w:val="3"/>
            <w:tcBorders>
              <w:left w:val="thinThickMediumGap" w:sz="24" w:space="0" w:color="auto"/>
              <w:right w:val="single" w:sz="8" w:space="0" w:color="auto"/>
            </w:tcBorders>
            <w:vAlign w:val="center"/>
          </w:tcPr>
          <w:p w14:paraId="60F3C849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پژوهشکده مطالعات در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F240E7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اچه</w:t>
            </w: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 xml:space="preserve"> اروم</w:t>
            </w: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F240E7">
              <w:rPr>
                <w:rFonts w:asciiTheme="majorBidi" w:hAnsiTheme="majorBidi" w:cs="B Nazanin" w:hint="eastAsi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ه</w:t>
            </w:r>
          </w:p>
        </w:tc>
        <w:tc>
          <w:tcPr>
            <w:tcW w:w="1666" w:type="dxa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3579162" w14:textId="77777777" w:rsidR="00FA2074" w:rsidRPr="00F240E7" w:rsidRDefault="00FA2074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پنجشنبه</w:t>
            </w:r>
          </w:p>
        </w:tc>
      </w:tr>
    </w:tbl>
    <w:p w14:paraId="796E81D7" w14:textId="77777777" w:rsidR="00FA2074" w:rsidRPr="00F240E7" w:rsidRDefault="00FA2074" w:rsidP="00FA2074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lang w:bidi="fa-IR"/>
        </w:rPr>
      </w:pPr>
      <w:r w:rsidRPr="00F240E7">
        <w:rPr>
          <w:rFonts w:cs="B Nazanin" w:hint="cs"/>
          <w:b/>
          <w:bCs/>
          <w:color w:val="000000" w:themeColor="text1"/>
          <w:rtl/>
          <w:lang w:bidi="fa-IR"/>
        </w:rPr>
        <w:t>ایمیل</w:t>
      </w:r>
      <w:r w:rsidRPr="00F240E7">
        <w:rPr>
          <w:rFonts w:cs="B Nazanin" w:hint="cs"/>
          <w:color w:val="000000" w:themeColor="text1"/>
          <w:rtl/>
          <w:lang w:bidi="fa-IR"/>
        </w:rPr>
        <w:t xml:space="preserve">:  </w:t>
      </w:r>
      <w:r w:rsidRPr="00F240E7">
        <w:rPr>
          <w:rFonts w:asciiTheme="majorBidi" w:hAnsiTheme="majorBidi" w:cstheme="majorBidi"/>
          <w:b/>
          <w:bCs/>
          <w:color w:val="000000" w:themeColor="text1"/>
          <w:sz w:val="20"/>
          <w:szCs w:val="20"/>
          <w:lang w:bidi="fa-IR"/>
        </w:rPr>
        <w:t>k.zeinalzadeh@urmia.ac.ir</w:t>
      </w:r>
    </w:p>
    <w:p w14:paraId="65AB5387" w14:textId="77777777" w:rsidR="00F240E7" w:rsidRDefault="00F240E7" w:rsidP="00FB259E">
      <w:pPr>
        <w:bidi/>
        <w:jc w:val="center"/>
        <w:rPr>
          <w:rFonts w:ascii="Husseini" w:hAnsi="Husseini" w:cs="B Nazanin"/>
          <w:b/>
          <w:bCs/>
          <w:color w:val="000000" w:themeColor="text1"/>
          <w:sz w:val="28"/>
          <w:szCs w:val="28"/>
          <w:rtl/>
        </w:rPr>
      </w:pPr>
    </w:p>
    <w:p w14:paraId="058BA7F0" w14:textId="77777777" w:rsidR="00FB259E" w:rsidRPr="00F240E7" w:rsidRDefault="00FB259E" w:rsidP="00F240E7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lang w:bidi="fa-IR"/>
        </w:rPr>
      </w:pPr>
      <w:r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 xml:space="preserve">برنامه هفتگی نیمسال دوم سال‌تحصیلی 1401-1400 </w:t>
      </w:r>
      <w:r w:rsidRPr="00F240E7">
        <w:rPr>
          <w:rFonts w:ascii="Arial" w:hAnsi="Arial" w:cs="Arial" w:hint="cs"/>
          <w:b/>
          <w:bCs/>
          <w:color w:val="000000" w:themeColor="text1"/>
          <w:sz w:val="28"/>
          <w:szCs w:val="28"/>
          <w:rtl/>
        </w:rPr>
        <w:t>–</w:t>
      </w:r>
      <w:r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 xml:space="preserve"> دکتر محمد همتی</w:t>
      </w:r>
    </w:p>
    <w:tbl>
      <w:tblPr>
        <w:tblStyle w:val="TableGrid"/>
        <w:tblW w:w="9035" w:type="dxa"/>
        <w:jc w:val="center"/>
        <w:tblLook w:val="04A0" w:firstRow="1" w:lastRow="0" w:firstColumn="1" w:lastColumn="0" w:noHBand="0" w:noVBand="1"/>
      </w:tblPr>
      <w:tblGrid>
        <w:gridCol w:w="2377"/>
        <w:gridCol w:w="1472"/>
        <w:gridCol w:w="1854"/>
        <w:gridCol w:w="1666"/>
        <w:gridCol w:w="1666"/>
      </w:tblGrid>
      <w:tr w:rsidR="00F240E7" w:rsidRPr="00F240E7" w14:paraId="52D913BF" w14:textId="77777777" w:rsidTr="00F240E7">
        <w:trPr>
          <w:trHeight w:val="953"/>
          <w:jc w:val="center"/>
        </w:trPr>
        <w:tc>
          <w:tcPr>
            <w:tcW w:w="2377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9B65C68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472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403E0CA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4:00-12:30</w:t>
            </w:r>
          </w:p>
        </w:tc>
        <w:tc>
          <w:tcPr>
            <w:tcW w:w="1854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3D38B82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2:30-10: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459BEA2B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0:30-8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09735BB3" w14:textId="77777777" w:rsidR="00FB259E" w:rsidRPr="00F240E7" w:rsidRDefault="00FB259E" w:rsidP="00F240E7">
            <w:pPr>
              <w:bidi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اعت</w:t>
            </w:r>
          </w:p>
          <w:p w14:paraId="2991A0F8" w14:textId="77777777" w:rsidR="00FB259E" w:rsidRPr="00F240E7" w:rsidRDefault="00FB259E" w:rsidP="00F240E7">
            <w:pPr>
              <w:bidi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F240E7" w:rsidRPr="00F240E7" w14:paraId="792EE96C" w14:textId="77777777" w:rsidTr="005F72E2">
        <w:trPr>
          <w:trHeight w:val="530"/>
          <w:jc w:val="center"/>
        </w:trPr>
        <w:tc>
          <w:tcPr>
            <w:tcW w:w="2377" w:type="dxa"/>
            <w:tcBorders>
              <w:top w:val="thinThickMediumGap" w:sz="24" w:space="0" w:color="auto"/>
            </w:tcBorders>
            <w:vAlign w:val="center"/>
          </w:tcPr>
          <w:p w14:paraId="6CD7756E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آز هیدرولیک</w:t>
            </w:r>
          </w:p>
        </w:tc>
        <w:tc>
          <w:tcPr>
            <w:tcW w:w="1472" w:type="dxa"/>
            <w:tcBorders>
              <w:top w:val="thinThickMediumGap" w:sz="24" w:space="0" w:color="auto"/>
            </w:tcBorders>
            <w:vAlign w:val="center"/>
          </w:tcPr>
          <w:p w14:paraId="20C0DE25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54" w:type="dxa"/>
            <w:tcBorders>
              <w:top w:val="thinThickMediumGap" w:sz="24" w:space="0" w:color="auto"/>
            </w:tcBorders>
            <w:vAlign w:val="center"/>
          </w:tcPr>
          <w:p w14:paraId="2216FB8C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پمپ و ایستگاههای پمپاژ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66BCF5FC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هیدرولیک جریانهای متلاطم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A35B35D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F240E7" w:rsidRPr="00F240E7" w14:paraId="2949382E" w14:textId="77777777" w:rsidTr="005F72E2">
        <w:trPr>
          <w:trHeight w:val="58"/>
          <w:jc w:val="center"/>
        </w:trPr>
        <w:tc>
          <w:tcPr>
            <w:tcW w:w="2377" w:type="dxa"/>
            <w:vAlign w:val="center"/>
          </w:tcPr>
          <w:p w14:paraId="17BDD125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472" w:type="dxa"/>
            <w:vAlign w:val="center"/>
          </w:tcPr>
          <w:p w14:paraId="680D241F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54" w:type="dxa"/>
            <w:vAlign w:val="center"/>
          </w:tcPr>
          <w:p w14:paraId="5B2FB57E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05282C2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دکتر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86F1A1B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31B286CA" w14:textId="77777777" w:rsidTr="005F72E2">
        <w:trPr>
          <w:trHeight w:val="521"/>
          <w:jc w:val="center"/>
        </w:trPr>
        <w:tc>
          <w:tcPr>
            <w:tcW w:w="2377" w:type="dxa"/>
            <w:vAlign w:val="center"/>
          </w:tcPr>
          <w:p w14:paraId="78FD034A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پروژه کارشناسی</w:t>
            </w:r>
          </w:p>
        </w:tc>
        <w:tc>
          <w:tcPr>
            <w:tcW w:w="1472" w:type="dxa"/>
            <w:vAlign w:val="center"/>
          </w:tcPr>
          <w:p w14:paraId="1D743222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54" w:type="dxa"/>
            <w:vAlign w:val="center"/>
          </w:tcPr>
          <w:p w14:paraId="0DB40CC2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ع. پمپ و ایستگاههای پمپاژ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F5A301D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هیدرولیک جریانهای متلاطم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1F4A6DE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F240E7" w:rsidRPr="00F240E7" w14:paraId="38C9B453" w14:textId="77777777" w:rsidTr="005F72E2">
        <w:trPr>
          <w:trHeight w:val="58"/>
          <w:jc w:val="center"/>
        </w:trPr>
        <w:tc>
          <w:tcPr>
            <w:tcW w:w="2377" w:type="dxa"/>
            <w:vAlign w:val="center"/>
          </w:tcPr>
          <w:p w14:paraId="28E9BBB1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472" w:type="dxa"/>
            <w:vAlign w:val="center"/>
          </w:tcPr>
          <w:p w14:paraId="29D233A5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54" w:type="dxa"/>
            <w:vAlign w:val="center"/>
          </w:tcPr>
          <w:p w14:paraId="0013F937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94C7645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دکتر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561ECE4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55C162B4" w14:textId="77777777" w:rsidTr="005F72E2">
        <w:trPr>
          <w:trHeight w:val="829"/>
          <w:jc w:val="center"/>
        </w:trPr>
        <w:tc>
          <w:tcPr>
            <w:tcW w:w="2377" w:type="dxa"/>
            <w:vAlign w:val="center"/>
          </w:tcPr>
          <w:p w14:paraId="2D179F15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472" w:type="dxa"/>
            <w:vAlign w:val="center"/>
          </w:tcPr>
          <w:p w14:paraId="7E3EB4AD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54" w:type="dxa"/>
            <w:vAlign w:val="center"/>
          </w:tcPr>
          <w:p w14:paraId="46A65F10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جلسه شورای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799B95B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F68E260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F240E7" w:rsidRPr="00F240E7" w14:paraId="7380991B" w14:textId="77777777" w:rsidTr="005F72E2">
        <w:trPr>
          <w:trHeight w:val="169"/>
          <w:jc w:val="center"/>
        </w:trPr>
        <w:tc>
          <w:tcPr>
            <w:tcW w:w="2377" w:type="dxa"/>
            <w:vAlign w:val="center"/>
          </w:tcPr>
          <w:p w14:paraId="76F46775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472" w:type="dxa"/>
            <w:vAlign w:val="center"/>
          </w:tcPr>
          <w:p w14:paraId="1931EC11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54" w:type="dxa"/>
            <w:vAlign w:val="center"/>
          </w:tcPr>
          <w:p w14:paraId="2B3A05B2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BF93602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پایان نامه دکتر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299DB58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40A9D3D1" w14:textId="77777777" w:rsidTr="005F72E2">
        <w:trPr>
          <w:trHeight w:val="829"/>
          <w:jc w:val="center"/>
        </w:trPr>
        <w:tc>
          <w:tcPr>
            <w:tcW w:w="2377" w:type="dxa"/>
            <w:vAlign w:val="center"/>
          </w:tcPr>
          <w:p w14:paraId="277E8E5B" w14:textId="20A00224" w:rsidR="00FB259E" w:rsidRPr="00F240E7" w:rsidRDefault="008D2390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472" w:type="dxa"/>
            <w:vAlign w:val="center"/>
          </w:tcPr>
          <w:p w14:paraId="3D28021D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54" w:type="dxa"/>
            <w:vAlign w:val="center"/>
          </w:tcPr>
          <w:p w14:paraId="42E5F032" w14:textId="630F3FE6" w:rsidR="00FB259E" w:rsidRPr="00F240E7" w:rsidRDefault="005F72E2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A3C89F4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هیدرولیک رسوب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F851CAC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F240E7" w:rsidRPr="00F240E7" w14:paraId="51A57BCC" w14:textId="77777777" w:rsidTr="005F72E2">
        <w:trPr>
          <w:trHeight w:val="145"/>
          <w:jc w:val="center"/>
        </w:trPr>
        <w:tc>
          <w:tcPr>
            <w:tcW w:w="2377" w:type="dxa"/>
            <w:vAlign w:val="center"/>
          </w:tcPr>
          <w:p w14:paraId="4E2FD0E4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پایان نامه دکتری</w:t>
            </w:r>
          </w:p>
        </w:tc>
        <w:tc>
          <w:tcPr>
            <w:tcW w:w="1472" w:type="dxa"/>
            <w:vAlign w:val="center"/>
          </w:tcPr>
          <w:p w14:paraId="1B6D9E1C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54" w:type="dxa"/>
            <w:vAlign w:val="center"/>
          </w:tcPr>
          <w:p w14:paraId="5757657F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پایان نامه دکتر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EDDA45C" w14:textId="6885C0F5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7F7347E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4B0E3887" w14:textId="77777777" w:rsidTr="005F72E2">
        <w:trPr>
          <w:trHeight w:val="829"/>
          <w:jc w:val="center"/>
        </w:trPr>
        <w:tc>
          <w:tcPr>
            <w:tcW w:w="2377" w:type="dxa"/>
            <w:vAlign w:val="center"/>
          </w:tcPr>
          <w:p w14:paraId="548B1986" w14:textId="623A2B63" w:rsidR="00FB259E" w:rsidRPr="00F240E7" w:rsidRDefault="008D2390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  <w:bookmarkStart w:id="0" w:name="_GoBack"/>
            <w:bookmarkEnd w:id="0"/>
          </w:p>
        </w:tc>
        <w:tc>
          <w:tcPr>
            <w:tcW w:w="1472" w:type="dxa"/>
            <w:vAlign w:val="center"/>
          </w:tcPr>
          <w:p w14:paraId="775F1067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54" w:type="dxa"/>
            <w:vAlign w:val="center"/>
          </w:tcPr>
          <w:p w14:paraId="150540BF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ل تمرین پمپ و ایستگاههای پمپاژ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591A6A6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هیدرولیک رسوب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FB2D7D1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F240E7" w:rsidRPr="00F240E7" w14:paraId="3770E43E" w14:textId="77777777" w:rsidTr="005F72E2">
        <w:trPr>
          <w:trHeight w:val="274"/>
          <w:jc w:val="center"/>
        </w:trPr>
        <w:tc>
          <w:tcPr>
            <w:tcW w:w="2377" w:type="dxa"/>
            <w:tcBorders>
              <w:bottom w:val="thinThickMediumGap" w:sz="24" w:space="0" w:color="auto"/>
            </w:tcBorders>
            <w:vAlign w:val="center"/>
          </w:tcPr>
          <w:p w14:paraId="7B9B7772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پایان نامه دکتری</w:t>
            </w:r>
          </w:p>
        </w:tc>
        <w:tc>
          <w:tcPr>
            <w:tcW w:w="1472" w:type="dxa"/>
            <w:tcBorders>
              <w:bottom w:val="thinThickMediumGap" w:sz="24" w:space="0" w:color="auto"/>
            </w:tcBorders>
            <w:vAlign w:val="center"/>
          </w:tcPr>
          <w:p w14:paraId="1642398B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54" w:type="dxa"/>
            <w:tcBorders>
              <w:bottom w:val="thinThickMediumGap" w:sz="24" w:space="0" w:color="auto"/>
            </w:tcBorders>
            <w:vAlign w:val="center"/>
          </w:tcPr>
          <w:p w14:paraId="05A636FB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5497F879" w14:textId="13D6091B" w:rsidR="00FB259E" w:rsidRPr="00F240E7" w:rsidRDefault="00FB259E" w:rsidP="005F72E2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65242A1F" w14:textId="77777777" w:rsidR="00FB259E" w:rsidRPr="00F240E7" w:rsidRDefault="00FB259E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</w:tbl>
    <w:p w14:paraId="00F0F778" w14:textId="77777777" w:rsidR="00FB259E" w:rsidRPr="00F240E7" w:rsidRDefault="00FB259E" w:rsidP="00FB259E">
      <w:pPr>
        <w:pStyle w:val="ListParagraph"/>
        <w:tabs>
          <w:tab w:val="left" w:pos="11693"/>
        </w:tabs>
        <w:bidi/>
        <w:rPr>
          <w:rFonts w:cs="B Nazanin"/>
          <w:b/>
          <w:bCs/>
          <w:color w:val="000000" w:themeColor="text1"/>
          <w:lang w:bidi="fa-IR"/>
        </w:rPr>
      </w:pPr>
    </w:p>
    <w:p w14:paraId="37525B02" w14:textId="36E7D35A" w:rsidR="00FB259E" w:rsidRPr="00F240E7" w:rsidRDefault="00FB259E" w:rsidP="00FB259E">
      <w:pPr>
        <w:pStyle w:val="ListParagraph"/>
        <w:tabs>
          <w:tab w:val="left" w:pos="11693"/>
        </w:tabs>
        <w:bidi/>
        <w:rPr>
          <w:rFonts w:asciiTheme="majorBidi" w:hAnsiTheme="majorBidi" w:cs="B Nazanin"/>
          <w:color w:val="000000" w:themeColor="text1"/>
          <w:sz w:val="24"/>
          <w:szCs w:val="24"/>
          <w:lang w:bidi="fa-IR"/>
        </w:rPr>
      </w:pPr>
      <w:r w:rsidRPr="00F240E7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               </w:t>
      </w:r>
    </w:p>
    <w:p w14:paraId="76A3EC26" w14:textId="77777777" w:rsidR="006722E7" w:rsidRPr="00F240E7" w:rsidRDefault="006722E7" w:rsidP="006722E7">
      <w:pPr>
        <w:pStyle w:val="ListParagraph"/>
        <w:tabs>
          <w:tab w:val="left" w:pos="11693"/>
        </w:tabs>
        <w:bidi/>
        <w:rPr>
          <w:rFonts w:asciiTheme="majorBidi" w:hAnsiTheme="majorBidi" w:cs="B Nazanin"/>
          <w:color w:val="000000" w:themeColor="text1"/>
          <w:sz w:val="24"/>
          <w:szCs w:val="24"/>
          <w:lang w:bidi="fa-IR"/>
        </w:rPr>
      </w:pPr>
    </w:p>
    <w:p w14:paraId="6E4853FD" w14:textId="77777777" w:rsidR="00F240E7" w:rsidRDefault="00F240E7" w:rsidP="00FB259E">
      <w:pPr>
        <w:bidi/>
        <w:jc w:val="center"/>
        <w:rPr>
          <w:rFonts w:ascii="Husseini" w:hAnsi="Husseini" w:cs="B Nazanin"/>
          <w:b/>
          <w:bCs/>
          <w:color w:val="000000" w:themeColor="text1"/>
          <w:sz w:val="28"/>
          <w:szCs w:val="28"/>
          <w:rtl/>
        </w:rPr>
      </w:pPr>
    </w:p>
    <w:p w14:paraId="2ACAE75A" w14:textId="77777777" w:rsidR="00FB259E" w:rsidRPr="00F240E7" w:rsidRDefault="00FB259E" w:rsidP="00F240E7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lang w:bidi="fa-IR"/>
        </w:rPr>
      </w:pPr>
      <w:r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 xml:space="preserve">برنامه هفتگی نیمسال دوم سال‌تحصیلی 1401-1400 </w:t>
      </w:r>
      <w:r w:rsidRPr="00F240E7">
        <w:rPr>
          <w:rFonts w:ascii="Arial" w:hAnsi="Arial" w:cs="Arial" w:hint="cs"/>
          <w:b/>
          <w:bCs/>
          <w:color w:val="000000" w:themeColor="text1"/>
          <w:sz w:val="28"/>
          <w:szCs w:val="28"/>
          <w:rtl/>
        </w:rPr>
        <w:t>–</w:t>
      </w:r>
      <w:r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 xml:space="preserve"> دکتر وحید رضاوردی نژاد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2067"/>
        <w:gridCol w:w="2409"/>
        <w:gridCol w:w="1418"/>
        <w:gridCol w:w="1843"/>
        <w:gridCol w:w="2244"/>
        <w:gridCol w:w="1666"/>
      </w:tblGrid>
      <w:tr w:rsidR="00F240E7" w:rsidRPr="00F240E7" w14:paraId="0906FC66" w14:textId="77777777" w:rsidTr="00572268">
        <w:trPr>
          <w:trHeight w:val="953"/>
          <w:jc w:val="center"/>
        </w:trPr>
        <w:tc>
          <w:tcPr>
            <w:tcW w:w="2067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1B4576F6" w14:textId="0DB3A221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2409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2F17EE0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418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59D4A78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4:00-12:30</w:t>
            </w:r>
          </w:p>
        </w:tc>
        <w:tc>
          <w:tcPr>
            <w:tcW w:w="184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E3E9112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2:30-10:30</w:t>
            </w:r>
          </w:p>
        </w:tc>
        <w:tc>
          <w:tcPr>
            <w:tcW w:w="2244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51503136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0:30-8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0C7CBE03" w14:textId="77777777" w:rsidR="00572268" w:rsidRPr="00F240E7" w:rsidRDefault="00572268" w:rsidP="00F240E7">
            <w:pPr>
              <w:bidi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اعت</w:t>
            </w:r>
          </w:p>
          <w:p w14:paraId="289220F4" w14:textId="77777777" w:rsidR="00572268" w:rsidRPr="00F240E7" w:rsidRDefault="00572268" w:rsidP="00F240E7">
            <w:pPr>
              <w:bidi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F240E7" w:rsidRPr="00F240E7" w14:paraId="7A40BBB2" w14:textId="77777777" w:rsidTr="00572268">
        <w:trPr>
          <w:trHeight w:val="530"/>
          <w:jc w:val="center"/>
        </w:trPr>
        <w:tc>
          <w:tcPr>
            <w:tcW w:w="2067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5C27D301" w14:textId="39AAB991" w:rsidR="00572268" w:rsidRPr="00F240E7" w:rsidRDefault="00572268" w:rsidP="00572268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کلاسهای جبرانی</w:t>
            </w:r>
          </w:p>
        </w:tc>
        <w:tc>
          <w:tcPr>
            <w:tcW w:w="2409" w:type="dxa"/>
            <w:tcBorders>
              <w:top w:val="thinThickMediumGap" w:sz="24" w:space="0" w:color="auto"/>
            </w:tcBorders>
            <w:vAlign w:val="center"/>
          </w:tcPr>
          <w:p w14:paraId="7ED6A1F4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آبیاری قطره ای</w:t>
            </w:r>
          </w:p>
        </w:tc>
        <w:tc>
          <w:tcPr>
            <w:tcW w:w="1418" w:type="dxa"/>
            <w:tcBorders>
              <w:top w:val="thinThickMediumGap" w:sz="24" w:space="0" w:color="auto"/>
            </w:tcBorders>
            <w:vAlign w:val="center"/>
          </w:tcPr>
          <w:p w14:paraId="0B10109E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43" w:type="dxa"/>
            <w:tcBorders>
              <w:top w:val="thinThickMediumGap" w:sz="24" w:space="0" w:color="auto"/>
            </w:tcBorders>
            <w:vAlign w:val="center"/>
          </w:tcPr>
          <w:p w14:paraId="025A445C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2244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5BFD316C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کارورزی 3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B5DD853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F240E7" w:rsidRPr="00F240E7" w14:paraId="1F6F2E76" w14:textId="77777777" w:rsidTr="00572268">
        <w:trPr>
          <w:trHeight w:val="58"/>
          <w:jc w:val="center"/>
        </w:trPr>
        <w:tc>
          <w:tcPr>
            <w:tcW w:w="2067" w:type="dxa"/>
            <w:tcBorders>
              <w:left w:val="thinThickMediumGap" w:sz="24" w:space="0" w:color="auto"/>
            </w:tcBorders>
            <w:vAlign w:val="center"/>
          </w:tcPr>
          <w:p w14:paraId="254CA4A4" w14:textId="625DB026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2409" w:type="dxa"/>
            <w:vAlign w:val="center"/>
          </w:tcPr>
          <w:p w14:paraId="0854E446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 ارشد</w:t>
            </w:r>
          </w:p>
        </w:tc>
        <w:tc>
          <w:tcPr>
            <w:tcW w:w="1418" w:type="dxa"/>
            <w:vAlign w:val="center"/>
          </w:tcPr>
          <w:p w14:paraId="3BC609DA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43" w:type="dxa"/>
            <w:vAlign w:val="center"/>
          </w:tcPr>
          <w:p w14:paraId="3774C16B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2244" w:type="dxa"/>
            <w:tcBorders>
              <w:right w:val="single" w:sz="8" w:space="0" w:color="auto"/>
            </w:tcBorders>
            <w:vAlign w:val="center"/>
          </w:tcPr>
          <w:p w14:paraId="152CFBD1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9C54183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0583872B" w14:textId="77777777" w:rsidTr="00572268">
        <w:trPr>
          <w:trHeight w:val="521"/>
          <w:jc w:val="center"/>
        </w:trPr>
        <w:tc>
          <w:tcPr>
            <w:tcW w:w="2067" w:type="dxa"/>
            <w:tcBorders>
              <w:left w:val="thinThickMediumGap" w:sz="24" w:space="0" w:color="auto"/>
            </w:tcBorders>
            <w:vAlign w:val="center"/>
          </w:tcPr>
          <w:p w14:paraId="0E0A6CF8" w14:textId="7C25302D" w:rsidR="00572268" w:rsidRPr="00F240E7" w:rsidRDefault="00572268" w:rsidP="00572268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کلاسهای جبرانی</w:t>
            </w:r>
          </w:p>
        </w:tc>
        <w:tc>
          <w:tcPr>
            <w:tcW w:w="2409" w:type="dxa"/>
            <w:vAlign w:val="center"/>
          </w:tcPr>
          <w:p w14:paraId="41032B41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دیریت آب در کشاورزی</w:t>
            </w:r>
          </w:p>
        </w:tc>
        <w:tc>
          <w:tcPr>
            <w:tcW w:w="1418" w:type="dxa"/>
            <w:vAlign w:val="center"/>
          </w:tcPr>
          <w:p w14:paraId="319F2931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43" w:type="dxa"/>
            <w:vAlign w:val="center"/>
          </w:tcPr>
          <w:p w14:paraId="41FC08B4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مینار و روش تحقیق</w:t>
            </w:r>
          </w:p>
        </w:tc>
        <w:tc>
          <w:tcPr>
            <w:tcW w:w="2244" w:type="dxa"/>
            <w:tcBorders>
              <w:right w:val="single" w:sz="8" w:space="0" w:color="auto"/>
            </w:tcBorders>
            <w:vAlign w:val="center"/>
          </w:tcPr>
          <w:p w14:paraId="7CE6BB4D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عملیات مدیریت آب در کشاورز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AAC77FA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F240E7" w:rsidRPr="00F240E7" w14:paraId="35E965DC" w14:textId="77777777" w:rsidTr="00572268">
        <w:trPr>
          <w:trHeight w:val="58"/>
          <w:jc w:val="center"/>
        </w:trPr>
        <w:tc>
          <w:tcPr>
            <w:tcW w:w="2067" w:type="dxa"/>
            <w:tcBorders>
              <w:left w:val="thinThickMediumGap" w:sz="24" w:space="0" w:color="auto"/>
            </w:tcBorders>
            <w:vAlign w:val="center"/>
          </w:tcPr>
          <w:p w14:paraId="6FCF281F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2409" w:type="dxa"/>
            <w:vAlign w:val="center"/>
          </w:tcPr>
          <w:p w14:paraId="794331BB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418" w:type="dxa"/>
            <w:vAlign w:val="center"/>
          </w:tcPr>
          <w:p w14:paraId="21D7D888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43" w:type="dxa"/>
            <w:vAlign w:val="center"/>
          </w:tcPr>
          <w:p w14:paraId="709AAE26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 ارشد</w:t>
            </w:r>
          </w:p>
        </w:tc>
        <w:tc>
          <w:tcPr>
            <w:tcW w:w="2244" w:type="dxa"/>
            <w:tcBorders>
              <w:right w:val="single" w:sz="8" w:space="0" w:color="auto"/>
            </w:tcBorders>
            <w:vAlign w:val="center"/>
          </w:tcPr>
          <w:p w14:paraId="7917D259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1EDABED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06FB3D81" w14:textId="77777777" w:rsidTr="00572268">
        <w:trPr>
          <w:trHeight w:val="829"/>
          <w:jc w:val="center"/>
        </w:trPr>
        <w:tc>
          <w:tcPr>
            <w:tcW w:w="2067" w:type="dxa"/>
            <w:tcBorders>
              <w:left w:val="thinThickMediumGap" w:sz="24" w:space="0" w:color="auto"/>
            </w:tcBorders>
            <w:vAlign w:val="center"/>
          </w:tcPr>
          <w:p w14:paraId="45BD6EFD" w14:textId="747D2DDD" w:rsidR="00572268" w:rsidRPr="00F240E7" w:rsidRDefault="00572268" w:rsidP="00572268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کلاسهای جبرانی</w:t>
            </w:r>
          </w:p>
        </w:tc>
        <w:tc>
          <w:tcPr>
            <w:tcW w:w="2409" w:type="dxa"/>
            <w:vAlign w:val="center"/>
          </w:tcPr>
          <w:p w14:paraId="0F57ADD7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دیریت و بهره برداری از شبکه های آبیاری و زهکشی</w:t>
            </w:r>
          </w:p>
        </w:tc>
        <w:tc>
          <w:tcPr>
            <w:tcW w:w="1418" w:type="dxa"/>
            <w:vAlign w:val="center"/>
          </w:tcPr>
          <w:p w14:paraId="31B4C0FC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43" w:type="dxa"/>
            <w:vAlign w:val="center"/>
          </w:tcPr>
          <w:p w14:paraId="7E5C6001" w14:textId="0F47130C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جلسه شورای آموزشی-پژوهشی دانشکده</w:t>
            </w:r>
          </w:p>
        </w:tc>
        <w:tc>
          <w:tcPr>
            <w:tcW w:w="2244" w:type="dxa"/>
            <w:tcBorders>
              <w:right w:val="single" w:sz="8" w:space="0" w:color="auto"/>
            </w:tcBorders>
            <w:vAlign w:val="center"/>
          </w:tcPr>
          <w:p w14:paraId="38DC0C1C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CC970DA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F240E7" w:rsidRPr="00F240E7" w14:paraId="1FB5AC0E" w14:textId="77777777" w:rsidTr="00572268">
        <w:trPr>
          <w:trHeight w:val="169"/>
          <w:jc w:val="center"/>
        </w:trPr>
        <w:tc>
          <w:tcPr>
            <w:tcW w:w="2067" w:type="dxa"/>
            <w:tcBorders>
              <w:left w:val="thinThickMediumGap" w:sz="24" w:space="0" w:color="auto"/>
            </w:tcBorders>
            <w:vAlign w:val="center"/>
          </w:tcPr>
          <w:p w14:paraId="33049396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2409" w:type="dxa"/>
            <w:vAlign w:val="center"/>
          </w:tcPr>
          <w:p w14:paraId="519EB3D6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 ارشد</w:t>
            </w:r>
          </w:p>
        </w:tc>
        <w:tc>
          <w:tcPr>
            <w:tcW w:w="1418" w:type="dxa"/>
            <w:vAlign w:val="center"/>
          </w:tcPr>
          <w:p w14:paraId="50660A7C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43" w:type="dxa"/>
            <w:vAlign w:val="center"/>
          </w:tcPr>
          <w:p w14:paraId="75AD068B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2244" w:type="dxa"/>
            <w:tcBorders>
              <w:right w:val="single" w:sz="8" w:space="0" w:color="auto"/>
            </w:tcBorders>
            <w:vAlign w:val="center"/>
          </w:tcPr>
          <w:p w14:paraId="09E0F7FD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6965132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2FB76EBF" w14:textId="77777777" w:rsidTr="00572268">
        <w:trPr>
          <w:trHeight w:val="829"/>
          <w:jc w:val="center"/>
        </w:trPr>
        <w:tc>
          <w:tcPr>
            <w:tcW w:w="2067" w:type="dxa"/>
            <w:tcBorders>
              <w:left w:val="thinThickMediumGap" w:sz="24" w:space="0" w:color="auto"/>
            </w:tcBorders>
            <w:vAlign w:val="center"/>
          </w:tcPr>
          <w:p w14:paraId="7D253A11" w14:textId="128FE5BE" w:rsidR="00572268" w:rsidRPr="00F240E7" w:rsidRDefault="00572268" w:rsidP="00572268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کلاسهای جبرانی</w:t>
            </w:r>
          </w:p>
        </w:tc>
        <w:tc>
          <w:tcPr>
            <w:tcW w:w="2409" w:type="dxa"/>
            <w:vAlign w:val="center"/>
          </w:tcPr>
          <w:p w14:paraId="1831891A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418" w:type="dxa"/>
            <w:vAlign w:val="center"/>
          </w:tcPr>
          <w:p w14:paraId="3F6565B7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43" w:type="dxa"/>
            <w:vAlign w:val="center"/>
          </w:tcPr>
          <w:p w14:paraId="2FFBEAF5" w14:textId="6BA0985D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کمسیون تخصصی کشاورزی و منابع طبیعی</w:t>
            </w:r>
          </w:p>
        </w:tc>
        <w:tc>
          <w:tcPr>
            <w:tcW w:w="2244" w:type="dxa"/>
            <w:tcBorders>
              <w:right w:val="single" w:sz="8" w:space="0" w:color="auto"/>
            </w:tcBorders>
            <w:vAlign w:val="center"/>
          </w:tcPr>
          <w:p w14:paraId="6E718BCC" w14:textId="058AD4B2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هیدرولیک آبیاری سطح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50D064D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F240E7" w:rsidRPr="00F240E7" w14:paraId="078DB2CA" w14:textId="77777777" w:rsidTr="00572268">
        <w:trPr>
          <w:trHeight w:val="145"/>
          <w:jc w:val="center"/>
        </w:trPr>
        <w:tc>
          <w:tcPr>
            <w:tcW w:w="2067" w:type="dxa"/>
            <w:tcBorders>
              <w:left w:val="thinThickMediumGap" w:sz="24" w:space="0" w:color="auto"/>
            </w:tcBorders>
            <w:vAlign w:val="center"/>
          </w:tcPr>
          <w:p w14:paraId="1513045C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2409" w:type="dxa"/>
            <w:vAlign w:val="center"/>
          </w:tcPr>
          <w:p w14:paraId="159AF5C5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14:paraId="74D350D1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43" w:type="dxa"/>
            <w:vAlign w:val="center"/>
          </w:tcPr>
          <w:p w14:paraId="69D0625A" w14:textId="7510ED33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2244" w:type="dxa"/>
            <w:tcBorders>
              <w:right w:val="single" w:sz="8" w:space="0" w:color="auto"/>
            </w:tcBorders>
            <w:vAlign w:val="center"/>
          </w:tcPr>
          <w:p w14:paraId="7A59FD6B" w14:textId="2568B2CB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95BF332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326A96AE" w14:textId="77777777" w:rsidTr="00572268">
        <w:trPr>
          <w:trHeight w:val="829"/>
          <w:jc w:val="center"/>
        </w:trPr>
        <w:tc>
          <w:tcPr>
            <w:tcW w:w="2067" w:type="dxa"/>
            <w:tcBorders>
              <w:left w:val="thinThickMediumGap" w:sz="24" w:space="0" w:color="auto"/>
            </w:tcBorders>
            <w:vAlign w:val="center"/>
          </w:tcPr>
          <w:p w14:paraId="31C654CC" w14:textId="7BA7AF94" w:rsidR="00572268" w:rsidRPr="00F240E7" w:rsidRDefault="00572268" w:rsidP="00572268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کلاسهای جبرانی</w:t>
            </w:r>
          </w:p>
        </w:tc>
        <w:tc>
          <w:tcPr>
            <w:tcW w:w="2409" w:type="dxa"/>
            <w:vAlign w:val="center"/>
          </w:tcPr>
          <w:p w14:paraId="20AFD427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طرحهای تحقیقاتی ارتباط با صنعت</w:t>
            </w:r>
          </w:p>
        </w:tc>
        <w:tc>
          <w:tcPr>
            <w:tcW w:w="1418" w:type="dxa"/>
            <w:vAlign w:val="center"/>
          </w:tcPr>
          <w:p w14:paraId="146A9EEF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43" w:type="dxa"/>
            <w:vAlign w:val="center"/>
          </w:tcPr>
          <w:p w14:paraId="595FE43B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طرحهای تحقیقاتی ارتباط با صنعت</w:t>
            </w:r>
          </w:p>
        </w:tc>
        <w:tc>
          <w:tcPr>
            <w:tcW w:w="2244" w:type="dxa"/>
            <w:tcBorders>
              <w:right w:val="single" w:sz="8" w:space="0" w:color="auto"/>
            </w:tcBorders>
            <w:vAlign w:val="center"/>
          </w:tcPr>
          <w:p w14:paraId="4EC3881F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E49DB30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F240E7" w:rsidRPr="00F240E7" w14:paraId="42D1ECFC" w14:textId="77777777" w:rsidTr="00572268">
        <w:trPr>
          <w:trHeight w:val="274"/>
          <w:jc w:val="center"/>
        </w:trPr>
        <w:tc>
          <w:tcPr>
            <w:tcW w:w="2067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70333EDE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2409" w:type="dxa"/>
            <w:tcBorders>
              <w:bottom w:val="thinThickMediumGap" w:sz="24" w:space="0" w:color="auto"/>
            </w:tcBorders>
            <w:vAlign w:val="center"/>
          </w:tcPr>
          <w:p w14:paraId="78FFAD40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8" w:type="dxa"/>
            <w:tcBorders>
              <w:bottom w:val="thinThickMediumGap" w:sz="24" w:space="0" w:color="auto"/>
            </w:tcBorders>
            <w:vAlign w:val="center"/>
          </w:tcPr>
          <w:p w14:paraId="03A671F4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43" w:type="dxa"/>
            <w:tcBorders>
              <w:bottom w:val="thinThickMediumGap" w:sz="24" w:space="0" w:color="auto"/>
            </w:tcBorders>
            <w:vAlign w:val="center"/>
          </w:tcPr>
          <w:p w14:paraId="236E614E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2244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5C97A1A2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4020BBD0" w14:textId="77777777" w:rsidR="00572268" w:rsidRPr="00F240E7" w:rsidRDefault="00572268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</w:tbl>
    <w:p w14:paraId="0A7D51E6" w14:textId="77777777" w:rsidR="00FB259E" w:rsidRPr="00F240E7" w:rsidRDefault="00FB259E" w:rsidP="00FB259E">
      <w:pPr>
        <w:pStyle w:val="ListParagraph"/>
        <w:tabs>
          <w:tab w:val="left" w:pos="11693"/>
        </w:tabs>
        <w:bidi/>
        <w:rPr>
          <w:rFonts w:cs="B Nazanin"/>
          <w:b/>
          <w:bCs/>
          <w:color w:val="000000" w:themeColor="text1"/>
          <w:lang w:bidi="fa-IR"/>
        </w:rPr>
      </w:pPr>
    </w:p>
    <w:p w14:paraId="04BB8993" w14:textId="77777777" w:rsidR="00FB259E" w:rsidRPr="00F240E7" w:rsidRDefault="00FB259E" w:rsidP="00FB259E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lang w:bidi="fa-IR"/>
        </w:rPr>
      </w:pPr>
      <w:r w:rsidRPr="00F240E7">
        <w:rPr>
          <w:rFonts w:cs="B Nazanin" w:hint="cs"/>
          <w:b/>
          <w:bCs/>
          <w:color w:val="000000" w:themeColor="text1"/>
          <w:rtl/>
          <w:lang w:bidi="fa-IR"/>
        </w:rPr>
        <w:t>ایمیل</w:t>
      </w:r>
      <w:r w:rsidRPr="00F240E7">
        <w:rPr>
          <w:rFonts w:cs="B Nazanin" w:hint="cs"/>
          <w:color w:val="000000" w:themeColor="text1"/>
          <w:rtl/>
          <w:lang w:bidi="fa-IR"/>
        </w:rPr>
        <w:t xml:space="preserve">:  </w:t>
      </w:r>
      <w:r w:rsidRPr="00F240E7">
        <w:rPr>
          <w:rFonts w:asciiTheme="majorBidi" w:hAnsiTheme="majorBidi" w:cstheme="majorBidi"/>
          <w:b/>
          <w:bCs/>
          <w:color w:val="000000" w:themeColor="text1"/>
          <w:sz w:val="20"/>
          <w:szCs w:val="20"/>
          <w:lang w:bidi="fa-IR"/>
        </w:rPr>
        <w:t>rezaverdinejad@gmail.com</w:t>
      </w:r>
    </w:p>
    <w:p w14:paraId="04903A35" w14:textId="20C737B4" w:rsidR="00FA2074" w:rsidRPr="00F240E7" w:rsidRDefault="00FA2074" w:rsidP="00FA2074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lang w:bidi="fa-IR"/>
        </w:rPr>
      </w:pPr>
    </w:p>
    <w:p w14:paraId="4F04A968" w14:textId="77777777" w:rsidR="005F72E2" w:rsidRDefault="005F72E2" w:rsidP="006722E7">
      <w:pPr>
        <w:bidi/>
        <w:jc w:val="center"/>
        <w:rPr>
          <w:rFonts w:ascii="Husseini" w:hAnsi="Husseini" w:cs="B Nazanin"/>
          <w:b/>
          <w:bCs/>
          <w:color w:val="000000" w:themeColor="text1"/>
          <w:sz w:val="28"/>
          <w:szCs w:val="28"/>
          <w:rtl/>
        </w:rPr>
      </w:pPr>
    </w:p>
    <w:p w14:paraId="3A406B43" w14:textId="41F08687" w:rsidR="006722E7" w:rsidRPr="00F240E7" w:rsidRDefault="006722E7" w:rsidP="005F72E2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  <w:r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 xml:space="preserve">برنامه هفتگی نیمسال دوم سال‌تحصیلی 1401-1400 </w:t>
      </w:r>
      <w:r w:rsidRPr="00F240E7">
        <w:rPr>
          <w:rFonts w:ascii="Arial" w:hAnsi="Arial" w:cs="Arial" w:hint="cs"/>
          <w:b/>
          <w:bCs/>
          <w:color w:val="000000" w:themeColor="text1"/>
          <w:sz w:val="28"/>
          <w:szCs w:val="28"/>
          <w:rtl/>
        </w:rPr>
        <w:t>–</w:t>
      </w:r>
      <w:r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</w:rPr>
        <w:t xml:space="preserve"> دکتر </w:t>
      </w:r>
      <w:r w:rsidRPr="00F240E7">
        <w:rPr>
          <w:rFonts w:ascii="Husseini" w:hAnsi="Husseini" w:cs="B Nazanin" w:hint="cs"/>
          <w:b/>
          <w:bCs/>
          <w:color w:val="000000" w:themeColor="text1"/>
          <w:sz w:val="28"/>
          <w:szCs w:val="28"/>
          <w:rtl/>
          <w:lang w:bidi="fa-IR"/>
        </w:rPr>
        <w:t>کیوان خلیل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2067"/>
        <w:gridCol w:w="2409"/>
        <w:gridCol w:w="1418"/>
        <w:gridCol w:w="1843"/>
        <w:gridCol w:w="2244"/>
        <w:gridCol w:w="1666"/>
      </w:tblGrid>
      <w:tr w:rsidR="00F240E7" w:rsidRPr="00F240E7" w14:paraId="58B79CA2" w14:textId="77777777" w:rsidTr="00F240E7">
        <w:trPr>
          <w:trHeight w:val="953"/>
          <w:jc w:val="center"/>
        </w:trPr>
        <w:tc>
          <w:tcPr>
            <w:tcW w:w="2067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545FB41E" w14:textId="77777777" w:rsidR="006722E7" w:rsidRPr="00F240E7" w:rsidRDefault="006722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2409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68DC760" w14:textId="77777777" w:rsidR="006722E7" w:rsidRPr="00F240E7" w:rsidRDefault="006722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418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8269DF8" w14:textId="77777777" w:rsidR="006722E7" w:rsidRPr="00F240E7" w:rsidRDefault="006722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4:00-12:30</w:t>
            </w:r>
          </w:p>
        </w:tc>
        <w:tc>
          <w:tcPr>
            <w:tcW w:w="184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C8702BE" w14:textId="77777777" w:rsidR="006722E7" w:rsidRPr="00F240E7" w:rsidRDefault="006722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2:30-10:30</w:t>
            </w:r>
          </w:p>
        </w:tc>
        <w:tc>
          <w:tcPr>
            <w:tcW w:w="2244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22811016" w14:textId="77777777" w:rsidR="006722E7" w:rsidRPr="00F240E7" w:rsidRDefault="006722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0:30-8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4C52E665" w14:textId="77777777" w:rsidR="006722E7" w:rsidRPr="00F240E7" w:rsidRDefault="006722E7" w:rsidP="00F240E7">
            <w:pPr>
              <w:bidi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اعت</w:t>
            </w:r>
          </w:p>
          <w:p w14:paraId="235D98B2" w14:textId="77777777" w:rsidR="006722E7" w:rsidRPr="00F240E7" w:rsidRDefault="006722E7" w:rsidP="00F240E7">
            <w:pPr>
              <w:bidi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F240E7" w:rsidRPr="00F240E7" w14:paraId="36A50B7D" w14:textId="77777777" w:rsidTr="00F240E7">
        <w:trPr>
          <w:trHeight w:val="530"/>
          <w:jc w:val="center"/>
        </w:trPr>
        <w:tc>
          <w:tcPr>
            <w:tcW w:w="2067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1700E6FE" w14:textId="5C99C640" w:rsidR="006722E7" w:rsidRPr="00F240E7" w:rsidRDefault="006722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2409" w:type="dxa"/>
            <w:tcBorders>
              <w:top w:val="thinThickMediumGap" w:sz="24" w:space="0" w:color="auto"/>
            </w:tcBorders>
            <w:vAlign w:val="center"/>
          </w:tcPr>
          <w:p w14:paraId="18AA6695" w14:textId="5CD1F269" w:rsidR="006722E7" w:rsidRPr="00F240E7" w:rsidRDefault="006722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418" w:type="dxa"/>
            <w:tcBorders>
              <w:top w:val="thinThickMediumGap" w:sz="24" w:space="0" w:color="auto"/>
            </w:tcBorders>
            <w:vAlign w:val="center"/>
          </w:tcPr>
          <w:p w14:paraId="5C2E2078" w14:textId="77777777" w:rsidR="006722E7" w:rsidRPr="00F240E7" w:rsidRDefault="006722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43" w:type="dxa"/>
            <w:tcBorders>
              <w:top w:val="thinThickMediumGap" w:sz="24" w:space="0" w:color="auto"/>
            </w:tcBorders>
            <w:vAlign w:val="center"/>
          </w:tcPr>
          <w:p w14:paraId="70A07A3A" w14:textId="026C559B" w:rsidR="006722E7" w:rsidRPr="00F240E7" w:rsidRDefault="006722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هیدرومتئورولوژی</w:t>
            </w:r>
          </w:p>
        </w:tc>
        <w:tc>
          <w:tcPr>
            <w:tcW w:w="2244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577DECB8" w14:textId="32A0A8E7" w:rsidR="006722E7" w:rsidRPr="00F240E7" w:rsidRDefault="006722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طالع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4EF2D2E" w14:textId="77777777" w:rsidR="006722E7" w:rsidRPr="00F240E7" w:rsidRDefault="006722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F240E7" w:rsidRPr="00F240E7" w14:paraId="6E66BE4C" w14:textId="77777777" w:rsidTr="00F240E7">
        <w:trPr>
          <w:trHeight w:val="58"/>
          <w:jc w:val="center"/>
        </w:trPr>
        <w:tc>
          <w:tcPr>
            <w:tcW w:w="2067" w:type="dxa"/>
            <w:tcBorders>
              <w:left w:val="thinThickMediumGap" w:sz="24" w:space="0" w:color="auto"/>
            </w:tcBorders>
            <w:vAlign w:val="center"/>
          </w:tcPr>
          <w:p w14:paraId="74B682B7" w14:textId="77777777" w:rsidR="006722E7" w:rsidRPr="00F240E7" w:rsidRDefault="006722E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2409" w:type="dxa"/>
            <w:vAlign w:val="center"/>
          </w:tcPr>
          <w:p w14:paraId="18C18B30" w14:textId="1F922A97" w:rsidR="006722E7" w:rsidRPr="00F240E7" w:rsidRDefault="006722E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8" w:type="dxa"/>
            <w:vAlign w:val="center"/>
          </w:tcPr>
          <w:p w14:paraId="540568B5" w14:textId="77777777" w:rsidR="006722E7" w:rsidRPr="00F240E7" w:rsidRDefault="006722E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43" w:type="dxa"/>
            <w:vAlign w:val="center"/>
          </w:tcPr>
          <w:p w14:paraId="6E8ED166" w14:textId="06EFC077" w:rsidR="006722E7" w:rsidRPr="00F240E7" w:rsidRDefault="006722E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دکتری</w:t>
            </w:r>
          </w:p>
        </w:tc>
        <w:tc>
          <w:tcPr>
            <w:tcW w:w="2244" w:type="dxa"/>
            <w:tcBorders>
              <w:right w:val="single" w:sz="8" w:space="0" w:color="auto"/>
            </w:tcBorders>
            <w:vAlign w:val="center"/>
          </w:tcPr>
          <w:p w14:paraId="78043A9A" w14:textId="28BE1757" w:rsidR="006722E7" w:rsidRPr="00F240E7" w:rsidRDefault="006722E7" w:rsidP="00F240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5490C39" w14:textId="77777777" w:rsidR="006722E7" w:rsidRPr="00F240E7" w:rsidRDefault="006722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0A93C092" w14:textId="77777777" w:rsidTr="00F240E7">
        <w:trPr>
          <w:trHeight w:val="521"/>
          <w:jc w:val="center"/>
        </w:trPr>
        <w:tc>
          <w:tcPr>
            <w:tcW w:w="2067" w:type="dxa"/>
            <w:tcBorders>
              <w:left w:val="thinThickMediumGap" w:sz="24" w:space="0" w:color="auto"/>
            </w:tcBorders>
            <w:vAlign w:val="center"/>
          </w:tcPr>
          <w:p w14:paraId="769F5068" w14:textId="1B67FDAF" w:rsidR="006722E7" w:rsidRPr="00F240E7" w:rsidRDefault="006722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پروژه مدیریت منابع آب</w:t>
            </w:r>
          </w:p>
        </w:tc>
        <w:tc>
          <w:tcPr>
            <w:tcW w:w="2409" w:type="dxa"/>
            <w:vAlign w:val="center"/>
          </w:tcPr>
          <w:p w14:paraId="58DCAE13" w14:textId="3CA04D72" w:rsidR="006722E7" w:rsidRPr="00F240E7" w:rsidRDefault="006722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پروژه مدیریت منابع آب</w:t>
            </w:r>
          </w:p>
        </w:tc>
        <w:tc>
          <w:tcPr>
            <w:tcW w:w="1418" w:type="dxa"/>
            <w:vAlign w:val="center"/>
          </w:tcPr>
          <w:p w14:paraId="250EF854" w14:textId="77777777" w:rsidR="006722E7" w:rsidRPr="00F240E7" w:rsidRDefault="006722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43" w:type="dxa"/>
            <w:vAlign w:val="center"/>
          </w:tcPr>
          <w:p w14:paraId="4A5977CC" w14:textId="3A3848B3" w:rsidR="006722E7" w:rsidRPr="00F240E7" w:rsidRDefault="006722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تحلیل سامانه های منابع آب1</w:t>
            </w:r>
          </w:p>
        </w:tc>
        <w:tc>
          <w:tcPr>
            <w:tcW w:w="2244" w:type="dxa"/>
            <w:tcBorders>
              <w:right w:val="single" w:sz="8" w:space="0" w:color="auto"/>
            </w:tcBorders>
            <w:vAlign w:val="center"/>
          </w:tcPr>
          <w:p w14:paraId="6555994F" w14:textId="14CE0D34" w:rsidR="006722E7" w:rsidRPr="00F240E7" w:rsidRDefault="006722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طالع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FE7617D" w14:textId="77777777" w:rsidR="006722E7" w:rsidRPr="00F240E7" w:rsidRDefault="006722E7" w:rsidP="00F240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F240E7" w:rsidRPr="00F240E7" w14:paraId="037EC2CF" w14:textId="77777777" w:rsidTr="00F240E7">
        <w:trPr>
          <w:trHeight w:val="58"/>
          <w:jc w:val="center"/>
        </w:trPr>
        <w:tc>
          <w:tcPr>
            <w:tcW w:w="2067" w:type="dxa"/>
            <w:tcBorders>
              <w:left w:val="thinThickMediumGap" w:sz="24" w:space="0" w:color="auto"/>
            </w:tcBorders>
            <w:vAlign w:val="center"/>
          </w:tcPr>
          <w:p w14:paraId="614F5171" w14:textId="55C2239C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مقطع کارشناسی </w:t>
            </w:r>
          </w:p>
        </w:tc>
        <w:tc>
          <w:tcPr>
            <w:tcW w:w="2409" w:type="dxa"/>
            <w:vAlign w:val="center"/>
          </w:tcPr>
          <w:p w14:paraId="3AF442EE" w14:textId="77777777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418" w:type="dxa"/>
            <w:vAlign w:val="center"/>
          </w:tcPr>
          <w:p w14:paraId="47B866FF" w14:textId="77777777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43" w:type="dxa"/>
            <w:vAlign w:val="center"/>
          </w:tcPr>
          <w:p w14:paraId="085429DE" w14:textId="1616346F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2244" w:type="dxa"/>
            <w:tcBorders>
              <w:right w:val="single" w:sz="8" w:space="0" w:color="auto"/>
            </w:tcBorders>
            <w:vAlign w:val="center"/>
          </w:tcPr>
          <w:p w14:paraId="1FD6EC56" w14:textId="36B74107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3356C0C" w14:textId="77777777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34FE71F6" w14:textId="77777777" w:rsidTr="00F240E7">
        <w:trPr>
          <w:trHeight w:val="829"/>
          <w:jc w:val="center"/>
        </w:trPr>
        <w:tc>
          <w:tcPr>
            <w:tcW w:w="2067" w:type="dxa"/>
            <w:tcBorders>
              <w:left w:val="thinThickMediumGap" w:sz="24" w:space="0" w:color="auto"/>
            </w:tcBorders>
            <w:vAlign w:val="center"/>
          </w:tcPr>
          <w:p w14:paraId="31042663" w14:textId="2C5BC643" w:rsidR="006722E7" w:rsidRPr="00F240E7" w:rsidRDefault="00BC6326" w:rsidP="006722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2409" w:type="dxa"/>
            <w:vAlign w:val="center"/>
          </w:tcPr>
          <w:p w14:paraId="07417DBC" w14:textId="31A33E51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418" w:type="dxa"/>
            <w:vAlign w:val="center"/>
          </w:tcPr>
          <w:p w14:paraId="768139A2" w14:textId="77777777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43" w:type="dxa"/>
            <w:vAlign w:val="center"/>
          </w:tcPr>
          <w:p w14:paraId="568CFFB9" w14:textId="5BD77A37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دلهای ریاضی در هیدرولوژی</w:t>
            </w:r>
          </w:p>
        </w:tc>
        <w:tc>
          <w:tcPr>
            <w:tcW w:w="2244" w:type="dxa"/>
            <w:tcBorders>
              <w:right w:val="single" w:sz="8" w:space="0" w:color="auto"/>
            </w:tcBorders>
            <w:vAlign w:val="center"/>
          </w:tcPr>
          <w:p w14:paraId="7A3B506B" w14:textId="2FDE32B1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دلهای ریاضی در هیدرولوژ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0890E82" w14:textId="77777777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F240E7" w:rsidRPr="00F240E7" w14:paraId="70FB59B9" w14:textId="77777777" w:rsidTr="00F240E7">
        <w:trPr>
          <w:trHeight w:val="169"/>
          <w:jc w:val="center"/>
        </w:trPr>
        <w:tc>
          <w:tcPr>
            <w:tcW w:w="2067" w:type="dxa"/>
            <w:tcBorders>
              <w:left w:val="thinThickMediumGap" w:sz="24" w:space="0" w:color="auto"/>
            </w:tcBorders>
            <w:vAlign w:val="center"/>
          </w:tcPr>
          <w:p w14:paraId="2066B0F4" w14:textId="77777777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2409" w:type="dxa"/>
            <w:vAlign w:val="center"/>
          </w:tcPr>
          <w:p w14:paraId="1E9F382A" w14:textId="245D45D0" w:rsidR="006722E7" w:rsidRPr="00F240E7" w:rsidRDefault="006722E7" w:rsidP="00BC6326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418" w:type="dxa"/>
            <w:vAlign w:val="center"/>
          </w:tcPr>
          <w:p w14:paraId="5D3A6D96" w14:textId="77777777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43" w:type="dxa"/>
            <w:vAlign w:val="center"/>
          </w:tcPr>
          <w:p w14:paraId="258AF487" w14:textId="25430EE6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2244" w:type="dxa"/>
            <w:tcBorders>
              <w:right w:val="single" w:sz="8" w:space="0" w:color="auto"/>
            </w:tcBorders>
            <w:vAlign w:val="center"/>
          </w:tcPr>
          <w:p w14:paraId="5ED39B22" w14:textId="189F5EC8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6F35B1D" w14:textId="77777777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51A6CC90" w14:textId="77777777" w:rsidTr="00F240E7">
        <w:trPr>
          <w:trHeight w:val="829"/>
          <w:jc w:val="center"/>
        </w:trPr>
        <w:tc>
          <w:tcPr>
            <w:tcW w:w="2067" w:type="dxa"/>
            <w:tcBorders>
              <w:left w:val="thinThickMediumGap" w:sz="24" w:space="0" w:color="auto"/>
            </w:tcBorders>
            <w:vAlign w:val="center"/>
          </w:tcPr>
          <w:p w14:paraId="75AE0783" w14:textId="1B2E71A3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روش تحقیق</w:t>
            </w:r>
          </w:p>
        </w:tc>
        <w:tc>
          <w:tcPr>
            <w:tcW w:w="2409" w:type="dxa"/>
            <w:vAlign w:val="center"/>
          </w:tcPr>
          <w:p w14:paraId="30632FCA" w14:textId="08BCB960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بهینه سازی در منابع آب</w:t>
            </w:r>
          </w:p>
        </w:tc>
        <w:tc>
          <w:tcPr>
            <w:tcW w:w="1418" w:type="dxa"/>
            <w:vAlign w:val="center"/>
          </w:tcPr>
          <w:p w14:paraId="682D3451" w14:textId="2DDC87E5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هندسی منابع آب</w:t>
            </w:r>
          </w:p>
        </w:tc>
        <w:tc>
          <w:tcPr>
            <w:tcW w:w="1843" w:type="dxa"/>
            <w:vAlign w:val="center"/>
          </w:tcPr>
          <w:p w14:paraId="293D02C2" w14:textId="11E14113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بهینه سازی در منابع آب</w:t>
            </w:r>
          </w:p>
        </w:tc>
        <w:tc>
          <w:tcPr>
            <w:tcW w:w="2244" w:type="dxa"/>
            <w:tcBorders>
              <w:right w:val="single" w:sz="8" w:space="0" w:color="auto"/>
            </w:tcBorders>
            <w:vAlign w:val="center"/>
          </w:tcPr>
          <w:p w14:paraId="249FA591" w14:textId="0D65E35C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هندسی منابع آب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B9F8465" w14:textId="77777777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F240E7" w:rsidRPr="00F240E7" w14:paraId="5F77A579" w14:textId="77777777" w:rsidTr="00F240E7">
        <w:trPr>
          <w:trHeight w:val="145"/>
          <w:jc w:val="center"/>
        </w:trPr>
        <w:tc>
          <w:tcPr>
            <w:tcW w:w="2067" w:type="dxa"/>
            <w:tcBorders>
              <w:left w:val="thinThickMediumGap" w:sz="24" w:space="0" w:color="auto"/>
            </w:tcBorders>
            <w:vAlign w:val="center"/>
          </w:tcPr>
          <w:p w14:paraId="0702A129" w14:textId="7DDF46BF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2409" w:type="dxa"/>
            <w:vAlign w:val="center"/>
          </w:tcPr>
          <w:p w14:paraId="0AED4424" w14:textId="397C193D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دکتری</w:t>
            </w:r>
          </w:p>
        </w:tc>
        <w:tc>
          <w:tcPr>
            <w:tcW w:w="1418" w:type="dxa"/>
            <w:vAlign w:val="center"/>
          </w:tcPr>
          <w:p w14:paraId="4B5BCCEE" w14:textId="0A224D4E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843" w:type="dxa"/>
            <w:vAlign w:val="center"/>
          </w:tcPr>
          <w:p w14:paraId="1BD1949D" w14:textId="3EBF9BA2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مقطع دکتری</w:t>
            </w:r>
          </w:p>
        </w:tc>
        <w:tc>
          <w:tcPr>
            <w:tcW w:w="2244" w:type="dxa"/>
            <w:tcBorders>
              <w:right w:val="single" w:sz="8" w:space="0" w:color="auto"/>
            </w:tcBorders>
            <w:vAlign w:val="center"/>
          </w:tcPr>
          <w:p w14:paraId="523F0FD2" w14:textId="0A7367C6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84EBB63" w14:textId="77777777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F240E7" w:rsidRPr="00F240E7" w14:paraId="198134AB" w14:textId="77777777" w:rsidTr="00F240E7">
        <w:trPr>
          <w:trHeight w:val="829"/>
          <w:jc w:val="center"/>
        </w:trPr>
        <w:tc>
          <w:tcPr>
            <w:tcW w:w="2067" w:type="dxa"/>
            <w:tcBorders>
              <w:left w:val="thinThickMediumGap" w:sz="24" w:space="0" w:color="auto"/>
            </w:tcBorders>
            <w:vAlign w:val="center"/>
          </w:tcPr>
          <w:p w14:paraId="0C13EB00" w14:textId="39E8A7C6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2409" w:type="dxa"/>
            <w:vAlign w:val="center"/>
          </w:tcPr>
          <w:p w14:paraId="732B22E2" w14:textId="1CBB4DF7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418" w:type="dxa"/>
            <w:vAlign w:val="center"/>
          </w:tcPr>
          <w:p w14:paraId="58E627AB" w14:textId="77777777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43" w:type="dxa"/>
            <w:vAlign w:val="center"/>
          </w:tcPr>
          <w:p w14:paraId="108CB6CC" w14:textId="6F73C1D9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هیدرومتئورولوژی</w:t>
            </w:r>
          </w:p>
        </w:tc>
        <w:tc>
          <w:tcPr>
            <w:tcW w:w="2244" w:type="dxa"/>
            <w:tcBorders>
              <w:right w:val="single" w:sz="8" w:space="0" w:color="auto"/>
            </w:tcBorders>
            <w:vAlign w:val="center"/>
          </w:tcPr>
          <w:p w14:paraId="014D6443" w14:textId="2DF51BA6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هیدرومتئورولوژ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10C2201" w14:textId="77777777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F240E7"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F240E7" w:rsidRPr="00F240E7" w14:paraId="734CA364" w14:textId="77777777" w:rsidTr="00F240E7">
        <w:trPr>
          <w:trHeight w:val="274"/>
          <w:jc w:val="center"/>
        </w:trPr>
        <w:tc>
          <w:tcPr>
            <w:tcW w:w="2067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0CCE3ADC" w14:textId="77777777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2409" w:type="dxa"/>
            <w:tcBorders>
              <w:bottom w:val="thinThickMediumGap" w:sz="24" w:space="0" w:color="auto"/>
            </w:tcBorders>
            <w:vAlign w:val="center"/>
          </w:tcPr>
          <w:p w14:paraId="5EB4C4A0" w14:textId="77777777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8" w:type="dxa"/>
            <w:tcBorders>
              <w:bottom w:val="thinThickMediumGap" w:sz="24" w:space="0" w:color="auto"/>
            </w:tcBorders>
            <w:vAlign w:val="center"/>
          </w:tcPr>
          <w:p w14:paraId="57E8273F" w14:textId="77777777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843" w:type="dxa"/>
            <w:tcBorders>
              <w:bottom w:val="thinThickMediumGap" w:sz="24" w:space="0" w:color="auto"/>
            </w:tcBorders>
            <w:vAlign w:val="center"/>
          </w:tcPr>
          <w:p w14:paraId="00367A73" w14:textId="2B3ED8A4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2244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45044A18" w14:textId="1D58A358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240E7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509B5D07" w14:textId="77777777" w:rsidR="006722E7" w:rsidRPr="00F240E7" w:rsidRDefault="006722E7" w:rsidP="006722E7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</w:tbl>
    <w:p w14:paraId="5E2528F7" w14:textId="77777777" w:rsidR="006722E7" w:rsidRPr="00F240E7" w:rsidRDefault="006722E7" w:rsidP="006722E7">
      <w:pPr>
        <w:pStyle w:val="ListParagraph"/>
        <w:tabs>
          <w:tab w:val="left" w:pos="11693"/>
        </w:tabs>
        <w:bidi/>
        <w:rPr>
          <w:rFonts w:cs="B Nazanin"/>
          <w:b/>
          <w:bCs/>
          <w:color w:val="000000" w:themeColor="text1"/>
          <w:lang w:bidi="fa-IR"/>
        </w:rPr>
      </w:pPr>
    </w:p>
    <w:p w14:paraId="52A16C76" w14:textId="3E3B1072" w:rsidR="006722E7" w:rsidRPr="00F240E7" w:rsidRDefault="006722E7" w:rsidP="006722E7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lang w:bidi="fa-IR"/>
        </w:rPr>
      </w:pPr>
      <w:r w:rsidRPr="00F240E7">
        <w:rPr>
          <w:rFonts w:cs="B Nazanin" w:hint="cs"/>
          <w:b/>
          <w:bCs/>
          <w:color w:val="000000" w:themeColor="text1"/>
          <w:rtl/>
          <w:lang w:bidi="fa-IR"/>
        </w:rPr>
        <w:t>ایمیل</w:t>
      </w:r>
      <w:r w:rsidRPr="00F240E7">
        <w:rPr>
          <w:rFonts w:asciiTheme="majorBidi" w:hAnsiTheme="majorBidi" w:cstheme="majorBidi" w:hint="cs"/>
          <w:b/>
          <w:bCs/>
          <w:color w:val="000000" w:themeColor="text1"/>
          <w:sz w:val="20"/>
          <w:szCs w:val="20"/>
          <w:rtl/>
          <w:lang w:bidi="fa-IR"/>
        </w:rPr>
        <w:t xml:space="preserve">: </w:t>
      </w:r>
      <w:r w:rsidRPr="00F240E7">
        <w:rPr>
          <w:rFonts w:asciiTheme="majorBidi" w:hAnsiTheme="majorBidi" w:cstheme="majorBidi"/>
          <w:b/>
          <w:bCs/>
          <w:color w:val="000000" w:themeColor="text1"/>
          <w:sz w:val="20"/>
          <w:szCs w:val="20"/>
          <w:lang w:bidi="fa-IR"/>
        </w:rPr>
        <w:t>Khalili2006@gmail.com</w:t>
      </w:r>
    </w:p>
    <w:p w14:paraId="11BDD27B" w14:textId="77777777" w:rsidR="006722E7" w:rsidRPr="00F240E7" w:rsidRDefault="006722E7" w:rsidP="006722E7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color w:val="000000" w:themeColor="text1"/>
          <w:sz w:val="20"/>
          <w:szCs w:val="20"/>
          <w:lang w:bidi="fa-IR"/>
        </w:rPr>
      </w:pPr>
    </w:p>
    <w:sectPr w:rsidR="006722E7" w:rsidRPr="00F240E7" w:rsidSect="005F004E">
      <w:pgSz w:w="15840" w:h="12240" w:orient="landscape"/>
      <w:pgMar w:top="113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BABE3C" w14:textId="77777777" w:rsidR="00F240E7" w:rsidRDefault="00F240E7" w:rsidP="00643A41">
      <w:pPr>
        <w:spacing w:after="0" w:line="240" w:lineRule="auto"/>
      </w:pPr>
      <w:r>
        <w:separator/>
      </w:r>
    </w:p>
  </w:endnote>
  <w:endnote w:type="continuationSeparator" w:id="0">
    <w:p w14:paraId="4BB3011B" w14:textId="77777777" w:rsidR="00F240E7" w:rsidRDefault="00F240E7" w:rsidP="00643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usseini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51B0B3" w14:textId="77777777" w:rsidR="00F240E7" w:rsidRDefault="00F240E7" w:rsidP="00643A41">
      <w:pPr>
        <w:spacing w:after="0" w:line="240" w:lineRule="auto"/>
      </w:pPr>
      <w:r>
        <w:separator/>
      </w:r>
    </w:p>
  </w:footnote>
  <w:footnote w:type="continuationSeparator" w:id="0">
    <w:p w14:paraId="2F180A03" w14:textId="77777777" w:rsidR="00F240E7" w:rsidRDefault="00F240E7" w:rsidP="00643A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28042F"/>
    <w:multiLevelType w:val="multilevel"/>
    <w:tmpl w:val="6DAA7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FCB097F"/>
    <w:multiLevelType w:val="multilevel"/>
    <w:tmpl w:val="E6AA8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79F6A8A"/>
    <w:multiLevelType w:val="multilevel"/>
    <w:tmpl w:val="E59C1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9210DB3"/>
    <w:multiLevelType w:val="multilevel"/>
    <w:tmpl w:val="A2EA7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F307598"/>
    <w:multiLevelType w:val="multilevel"/>
    <w:tmpl w:val="27A07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F180533"/>
    <w:multiLevelType w:val="hybridMultilevel"/>
    <w:tmpl w:val="15280C84"/>
    <w:lvl w:ilvl="0" w:tplc="14F8D27A"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81C5474"/>
    <w:multiLevelType w:val="hybridMultilevel"/>
    <w:tmpl w:val="5E484646"/>
    <w:lvl w:ilvl="0" w:tplc="F4B67EC8">
      <w:numFmt w:val="bullet"/>
      <w:lvlText w:val=""/>
      <w:lvlJc w:val="left"/>
      <w:pPr>
        <w:ind w:left="12165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28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3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0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7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4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7925" w:hanging="360"/>
      </w:pPr>
      <w:rPr>
        <w:rFonts w:ascii="Wingdings" w:hAnsi="Wingdings" w:hint="default"/>
      </w:rPr>
    </w:lvl>
  </w:abstractNum>
  <w:abstractNum w:abstractNumId="7">
    <w:nsid w:val="73782607"/>
    <w:multiLevelType w:val="multilevel"/>
    <w:tmpl w:val="09263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7A6E1930"/>
    <w:multiLevelType w:val="multilevel"/>
    <w:tmpl w:val="E602A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7"/>
  </w:num>
  <w:num w:numId="3">
    <w:abstractNumId w:val="2"/>
  </w:num>
  <w:num w:numId="4">
    <w:abstractNumId w:val="4"/>
  </w:num>
  <w:num w:numId="5">
    <w:abstractNumId w:val="0"/>
  </w:num>
  <w:num w:numId="6">
    <w:abstractNumId w:val="1"/>
  </w:num>
  <w:num w:numId="7">
    <w:abstractNumId w:val="3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MzACYWMTS0tLJR2l4NTi4sz8PJACw1oAbsjPPCwAAAA="/>
  </w:docVars>
  <w:rsids>
    <w:rsidRoot w:val="00643A41"/>
    <w:rsid w:val="00015F83"/>
    <w:rsid w:val="0005729C"/>
    <w:rsid w:val="00071E0E"/>
    <w:rsid w:val="000D5AF2"/>
    <w:rsid w:val="000E5C76"/>
    <w:rsid w:val="0016496B"/>
    <w:rsid w:val="001A6273"/>
    <w:rsid w:val="001D0B05"/>
    <w:rsid w:val="00263BF3"/>
    <w:rsid w:val="00266E48"/>
    <w:rsid w:val="00286133"/>
    <w:rsid w:val="00286650"/>
    <w:rsid w:val="002F7082"/>
    <w:rsid w:val="00300840"/>
    <w:rsid w:val="003019A8"/>
    <w:rsid w:val="003227A6"/>
    <w:rsid w:val="00334415"/>
    <w:rsid w:val="00351947"/>
    <w:rsid w:val="0035649A"/>
    <w:rsid w:val="00360F9F"/>
    <w:rsid w:val="0038264C"/>
    <w:rsid w:val="00384FB1"/>
    <w:rsid w:val="003871A3"/>
    <w:rsid w:val="00391AED"/>
    <w:rsid w:val="003D3497"/>
    <w:rsid w:val="003D4FE1"/>
    <w:rsid w:val="003F2324"/>
    <w:rsid w:val="004434AA"/>
    <w:rsid w:val="00451ED8"/>
    <w:rsid w:val="00482C69"/>
    <w:rsid w:val="004C1E9A"/>
    <w:rsid w:val="004F5D53"/>
    <w:rsid w:val="00536ACD"/>
    <w:rsid w:val="0054624E"/>
    <w:rsid w:val="0056072D"/>
    <w:rsid w:val="00572268"/>
    <w:rsid w:val="00576920"/>
    <w:rsid w:val="005F004E"/>
    <w:rsid w:val="005F72E2"/>
    <w:rsid w:val="00622764"/>
    <w:rsid w:val="00643A41"/>
    <w:rsid w:val="00651B97"/>
    <w:rsid w:val="00660589"/>
    <w:rsid w:val="006722E7"/>
    <w:rsid w:val="006947EB"/>
    <w:rsid w:val="00696B0E"/>
    <w:rsid w:val="006B1959"/>
    <w:rsid w:val="006B24F3"/>
    <w:rsid w:val="006D1423"/>
    <w:rsid w:val="006D4302"/>
    <w:rsid w:val="006D7DAA"/>
    <w:rsid w:val="006F3E1E"/>
    <w:rsid w:val="00702B97"/>
    <w:rsid w:val="007615A8"/>
    <w:rsid w:val="007A01C8"/>
    <w:rsid w:val="007B40BA"/>
    <w:rsid w:val="00802A60"/>
    <w:rsid w:val="008219A0"/>
    <w:rsid w:val="00871A11"/>
    <w:rsid w:val="00897716"/>
    <w:rsid w:val="008B4A9E"/>
    <w:rsid w:val="008C7372"/>
    <w:rsid w:val="008D216F"/>
    <w:rsid w:val="008D2390"/>
    <w:rsid w:val="008F53CC"/>
    <w:rsid w:val="0096667A"/>
    <w:rsid w:val="00987275"/>
    <w:rsid w:val="00A13161"/>
    <w:rsid w:val="00A27EA0"/>
    <w:rsid w:val="00A315F8"/>
    <w:rsid w:val="00B13AB3"/>
    <w:rsid w:val="00B23CAB"/>
    <w:rsid w:val="00B82D5E"/>
    <w:rsid w:val="00BC6326"/>
    <w:rsid w:val="00C011B9"/>
    <w:rsid w:val="00C1085E"/>
    <w:rsid w:val="00C10925"/>
    <w:rsid w:val="00C17FE3"/>
    <w:rsid w:val="00C60CC2"/>
    <w:rsid w:val="00CC027C"/>
    <w:rsid w:val="00CF691C"/>
    <w:rsid w:val="00D00E28"/>
    <w:rsid w:val="00D12053"/>
    <w:rsid w:val="00D13F9B"/>
    <w:rsid w:val="00D6317F"/>
    <w:rsid w:val="00DB4990"/>
    <w:rsid w:val="00DD4E52"/>
    <w:rsid w:val="00DD60D9"/>
    <w:rsid w:val="00F007A3"/>
    <w:rsid w:val="00F240E7"/>
    <w:rsid w:val="00FA2074"/>
    <w:rsid w:val="00FB259E"/>
    <w:rsid w:val="00FC7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1E131"/>
  <w15:chartTrackingRefBased/>
  <w15:docId w15:val="{142A5C33-2645-49BD-B157-67D241A8B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22E7"/>
  </w:style>
  <w:style w:type="paragraph" w:styleId="Heading4">
    <w:name w:val="heading 4"/>
    <w:basedOn w:val="Normal"/>
    <w:link w:val="Heading4Char"/>
    <w:uiPriority w:val="9"/>
    <w:qFormat/>
    <w:rsid w:val="004434A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43A4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43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3A41"/>
  </w:style>
  <w:style w:type="paragraph" w:styleId="Footer">
    <w:name w:val="footer"/>
    <w:basedOn w:val="Normal"/>
    <w:link w:val="FooterChar"/>
    <w:uiPriority w:val="99"/>
    <w:unhideWhenUsed/>
    <w:rsid w:val="00643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3A41"/>
  </w:style>
  <w:style w:type="paragraph" w:styleId="NoSpacing">
    <w:name w:val="No Spacing"/>
    <w:uiPriority w:val="1"/>
    <w:qFormat/>
    <w:rsid w:val="00D12053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4434A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3519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5194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02B97"/>
    <w:rPr>
      <w:color w:val="605E5C"/>
      <w:shd w:val="clear" w:color="auto" w:fill="E1DFDD"/>
    </w:rPr>
  </w:style>
  <w:style w:type="character" w:customStyle="1" w:styleId="email">
    <w:name w:val="email"/>
    <w:basedOn w:val="DefaultParagraphFont"/>
    <w:rsid w:val="006722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166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3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jjat.a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ina323@yaho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r.ilkhanipour@urmia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405</Words>
  <Characters>801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</dc:creator>
  <cp:keywords/>
  <dc:description/>
  <cp:lastModifiedBy>Windows User</cp:lastModifiedBy>
  <cp:revision>2</cp:revision>
  <dcterms:created xsi:type="dcterms:W3CDTF">2022-02-27T14:53:00Z</dcterms:created>
  <dcterms:modified xsi:type="dcterms:W3CDTF">2022-02-27T14:53:00Z</dcterms:modified>
</cp:coreProperties>
</file>